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192C14"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bookmarkStart w:id="0" w:name="_Hlk66034772"/>
      <w:bookmarkEnd w:id="0"/>
      <w:r w:rsidRPr="006F6B1D">
        <w:rPr>
          <w:rFonts w:ascii="Helvetica" w:eastAsia="Droid Sans" w:hAnsi="Helvetica" w:cs="FreeSans"/>
          <w:sz w:val="24"/>
          <w:szCs w:val="24"/>
          <w:lang w:val="lv-LV" w:eastAsia="ru-RU" w:bidi="hi-IN"/>
        </w:rPr>
        <w:t>RIGA TECHNICAL UNIVERSITY</w:t>
      </w:r>
    </w:p>
    <w:p w14:paraId="0EBCB663"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r w:rsidRPr="006F6B1D">
        <w:rPr>
          <w:rFonts w:ascii="Helvetica" w:eastAsia="Droid Sans" w:hAnsi="Helvetica" w:cs="FreeSans"/>
          <w:sz w:val="24"/>
          <w:szCs w:val="24"/>
          <w:lang w:val="lv-LV" w:eastAsia="ru-RU" w:bidi="hi-IN"/>
        </w:rPr>
        <w:t>FACULTY OF ELECTRONICS AND TELECOMMUNICATION</w:t>
      </w:r>
    </w:p>
    <w:p w14:paraId="78ADB380"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3ACC36E7"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8"/>
          <w:szCs w:val="28"/>
          <w:lang w:val="lv-LV" w:eastAsia="ru-RU" w:bidi="hi-IN"/>
        </w:rPr>
      </w:pPr>
      <w:r w:rsidRPr="006F6B1D">
        <w:rPr>
          <w:rFonts w:ascii="Arial" w:eastAsia="Droid Sans" w:hAnsi="Arial" w:cs="Arial"/>
          <w:noProof/>
          <w:color w:val="0000FF"/>
          <w:sz w:val="27"/>
          <w:szCs w:val="27"/>
          <w:lang w:val="lv-LV" w:eastAsia="ru-RU"/>
        </w:rPr>
        <w:drawing>
          <wp:inline distT="0" distB="0" distL="0" distR="0" wp14:anchorId="5B086DE8" wp14:editId="6D6D3E89">
            <wp:extent cx="1765005" cy="1464077"/>
            <wp:effectExtent l="0" t="0" r="6985" b="3175"/>
            <wp:docPr id="7" name="Picture 15" descr="Картинки по запросу rīgas tehniskā universitāt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Картинки по запросу rīgas tehniskā universitāte">
                      <a:hlinkClick r:id="rId6" tgtFrame="&quot;_blank&quo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0425" cy="1468573"/>
                    </a:xfrm>
                    <a:prstGeom prst="rect">
                      <a:avLst/>
                    </a:prstGeom>
                    <a:noFill/>
                    <a:ln>
                      <a:noFill/>
                    </a:ln>
                  </pic:spPr>
                </pic:pic>
              </a:graphicData>
            </a:graphic>
          </wp:inline>
        </w:drawing>
      </w:r>
    </w:p>
    <w:p w14:paraId="47630A11"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8"/>
          <w:szCs w:val="28"/>
          <w:lang w:val="lv-LV" w:eastAsia="ru-RU" w:bidi="hi-IN"/>
        </w:rPr>
      </w:pPr>
    </w:p>
    <w:p w14:paraId="3D861953" w14:textId="23FDACFA" w:rsidR="000A0A61" w:rsidRPr="006F6B1D" w:rsidRDefault="00243B51" w:rsidP="000A0A61">
      <w:pPr>
        <w:widowControl w:val="0"/>
        <w:tabs>
          <w:tab w:val="left" w:pos="720"/>
        </w:tabs>
        <w:suppressAutoHyphens/>
        <w:spacing w:line="240" w:lineRule="auto"/>
        <w:jc w:val="center"/>
        <w:rPr>
          <w:rFonts w:ascii="Helvetica" w:eastAsia="Droid Sans" w:hAnsi="Helvetica" w:cs="FreeSans"/>
          <w:sz w:val="28"/>
          <w:szCs w:val="28"/>
          <w:lang w:val="lv-LV" w:eastAsia="ru-RU" w:bidi="hi-IN"/>
        </w:rPr>
      </w:pPr>
      <w:r w:rsidRPr="006F6B1D">
        <w:rPr>
          <w:rFonts w:ascii="Helvetica" w:eastAsia="Droid Sans" w:hAnsi="Helvetica" w:cs="FreeSans"/>
          <w:sz w:val="28"/>
          <w:szCs w:val="28"/>
          <w:lang w:val="lv-LV" w:eastAsia="ru-RU" w:bidi="hi-IN"/>
        </w:rPr>
        <w:t>5G Wireless Technologies</w:t>
      </w:r>
    </w:p>
    <w:p w14:paraId="5C865540" w14:textId="77777777" w:rsidR="000A0A61" w:rsidRPr="006F6B1D" w:rsidRDefault="000A0A61" w:rsidP="000A0A61">
      <w:pPr>
        <w:widowControl w:val="0"/>
        <w:tabs>
          <w:tab w:val="left" w:pos="720"/>
        </w:tabs>
        <w:suppressAutoHyphens/>
        <w:spacing w:line="240" w:lineRule="auto"/>
        <w:contextualSpacing/>
        <w:jc w:val="center"/>
        <w:rPr>
          <w:rFonts w:ascii="Helvetica" w:eastAsia="Droid Sans" w:hAnsi="Helvetica" w:cs="FreeSans"/>
          <w:sz w:val="28"/>
          <w:szCs w:val="28"/>
          <w:lang w:val="lv-LV" w:eastAsia="ru-RU" w:bidi="hi-IN"/>
        </w:rPr>
      </w:pPr>
    </w:p>
    <w:p w14:paraId="288158C2" w14:textId="369F5D17" w:rsidR="000A0A61" w:rsidRPr="006F6B1D" w:rsidRDefault="000A0A61" w:rsidP="000A0A61">
      <w:pPr>
        <w:widowControl w:val="0"/>
        <w:tabs>
          <w:tab w:val="left" w:pos="720"/>
        </w:tabs>
        <w:suppressAutoHyphens/>
        <w:spacing w:line="240" w:lineRule="auto"/>
        <w:contextualSpacing/>
        <w:jc w:val="center"/>
        <w:rPr>
          <w:rFonts w:ascii="Helvetica" w:eastAsia="Droid Sans" w:hAnsi="Helvetica" w:cs="FreeSans"/>
          <w:sz w:val="28"/>
          <w:szCs w:val="28"/>
          <w:lang w:val="lv-LV" w:eastAsia="ru-RU" w:bidi="hi-IN"/>
        </w:rPr>
      </w:pPr>
      <w:r w:rsidRPr="006F6B1D">
        <w:rPr>
          <w:rFonts w:ascii="Helvetica" w:eastAsia="Droid Sans" w:hAnsi="Helvetica" w:cs="FreeSans"/>
          <w:sz w:val="28"/>
          <w:szCs w:val="28"/>
          <w:lang w:val="lv-LV" w:eastAsia="ru-RU" w:bidi="hi-IN"/>
        </w:rPr>
        <w:t xml:space="preserve">Laboratory work </w:t>
      </w:r>
      <w:r w:rsidR="00633CB6" w:rsidRPr="006F6B1D">
        <w:rPr>
          <w:rFonts w:ascii="Helvetica" w:eastAsia="Droid Sans" w:hAnsi="Helvetica" w:cs="FreeSans"/>
          <w:sz w:val="28"/>
          <w:szCs w:val="28"/>
          <w:lang w:val="lv-LV" w:eastAsia="ru-RU" w:bidi="hi-IN"/>
        </w:rPr>
        <w:t>6</w:t>
      </w:r>
    </w:p>
    <w:p w14:paraId="0536E285" w14:textId="77777777" w:rsidR="000A0A61" w:rsidRPr="006F6B1D" w:rsidRDefault="000A0A61" w:rsidP="000A0A61">
      <w:pPr>
        <w:widowControl w:val="0"/>
        <w:tabs>
          <w:tab w:val="left" w:pos="720"/>
        </w:tabs>
        <w:suppressAutoHyphens/>
        <w:spacing w:line="240" w:lineRule="auto"/>
        <w:contextualSpacing/>
        <w:jc w:val="center"/>
        <w:rPr>
          <w:rFonts w:ascii="Helvetica" w:eastAsia="Droid Sans" w:hAnsi="Helvetica" w:cs="FreeSans"/>
          <w:sz w:val="24"/>
          <w:szCs w:val="24"/>
          <w:lang w:val="lv-LV" w:eastAsia="ru-RU" w:bidi="hi-IN"/>
        </w:rPr>
      </w:pPr>
    </w:p>
    <w:p w14:paraId="259CCC34" w14:textId="39862C63" w:rsidR="000A0A61" w:rsidRPr="006F6B1D" w:rsidRDefault="00633CB6" w:rsidP="00D95BCC">
      <w:pPr>
        <w:widowControl w:val="0"/>
        <w:tabs>
          <w:tab w:val="left" w:pos="720"/>
        </w:tabs>
        <w:suppressAutoHyphens/>
        <w:spacing w:line="240" w:lineRule="auto"/>
        <w:jc w:val="center"/>
        <w:rPr>
          <w:rFonts w:ascii="Helvetica" w:eastAsia="Droid Sans" w:hAnsi="Helvetica" w:cs="FreeSans"/>
          <w:b/>
          <w:bCs/>
          <w:iCs/>
          <w:sz w:val="32"/>
          <w:szCs w:val="32"/>
          <w:lang w:val="lv-LV" w:bidi="hi-IN"/>
        </w:rPr>
      </w:pPr>
      <w:r w:rsidRPr="006F6B1D">
        <w:rPr>
          <w:rFonts w:ascii="Helvetica" w:eastAsia="Droid Sans" w:hAnsi="Helvetica" w:cs="FreeSans"/>
          <w:b/>
          <w:bCs/>
          <w:iCs/>
          <w:sz w:val="32"/>
          <w:szCs w:val="32"/>
          <w:lang w:val="lv-LV" w:bidi="hi-IN"/>
        </w:rPr>
        <w:t>Equalization</w:t>
      </w:r>
    </w:p>
    <w:p w14:paraId="0B52B019" w14:textId="77777777" w:rsidR="000A0A61" w:rsidRPr="006F6B1D" w:rsidRDefault="000A0A61" w:rsidP="000A0A61">
      <w:pPr>
        <w:widowControl w:val="0"/>
        <w:tabs>
          <w:tab w:val="left" w:pos="720"/>
        </w:tabs>
        <w:suppressAutoHyphens/>
        <w:spacing w:line="240" w:lineRule="auto"/>
        <w:rPr>
          <w:rFonts w:ascii="Helvetica" w:eastAsia="Droid Sans" w:hAnsi="Helvetica" w:cs="FreeSans"/>
          <w:b/>
          <w:sz w:val="24"/>
          <w:szCs w:val="24"/>
          <w:lang w:val="lv-LV" w:eastAsia="ru-RU" w:bidi="hi-IN"/>
        </w:rPr>
      </w:pPr>
    </w:p>
    <w:p w14:paraId="7E3A7450" w14:textId="77777777" w:rsidR="000A0A61" w:rsidRPr="006F6B1D" w:rsidRDefault="000A0A61" w:rsidP="000A0A61">
      <w:pPr>
        <w:widowControl w:val="0"/>
        <w:tabs>
          <w:tab w:val="left" w:pos="720"/>
        </w:tabs>
        <w:suppressAutoHyphens/>
        <w:spacing w:line="240" w:lineRule="auto"/>
        <w:rPr>
          <w:rFonts w:ascii="Helvetica" w:eastAsia="Droid Sans" w:hAnsi="Helvetica" w:cs="FreeSans"/>
          <w:b/>
          <w:sz w:val="24"/>
          <w:szCs w:val="24"/>
          <w:lang w:val="lv-LV" w:eastAsia="ru-RU" w:bidi="hi-IN"/>
        </w:rPr>
      </w:pPr>
    </w:p>
    <w:p w14:paraId="238D1AF9" w14:textId="77777777" w:rsidR="000A0A61" w:rsidRPr="006F6B1D" w:rsidRDefault="000A0A61" w:rsidP="000A0A61">
      <w:pPr>
        <w:widowControl w:val="0"/>
        <w:tabs>
          <w:tab w:val="left" w:pos="720"/>
        </w:tabs>
        <w:suppressAutoHyphens/>
        <w:spacing w:line="240" w:lineRule="auto"/>
        <w:rPr>
          <w:rFonts w:ascii="Helvetica" w:eastAsia="Droid Sans" w:hAnsi="Helvetica" w:cs="FreeSans"/>
          <w:b/>
          <w:sz w:val="24"/>
          <w:szCs w:val="24"/>
          <w:lang w:val="lv-LV" w:eastAsia="ru-RU" w:bidi="hi-IN"/>
        </w:rPr>
      </w:pPr>
    </w:p>
    <w:p w14:paraId="77508A4F" w14:textId="77777777" w:rsidR="000A0A61" w:rsidRPr="006F6B1D" w:rsidRDefault="000A0A61" w:rsidP="000A0A61">
      <w:pPr>
        <w:widowControl w:val="0"/>
        <w:tabs>
          <w:tab w:val="left" w:pos="720"/>
        </w:tabs>
        <w:suppressAutoHyphens/>
        <w:spacing w:line="240" w:lineRule="auto"/>
        <w:jc w:val="right"/>
        <w:rPr>
          <w:rFonts w:ascii="Helvetica" w:eastAsia="Droid Sans" w:hAnsi="Helvetica" w:cs="FreeSans"/>
          <w:sz w:val="24"/>
          <w:szCs w:val="24"/>
          <w:lang w:val="lv-LV" w:eastAsia="ru-RU" w:bidi="hi-IN"/>
        </w:rPr>
      </w:pPr>
    </w:p>
    <w:p w14:paraId="67D70051" w14:textId="77777777" w:rsidR="000A0A61" w:rsidRPr="006F6B1D" w:rsidRDefault="000A0A61" w:rsidP="000A0A61">
      <w:pPr>
        <w:widowControl w:val="0"/>
        <w:tabs>
          <w:tab w:val="left" w:pos="720"/>
        </w:tabs>
        <w:suppressAutoHyphens/>
        <w:spacing w:line="240" w:lineRule="auto"/>
        <w:jc w:val="right"/>
        <w:rPr>
          <w:rFonts w:ascii="Helvetica" w:eastAsia="Helvetica" w:hAnsi="Helvetica" w:cs="Helvetica"/>
          <w:sz w:val="24"/>
          <w:szCs w:val="24"/>
          <w:lang w:val="lv-LV" w:eastAsia="ru-RU" w:bidi="hi-IN"/>
        </w:rPr>
      </w:pPr>
      <w:r w:rsidRPr="006F6B1D">
        <w:rPr>
          <w:rFonts w:ascii="Helvetica" w:eastAsia="Helvetica" w:hAnsi="Helvetica" w:cs="Helvetica"/>
          <w:sz w:val="24"/>
          <w:szCs w:val="24"/>
          <w:lang w:val="lv-LV" w:eastAsia="ru-RU" w:bidi="hi-IN"/>
        </w:rPr>
        <w:t>Ruslans Babajans, 171REB152, REGV0</w:t>
      </w:r>
    </w:p>
    <w:p w14:paraId="3E341AF0" w14:textId="77777777" w:rsidR="000A0A61" w:rsidRPr="006F6B1D" w:rsidRDefault="000A0A61" w:rsidP="000A0A61">
      <w:pPr>
        <w:widowControl w:val="0"/>
        <w:tabs>
          <w:tab w:val="left" w:pos="720"/>
        </w:tabs>
        <w:suppressAutoHyphens/>
        <w:spacing w:line="240" w:lineRule="auto"/>
        <w:jc w:val="right"/>
        <w:rPr>
          <w:rFonts w:ascii="Helvetica" w:eastAsia="Droid Sans" w:hAnsi="Helvetica" w:cs="FreeSans"/>
          <w:sz w:val="24"/>
          <w:szCs w:val="24"/>
          <w:lang w:val="lv-LV" w:eastAsia="ru-RU" w:bidi="hi-IN"/>
        </w:rPr>
      </w:pPr>
    </w:p>
    <w:p w14:paraId="6FFA3829"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6D4967F7"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34265E4D"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3EFC7548"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762C25AB"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16ADFB26" w14:textId="52942199"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17D9D4FC" w14:textId="77777777" w:rsidR="00014580" w:rsidRPr="006F6B1D" w:rsidRDefault="00014580"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2B88952E"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31CFDE47"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0E8F1819" w14:textId="77777777" w:rsidR="000A0A61" w:rsidRPr="006F6B1D" w:rsidRDefault="000A0A61" w:rsidP="000A0A61">
      <w:pPr>
        <w:widowControl w:val="0"/>
        <w:tabs>
          <w:tab w:val="left" w:pos="720"/>
        </w:tabs>
        <w:suppressAutoHyphens/>
        <w:spacing w:line="240" w:lineRule="auto"/>
        <w:jc w:val="center"/>
        <w:rPr>
          <w:rFonts w:ascii="Helvetica" w:eastAsia="Droid Sans" w:hAnsi="Helvetica" w:cs="FreeSans"/>
          <w:sz w:val="24"/>
          <w:szCs w:val="24"/>
          <w:lang w:val="lv-LV" w:eastAsia="ru-RU" w:bidi="hi-IN"/>
        </w:rPr>
      </w:pPr>
    </w:p>
    <w:p w14:paraId="229C2371" w14:textId="42A2AA77" w:rsidR="000A0A61" w:rsidRPr="006F6B1D" w:rsidRDefault="000A0A61" w:rsidP="000A0A61">
      <w:pPr>
        <w:jc w:val="center"/>
        <w:rPr>
          <w:rFonts w:ascii="Helvetica" w:eastAsia="Droid Sans" w:hAnsi="Helvetica" w:cs="FreeSans"/>
          <w:sz w:val="24"/>
          <w:szCs w:val="24"/>
          <w:lang w:val="lv-LV" w:eastAsia="ru-RU" w:bidi="hi-IN"/>
        </w:rPr>
      </w:pPr>
      <w:r w:rsidRPr="006F6B1D">
        <w:rPr>
          <w:rFonts w:ascii="Helvetica" w:eastAsia="Droid Sans" w:hAnsi="Helvetica" w:cs="FreeSans"/>
          <w:sz w:val="24"/>
          <w:szCs w:val="24"/>
          <w:lang w:val="lv-LV" w:eastAsia="ru-RU" w:bidi="hi-IN"/>
        </w:rPr>
        <w:t>Riga, 2021</w:t>
      </w:r>
    </w:p>
    <w:p w14:paraId="40D04D36" w14:textId="75726B26" w:rsidR="000A0A61" w:rsidRPr="006F6B1D" w:rsidRDefault="000A0A61">
      <w:pPr>
        <w:rPr>
          <w:lang w:val="lv-LV"/>
        </w:rPr>
      </w:pPr>
      <w:r w:rsidRPr="006F6B1D">
        <w:rPr>
          <w:lang w:val="lv-LV"/>
        </w:rPr>
        <w:br w:type="page"/>
      </w:r>
    </w:p>
    <w:p w14:paraId="0FD156A0" w14:textId="4CCB2903" w:rsidR="00017D7D" w:rsidRPr="006F6B1D" w:rsidRDefault="003D75E0" w:rsidP="00017D7D">
      <w:pPr>
        <w:rPr>
          <w:rFonts w:ascii="Times New Roman" w:hAnsi="Times New Roman" w:cs="Times New Roman"/>
          <w:b/>
          <w:bCs/>
          <w:sz w:val="28"/>
          <w:szCs w:val="28"/>
          <w:lang w:val="lv-LV"/>
        </w:rPr>
      </w:pPr>
      <w:r>
        <w:rPr>
          <w:rFonts w:ascii="Times New Roman" w:hAnsi="Times New Roman" w:cs="Times New Roman"/>
          <w:b/>
          <w:bCs/>
          <w:sz w:val="28"/>
          <w:szCs w:val="28"/>
          <w:lang w:val="lv-LV"/>
        </w:rPr>
        <w:lastRenderedPageBreak/>
        <w:t>Mērķis</w:t>
      </w:r>
    </w:p>
    <w:p w14:paraId="6FD00E27" w14:textId="719A212A" w:rsidR="00170BA1" w:rsidRPr="003D75E0" w:rsidRDefault="00170BA1" w:rsidP="00170BA1">
      <w:pPr>
        <w:ind w:firstLine="720"/>
        <w:jc w:val="both"/>
        <w:rPr>
          <w:rFonts w:ascii="Times New Roman" w:hAnsi="Times New Roman" w:cs="Times New Roman"/>
          <w:color w:val="FF0000"/>
          <w:sz w:val="24"/>
          <w:szCs w:val="24"/>
          <w:lang w:val="lv-LV"/>
        </w:rPr>
      </w:pPr>
      <w:r w:rsidRPr="003D75E0">
        <w:rPr>
          <w:rFonts w:ascii="Times New Roman" w:hAnsi="Times New Roman" w:cs="Times New Roman"/>
          <w:color w:val="FF0000"/>
          <w:sz w:val="24"/>
          <w:szCs w:val="24"/>
          <w:lang w:val="lv-LV"/>
        </w:rPr>
        <w:t xml:space="preserve">The current work studies dynamic systems development and implementation. The systems are based on </w:t>
      </w:r>
      <w:r w:rsidR="00656D15" w:rsidRPr="003D75E0">
        <w:rPr>
          <w:rFonts w:ascii="Times New Roman" w:hAnsi="Times New Roman" w:cs="Times New Roman"/>
          <w:color w:val="FF0000"/>
          <w:sz w:val="24"/>
          <w:szCs w:val="24"/>
          <w:lang w:val="lv-LV"/>
        </w:rPr>
        <w:t xml:space="preserve">a </w:t>
      </w:r>
      <w:r w:rsidRPr="003D75E0">
        <w:rPr>
          <w:rFonts w:ascii="Times New Roman" w:hAnsi="Times New Roman" w:cs="Times New Roman"/>
          <w:color w:val="FF0000"/>
          <w:sz w:val="24"/>
          <w:szCs w:val="24"/>
          <w:lang w:val="lv-LV"/>
        </w:rPr>
        <w:t>single adjustment parameter compensation.</w:t>
      </w:r>
    </w:p>
    <w:p w14:paraId="5A801CE7" w14:textId="0B3093A2" w:rsidR="00170BA1" w:rsidRPr="003D75E0" w:rsidRDefault="003D75E0" w:rsidP="00170BA1">
      <w:pPr>
        <w:rPr>
          <w:rFonts w:ascii="Times New Roman" w:hAnsi="Times New Roman" w:cs="Times New Roman"/>
          <w:b/>
          <w:bCs/>
          <w:sz w:val="28"/>
          <w:szCs w:val="28"/>
          <w:lang w:val="lv-LV"/>
        </w:rPr>
      </w:pPr>
      <w:r w:rsidRPr="003D75E0">
        <w:rPr>
          <w:rFonts w:ascii="Times New Roman" w:hAnsi="Times New Roman" w:cs="Times New Roman"/>
          <w:b/>
          <w:bCs/>
          <w:sz w:val="28"/>
          <w:szCs w:val="28"/>
          <w:lang w:val="lv-LV"/>
        </w:rPr>
        <w:t>Mājas darbs</w:t>
      </w:r>
    </w:p>
    <w:p w14:paraId="451ED95C" w14:textId="47B91BF6" w:rsidR="00823B44" w:rsidRPr="003D75E0" w:rsidRDefault="00645799" w:rsidP="00645799">
      <w:pPr>
        <w:ind w:firstLine="720"/>
        <w:jc w:val="both"/>
        <w:rPr>
          <w:rFonts w:ascii="Times New Roman" w:hAnsi="Times New Roman" w:cs="Times New Roman"/>
          <w:color w:val="FF0000"/>
          <w:sz w:val="24"/>
          <w:szCs w:val="24"/>
          <w:lang w:val="lv-LV"/>
        </w:rPr>
      </w:pPr>
      <w:r w:rsidRPr="003D75E0">
        <w:rPr>
          <w:rFonts w:ascii="Times New Roman" w:hAnsi="Times New Roman" w:cs="Times New Roman"/>
          <w:color w:val="FF0000"/>
          <w:sz w:val="24"/>
          <w:szCs w:val="24"/>
          <w:lang w:val="lv-LV"/>
        </w:rPr>
        <w:t>Show analytically that an amplitude of the complex Gaussian process is Rayleigh distributed. A complex Gaussian process is a random signal whose real and imaginary parts are normally distributed.</w:t>
      </w:r>
    </w:p>
    <w:p w14:paraId="3C91F29B" w14:textId="41D3B344" w:rsidR="00AE3075" w:rsidRPr="003D75E0" w:rsidRDefault="00F03133" w:rsidP="00F03133">
      <w:pPr>
        <w:jc w:val="both"/>
        <w:rPr>
          <w:rFonts w:ascii="Times New Roman" w:hAnsi="Times New Roman" w:cs="Times New Roman"/>
          <w:color w:val="FF0000"/>
          <w:sz w:val="24"/>
          <w:szCs w:val="24"/>
          <w:lang w:val="lv-LV"/>
        </w:rPr>
      </w:pPr>
      <w:r w:rsidRPr="003D75E0">
        <w:rPr>
          <w:rFonts w:ascii="Times New Roman" w:hAnsi="Times New Roman" w:cs="Times New Roman"/>
          <w:color w:val="FF0000"/>
          <w:sz w:val="24"/>
          <w:szCs w:val="24"/>
          <w:lang w:val="lv-LV"/>
        </w:rPr>
        <w:t>Take the 2 orthogonal Gaussian processes as x and y, their probability density functions:</w:t>
      </w:r>
    </w:p>
    <w:p w14:paraId="579FE21C" w14:textId="169B989B" w:rsidR="00F03133" w:rsidRPr="006F6B1D" w:rsidRDefault="00204BFC" w:rsidP="00F03133">
      <w:pPr>
        <w:jc w:val="both"/>
        <w:rPr>
          <w:rFonts w:ascii="Times New Roman" w:hAnsi="Times New Roman" w:cs="Times New Roman"/>
          <w:sz w:val="24"/>
          <w:szCs w:val="24"/>
          <w:lang w:val="lv-LV"/>
        </w:rPr>
      </w:pPr>
      <w:r w:rsidRPr="006F6B1D">
        <w:rPr>
          <w:noProof/>
          <w:position w:val="-85"/>
          <w:lang w:val="lv-LV"/>
        </w:rPr>
        <w:drawing>
          <wp:inline distT="0" distB="0" distL="0" distR="0" wp14:anchorId="6A3A2D46" wp14:editId="54E7D4C2">
            <wp:extent cx="1576173" cy="1080530"/>
            <wp:effectExtent l="0" t="0" r="0" b="0"/>
            <wp:docPr id="1" name="Picture 1" descr="rho open parentheses x close parentheses equals fraction numerator 1 over denominator sigma square root of 2 straight pi end root end fraction e to the power of negative 1 half open parentheses fraction numerator x minus mu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i&gt;&amp;#x3BC;&lt;/mi&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i&gt;&amp;#x3BC;&lt;/mi&gt;&lt;/mrow&gt;&lt;mi&gt;&amp;#x3C3;&lt;/mi&gt;&lt;/mfrac&gt;&lt;/mfenced&gt;&lt;mn&gt;2&lt;/mn&gt;&lt;/msup&gt;&lt;/mrow&gt;&lt;/msup&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ho open parentheses x close parentheses equals fraction numerator 1 over denominator sigma square root of 2 straight pi end root end fraction e to the power of negative 1 half open parentheses fraction numerator x minus mu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i&gt;&amp;#x3BC;&lt;/mi&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i&gt;&amp;#x3BC;&lt;/mi&gt;&lt;/mrow&gt;&lt;mi&gt;&amp;#x3C3;&lt;/mi&gt;&lt;/mfrac&gt;&lt;/mfenced&gt;&lt;mn&gt;2&lt;/mn&gt;&lt;/msup&gt;&lt;/mrow&gt;&lt;/msup&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6173" cy="1080530"/>
                    </a:xfrm>
                    <a:prstGeom prst="rect">
                      <a:avLst/>
                    </a:prstGeom>
                  </pic:spPr>
                </pic:pic>
              </a:graphicData>
            </a:graphic>
          </wp:inline>
        </w:drawing>
      </w:r>
    </w:p>
    <w:p w14:paraId="7017E857" w14:textId="01EB6E24" w:rsidR="00F03133" w:rsidRPr="006F6B1D" w:rsidRDefault="006F6B1D" w:rsidP="00F03133">
      <w:pPr>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Vidējā vērtība ir paņemta</w:t>
      </w:r>
      <w:r w:rsidR="00F03133" w:rsidRPr="006F6B1D">
        <w:rPr>
          <w:rFonts w:ascii="Times New Roman" w:hAnsi="Times New Roman" w:cs="Times New Roman"/>
          <w:sz w:val="24"/>
          <w:szCs w:val="24"/>
          <w:lang w:val="lv-LV"/>
        </w:rPr>
        <w:t xml:space="preserve"> </w:t>
      </w:r>
      <w:r w:rsidR="00F03133" w:rsidRPr="006F6B1D">
        <w:rPr>
          <w:rFonts w:ascii="Times New Roman" w:hAnsi="Times New Roman" w:cs="Times New Roman"/>
          <w:i/>
          <w:iCs/>
          <w:sz w:val="24"/>
          <w:szCs w:val="24"/>
          <w:lang w:val="lv-LV"/>
        </w:rPr>
        <w:t>µ</w:t>
      </w:r>
      <w:r w:rsidR="00F03133" w:rsidRPr="006F6B1D">
        <w:rPr>
          <w:rFonts w:ascii="Times New Roman" w:hAnsi="Times New Roman" w:cs="Times New Roman"/>
          <w:sz w:val="24"/>
          <w:szCs w:val="24"/>
          <w:lang w:val="lv-LV"/>
        </w:rPr>
        <w:t xml:space="preserve">=0. </w:t>
      </w:r>
      <w:r w:rsidR="00456353">
        <w:rPr>
          <w:rFonts w:ascii="Times New Roman" w:hAnsi="Times New Roman" w:cs="Times New Roman"/>
          <w:sz w:val="24"/>
          <w:szCs w:val="24"/>
          <w:lang w:val="lv-LV"/>
        </w:rPr>
        <w:t>D</w:t>
      </w:r>
      <w:r>
        <w:rPr>
          <w:rFonts w:ascii="Times New Roman" w:hAnsi="Times New Roman" w:cs="Times New Roman"/>
          <w:sz w:val="24"/>
          <w:szCs w:val="24"/>
          <w:lang w:val="lv-LV"/>
        </w:rPr>
        <w:t>ivu procesu sadalījuma blīvuma funkcija</w:t>
      </w:r>
      <w:r w:rsidR="00F03133" w:rsidRPr="006F6B1D">
        <w:rPr>
          <w:rFonts w:ascii="Times New Roman" w:hAnsi="Times New Roman" w:cs="Times New Roman"/>
          <w:sz w:val="24"/>
          <w:szCs w:val="24"/>
          <w:lang w:val="lv-LV"/>
        </w:rPr>
        <w:t>:</w:t>
      </w:r>
    </w:p>
    <w:p w14:paraId="04B3E2B8" w14:textId="4AA8E39E" w:rsidR="00F03133" w:rsidRPr="006F6B1D" w:rsidRDefault="00204BFC" w:rsidP="00F03133">
      <w:pPr>
        <w:jc w:val="both"/>
        <w:rPr>
          <w:rFonts w:ascii="Times New Roman" w:hAnsi="Times New Roman" w:cs="Times New Roman"/>
          <w:sz w:val="24"/>
          <w:szCs w:val="24"/>
          <w:lang w:val="lv-LV"/>
        </w:rPr>
      </w:pPr>
      <w:r w:rsidRPr="006F6B1D">
        <w:rPr>
          <w:noProof/>
          <w:position w:val="-17"/>
          <w:lang w:val="lv-LV"/>
        </w:rPr>
        <w:drawing>
          <wp:inline distT="0" distB="0" distL="0" distR="0" wp14:anchorId="4C30FF5C" wp14:editId="0EC159E5">
            <wp:extent cx="2529235" cy="398384"/>
            <wp:effectExtent l="0" t="0" r="0" b="0"/>
            <wp:docPr id="8" name="Picture 8"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x squared plus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p&gt;&lt;mi&gt;y&lt;/mi&gt;&lt;mn&gt;2&lt;/mn&gt;&lt;/msup&gt;&lt;/mrow&gt;&lt;mrow&gt;&lt;mn&gt;2&lt;/mn&gt;&lt;msup&gt;&lt;mi&gt;&amp;#x3C3;&lt;/mi&gt;&lt;mn&gt;2&lt;/mn&gt;&lt;/msup&gt;&lt;/mrow&gt;&lt;/mfrac&gt;&lt;/mrow&gt;&lt;/msup&gt;&lt;mi&gt;d&lt;/mi&gt;&lt;mi&gt;x&lt;/mi&gt;&lt;mo&gt;&amp;#xA0;&lt;/mo&gt;&lt;mi&gt;d&lt;/mi&gt;&lt;mi&gt;y&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x squared plus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p&gt;&lt;mi&gt;y&lt;/mi&gt;&lt;mn&gt;2&lt;/mn&gt;&lt;/msup&gt;&lt;/mrow&gt;&lt;mrow&gt;&lt;mn&gt;2&lt;/mn&gt;&lt;msup&gt;&lt;mi&gt;&amp;#x3C3;&lt;/mi&gt;&lt;mn&gt;2&lt;/mn&gt;&lt;/msup&gt;&lt;/mrow&gt;&lt;/mfrac&gt;&lt;/mrow&gt;&lt;/msup&gt;&lt;mi&gt;d&lt;/mi&gt;&lt;mi&gt;x&lt;/mi&gt;&lt;mo&gt;&amp;#xA0;&lt;/mo&gt;&lt;mi&gt;d&lt;/mi&gt;&lt;mi&gt;y&lt;/mi&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235" cy="398384"/>
                    </a:xfrm>
                    <a:prstGeom prst="rect">
                      <a:avLst/>
                    </a:prstGeom>
                  </pic:spPr>
                </pic:pic>
              </a:graphicData>
            </a:graphic>
          </wp:inline>
        </w:drawing>
      </w:r>
    </w:p>
    <w:p w14:paraId="494B8BC5" w14:textId="1B6C9AC5" w:rsidR="00F03133" w:rsidRPr="006F6B1D" w:rsidRDefault="006F6B1D"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Parejot uz polāro koordināšu sistēmu</w:t>
      </w:r>
      <w:r w:rsidR="009549B9" w:rsidRPr="006F6B1D">
        <w:rPr>
          <w:rFonts w:ascii="Times New Roman" w:hAnsi="Times New Roman" w:cs="Times New Roman"/>
          <w:sz w:val="24"/>
          <w:szCs w:val="24"/>
          <w:lang w:val="lv-LV"/>
        </w:rPr>
        <w:t>:</w:t>
      </w:r>
    </w:p>
    <w:p w14:paraId="6380EE68" w14:textId="0D4FA3DF" w:rsidR="009549B9" w:rsidRPr="006F6B1D" w:rsidRDefault="009549B9" w:rsidP="00F03133">
      <w:pPr>
        <w:jc w:val="both"/>
        <w:rPr>
          <w:rFonts w:ascii="Times New Roman" w:hAnsi="Times New Roman" w:cs="Times New Roman"/>
          <w:sz w:val="24"/>
          <w:szCs w:val="24"/>
          <w:lang w:val="lv-LV"/>
        </w:rPr>
      </w:pPr>
      <w:r w:rsidRPr="006F6B1D">
        <w:rPr>
          <w:noProof/>
          <w:position w:val="-24"/>
          <w:lang w:val="lv-LV"/>
        </w:rPr>
        <w:drawing>
          <wp:inline distT="0" distB="0" distL="0" distR="0" wp14:anchorId="434E5A0F" wp14:editId="2FE1C632">
            <wp:extent cx="2211969" cy="458309"/>
            <wp:effectExtent l="0" t="0" r="0" b="0"/>
            <wp:docPr id="5" name="Picture 5"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1969" cy="458309"/>
                    </a:xfrm>
                    <a:prstGeom prst="rect">
                      <a:avLst/>
                    </a:prstGeom>
                  </pic:spPr>
                </pic:pic>
              </a:graphicData>
            </a:graphic>
          </wp:inline>
        </w:drawing>
      </w:r>
    </w:p>
    <w:p w14:paraId="145317D8" w14:textId="307A39BB" w:rsidR="009549B9" w:rsidRDefault="00204BFC" w:rsidP="00F03133">
      <w:pPr>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N</w:t>
      </w:r>
      <w:r w:rsidR="006F6B1D" w:rsidRPr="006F6B1D">
        <w:rPr>
          <w:rFonts w:ascii="Times New Roman" w:hAnsi="Times New Roman" w:cs="Times New Roman"/>
          <w:sz w:val="24"/>
          <w:szCs w:val="24"/>
          <w:lang w:val="lv-LV"/>
        </w:rPr>
        <w:t>ointegrējot pa fāzi iegūsim amplitūdas sadalījuma blīvuma funkciju</w:t>
      </w:r>
      <w:r w:rsidRPr="006F6B1D">
        <w:rPr>
          <w:rFonts w:ascii="Times New Roman" w:hAnsi="Times New Roman" w:cs="Times New Roman"/>
          <w:sz w:val="24"/>
          <w:szCs w:val="24"/>
          <w:lang w:val="lv-LV"/>
        </w:rPr>
        <w:t>:</w:t>
      </w:r>
    </w:p>
    <w:p w14:paraId="5C057D52" w14:textId="59A58A14" w:rsidR="006F6B1D" w:rsidRDefault="006F6B1D" w:rsidP="00F03133">
      <w:pPr>
        <w:jc w:val="both"/>
        <w:rPr>
          <w:rFonts w:ascii="Times New Roman" w:hAnsi="Times New Roman" w:cs="Times New Roman"/>
          <w:sz w:val="24"/>
          <w:szCs w:val="24"/>
          <w:lang w:val="lv-LV"/>
        </w:rPr>
      </w:pPr>
    </w:p>
    <w:p w14:paraId="3EAF128F" w14:textId="2E75D54C" w:rsidR="006F6B1D" w:rsidRDefault="003D75E0" w:rsidP="00F03133">
      <w:pPr>
        <w:jc w:val="both"/>
        <w:rPr>
          <w:rFonts w:ascii="Times New Roman" w:hAnsi="Times New Roman" w:cs="Times New Roman"/>
          <w:sz w:val="24"/>
          <w:szCs w:val="24"/>
          <w:lang w:val="lv-LV"/>
        </w:rPr>
      </w:pPr>
      <w:r>
        <w:rPr>
          <w:noProof/>
          <w:position w:val="-118"/>
        </w:rPr>
        <w:drawing>
          <wp:inline distT="0" distB="0" distL="0" distR="0" wp14:anchorId="54636F70" wp14:editId="05B705F1">
            <wp:extent cx="2304398" cy="1509566"/>
            <wp:effectExtent l="0" t="0" r="0" b="0"/>
            <wp:docPr id="11" name="Picture 1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space equals&#10;P open parentheses r comma phi close parentheses equals integral subscript 0 superscript infinity r over sigma squared e to the power of negative fraction numerator r squared over denominator 2 sigma squared end fraction end exponent d r space space&#10;rho open parentheses r close parentheses equals r over sigma squared e to the power of negative fraction numerator r squared over denominator 2 sigma squared end fraction end exponent"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o&gt;&amp;#xA0;&lt;/mo&gt;&lt;mo&gt;=&lt;/mo&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sup&gt;&lt;mi&gt;e&lt;/mi&gt;&lt;mrow&gt;&lt;mo&gt;-&lt;/mo&gt;&lt;mfrac&gt;&lt;msup&gt;&lt;mi&gt;r&lt;/mi&gt;&lt;mn&gt;2&lt;/mn&gt;&lt;/msup&gt;&lt;mrow&gt;&lt;mn&gt;2&lt;/mn&gt;&lt;msup&gt;&lt;mi&gt;&amp;#x3C3;&lt;/mi&gt;&lt;mn&gt;2&lt;/mn&gt;&lt;/msup&gt;&lt;/mrow&gt;&lt;/mfrac&gt;&lt;/mrow&gt;&lt;/msup&gt;&lt;mi&gt;d&lt;/mi&gt;&lt;mi&gt;r&lt;/mi&gt;&lt;mo&gt;&amp;#xA0;&lt;/mo&gt;&lt;mo&gt;&amp;#xA0;&lt;/mo&gt;&lt;mspace linebreak=\&quot;newline\&quot;/&gt;&lt;mi&gt;&amp;#x3C1;&lt;/mi&gt;&lt;mfenced&gt;&lt;mi&gt;r&lt;/mi&gt;&lt;/mfenced&gt;&lt;mo&gt;=&lt;/mo&gt;&lt;mfrac&gt;&lt;mi&gt;r&lt;/mi&gt;&lt;msup&gt;&lt;mi&gt;&amp;#x3C3;&lt;/mi&gt;&lt;mn&gt;2&lt;/mn&gt;&lt;/msup&gt;&lt;/mfrac&gt;&lt;msup&gt;&lt;mi&gt;e&lt;/mi&gt;&lt;mrow&gt;&lt;mo&gt;-&lt;/mo&gt;&lt;mfrac&gt;&lt;msup&gt;&lt;mi&gt;r&lt;/mi&gt;&lt;mn&gt;2&lt;/mn&gt;&lt;/msup&gt;&lt;mrow&gt;&lt;mn&gt;2&lt;/mn&gt;&lt;msup&gt;&lt;mi&gt;&amp;#x3C3;&lt;/mi&gt;&lt;mn&gt;2&lt;/mn&gt;&lt;/msup&gt;&lt;/mrow&gt;&lt;/mfrac&gt;&lt;/mrow&gt;&lt;/msup&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space equals&#10;P open parentheses r comma phi close parentheses equals integral subscript 0 superscript infinity r over sigma squared e to the power of negative fraction numerator r squared over denominator 2 sigma squared end fraction end exponent d r space space&#10;rho open parentheses r close parentheses equals r over sigma squared e to the power of negative fraction numerator r squared over denominator 2 sigma squared end fraction end exponent"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o&gt;&amp;#xA0;&lt;/mo&gt;&lt;mo&gt;=&lt;/mo&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sup&gt;&lt;mi&gt;e&lt;/mi&gt;&lt;mrow&gt;&lt;mo&gt;-&lt;/mo&gt;&lt;mfrac&gt;&lt;msup&gt;&lt;mi&gt;r&lt;/mi&gt;&lt;mn&gt;2&lt;/mn&gt;&lt;/msup&gt;&lt;mrow&gt;&lt;mn&gt;2&lt;/mn&gt;&lt;msup&gt;&lt;mi&gt;&amp;#x3C3;&lt;/mi&gt;&lt;mn&gt;2&lt;/mn&gt;&lt;/msup&gt;&lt;/mrow&gt;&lt;/mfrac&gt;&lt;/mrow&gt;&lt;/msup&gt;&lt;mi&gt;d&lt;/mi&gt;&lt;mi&gt;r&lt;/mi&gt;&lt;mo&gt;&amp;#xA0;&lt;/mo&gt;&lt;mo&gt;&amp;#xA0;&lt;/mo&gt;&lt;mspace linebreak=\&quot;newline\&quot;/&gt;&lt;mi&gt;&amp;#x3C1;&lt;/mi&gt;&lt;mfenced&gt;&lt;mi&gt;r&lt;/mi&gt;&lt;/mfenced&gt;&lt;mo&gt;=&lt;/mo&gt;&lt;mfrac&gt;&lt;mi&gt;r&lt;/mi&gt;&lt;msup&gt;&lt;mi&gt;&amp;#x3C3;&lt;/mi&gt;&lt;mn&gt;2&lt;/mn&gt;&lt;/msup&gt;&lt;/mfrac&gt;&lt;msup&gt;&lt;mi&gt;e&lt;/mi&gt;&lt;mrow&gt;&lt;mo&gt;-&lt;/mo&gt;&lt;mfrac&gt;&lt;msup&gt;&lt;mi&gt;r&lt;/mi&gt;&lt;mn&gt;2&lt;/mn&gt;&lt;/msup&gt;&lt;mrow&gt;&lt;mn&gt;2&lt;/mn&gt;&lt;msup&gt;&lt;mi&gt;&amp;#x3C3;&lt;/mi&gt;&lt;mn&gt;2&lt;/mn&gt;&lt;/msup&gt;&lt;/mrow&gt;&lt;/mfrac&gt;&lt;/mrow&gt;&lt;/msup&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4398" cy="1509566"/>
                    </a:xfrm>
                    <a:prstGeom prst="rect">
                      <a:avLst/>
                    </a:prstGeom>
                  </pic:spPr>
                </pic:pic>
              </a:graphicData>
            </a:graphic>
          </wp:inline>
        </w:drawing>
      </w:r>
    </w:p>
    <w:p w14:paraId="6CD13533" w14:textId="5C06DB99" w:rsidR="002D0983" w:rsidRDefault="002D0983" w:rsidP="002D0983">
      <w:pPr>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 xml:space="preserve">Nointegrējot pa </w:t>
      </w:r>
      <w:r>
        <w:rPr>
          <w:rFonts w:ascii="Times New Roman" w:hAnsi="Times New Roman" w:cs="Times New Roman"/>
          <w:sz w:val="24"/>
          <w:szCs w:val="24"/>
          <w:lang w:val="lv-LV"/>
        </w:rPr>
        <w:t>amplitūdu</w:t>
      </w:r>
      <w:r w:rsidRPr="006F6B1D">
        <w:rPr>
          <w:rFonts w:ascii="Times New Roman" w:hAnsi="Times New Roman" w:cs="Times New Roman"/>
          <w:sz w:val="24"/>
          <w:szCs w:val="24"/>
          <w:lang w:val="lv-LV"/>
        </w:rPr>
        <w:t xml:space="preserve"> iegūsim </w:t>
      </w:r>
      <w:r>
        <w:rPr>
          <w:rFonts w:ascii="Times New Roman" w:hAnsi="Times New Roman" w:cs="Times New Roman"/>
          <w:sz w:val="24"/>
          <w:szCs w:val="24"/>
          <w:lang w:val="lv-LV"/>
        </w:rPr>
        <w:t>fāzes</w:t>
      </w:r>
      <w:r w:rsidRPr="006F6B1D">
        <w:rPr>
          <w:rFonts w:ascii="Times New Roman" w:hAnsi="Times New Roman" w:cs="Times New Roman"/>
          <w:sz w:val="24"/>
          <w:szCs w:val="24"/>
          <w:lang w:val="lv-LV"/>
        </w:rPr>
        <w:t xml:space="preserve"> sadalījuma blīvuma funkciju:</w:t>
      </w:r>
    </w:p>
    <w:p w14:paraId="79848AE4" w14:textId="77777777" w:rsidR="002D0983" w:rsidRDefault="002D0983" w:rsidP="00F03133">
      <w:pPr>
        <w:jc w:val="both"/>
        <w:rPr>
          <w:rFonts w:ascii="Times New Roman" w:hAnsi="Times New Roman" w:cs="Times New Roman"/>
          <w:sz w:val="24"/>
          <w:szCs w:val="24"/>
          <w:lang w:val="lv-LV"/>
        </w:rPr>
      </w:pPr>
    </w:p>
    <w:p w14:paraId="70D71BD9" w14:textId="5A04D44F" w:rsidR="006F6B1D" w:rsidRDefault="003D75E0" w:rsidP="00F03133">
      <w:pPr>
        <w:jc w:val="both"/>
        <w:rPr>
          <w:rFonts w:ascii="Times New Roman" w:hAnsi="Times New Roman" w:cs="Times New Roman"/>
          <w:sz w:val="24"/>
          <w:szCs w:val="24"/>
          <w:lang w:val="lv-LV"/>
        </w:rPr>
      </w:pPr>
      <w:r>
        <w:rPr>
          <w:noProof/>
          <w:position w:val="-216"/>
        </w:rPr>
        <w:lastRenderedPageBreak/>
        <w:drawing>
          <wp:inline distT="0" distB="0" distL="0" distR="0" wp14:anchorId="4151E31F" wp14:editId="7D82F559">
            <wp:extent cx="2645445" cy="2783870"/>
            <wp:effectExtent l="0" t="0" r="0" b="0"/>
            <wp:docPr id="10" name="Picture 10" descr="P open parentheses r comma phi close parentheses equals integral subscript 0 superscript 2 straight pi end superscript integral subscript 0 superscript infinity fraction numerator r over denominator sigma squared 2 straight pi end fraction e to the power of negative fraction numerator r squared over denominator 2 sigma squared end fraction end exponent space d r space d phi space left enclose table row cell u equals negative fraction numerator r squared over denominator 2 sigma squared end fraction end cell row cell d u equals negative r over sigma squared times d r end cell end table end enclose&#10;P open parentheses r comma phi close parentheses equals integral subscript 0 superscript 2 straight pi end superscript integral subscript 0 superscript infinity minus fraction numerator 1 over denominator 2 straight pi end fraction times e to the power of u space d u space d phi&#10;P open parentheses r comma phi close parentheses equals integral subscript 0 superscript 2 straight pi end superscript minus fraction numerator 1 over denominator 2 straight pi end fraction times e to the power of negative fraction numerator r squared over denominator 2 sigma squared end fraction end exponent left enclose table row infinity row 0 end table end enclose space space d phi&#10;P open parentheses r comma phi close parentheses equals integral subscript 0 superscript 2 straight pi end superscript minus fraction numerator 1 over denominator 2 straight pi end fraction times open parentheses 0 minus 1 close parentheses space space d phi&#10;P open parentheses r comma phi close parentheses equals integral subscript 0 superscript 2 straight pi end superscript fraction numerator 1 over denominator 2 straight pi end fraction space space d phi&#10;rho open parentheses phi close parentheses equals fraction numerator 1 over denominator 2 straight pi end fraction" title="{&quot;mathml&quot;:&quot;&lt;math xmlns=\&quot;http://www.w3.org/1998/Math/MathML\&quot;&gt;&lt;mi&gt;P&lt;/mi&gt;&lt;mfenced&gt;&lt;mrow&gt;&lt;mi&gt;r&lt;/mi&gt;&lt;mo&gt;,&lt;/mo&gt;&lt;mi&gt;&amp;#x3C6;&lt;/mi&gt;&lt;/mrow&gt;&lt;/mfenced&gt;&lt;mo&gt;=&lt;/mo&gt;&lt;msubsup&gt;&lt;mo&gt;&amp;#x222B;&lt;/mo&gt;&lt;mn&gt;0&lt;/mn&gt;&lt;mrow&gt;&lt;mn&gt;2&lt;/mn&gt;&lt;mi mathvariant=\&quot;normal\&quot;&gt;&amp;#x3C0;&lt;/mi&gt;&lt;/mrow&gt;&lt;/msubsup&gt;&lt;msubsup&gt;&lt;mo&gt;&amp;#x222B;&lt;/mo&gt;&lt;mn&gt;0&lt;/mn&gt;&lt;mo&gt;&amp;#x221E;&lt;/mo&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o&gt;&amp;#xA0;&lt;/mo&gt;&lt;mi&gt;d&lt;/mi&gt;&lt;mi&gt;r&lt;/mi&gt;&lt;mo&gt;&amp;#xA0;&lt;/mo&gt;&lt;mi&gt;d&lt;/mi&gt;&lt;mi&gt;&amp;#x3C6;&lt;/mi&gt;&lt;mo&gt;&amp;#xA0;&lt;/mo&gt;&lt;menclose notation=\&quot;left\&quot;&gt;&lt;mtable&gt;&lt;mtr&gt;&lt;mtd&gt;&lt;mi&gt;u&lt;/mi&gt;&lt;mo&gt;=&lt;/mo&gt;&lt;mo&gt;-&lt;/mo&gt;&lt;mfrac&gt;&lt;msup&gt;&lt;mi&gt;r&lt;/mi&gt;&lt;mn&gt;2&lt;/mn&gt;&lt;/msup&gt;&lt;mrow&gt;&lt;mn&gt;2&lt;/mn&gt;&lt;msup&gt;&lt;mi&gt;&amp;#x3C3;&lt;/mi&gt;&lt;mn&gt;2&lt;/mn&gt;&lt;/msup&gt;&lt;/mrow&gt;&lt;/mfrac&gt;&lt;/mtd&gt;&lt;/mtr&gt;&lt;mtr&gt;&lt;mtd&gt;&lt;mi&gt;d&lt;/mi&gt;&lt;mi&gt;u&lt;/mi&gt;&lt;mo&gt;=&lt;/mo&gt;&lt;mo&gt;-&lt;/mo&gt;&lt;mfrac&gt;&lt;mi&gt;r&lt;/mi&gt;&lt;msup&gt;&lt;mi&gt;&amp;#x3C3;&lt;/mi&gt;&lt;mn&gt;2&lt;/mn&gt;&lt;/msup&gt;&lt;/mfrac&gt;&lt;mo&gt;&amp;#xB7;&lt;/mo&gt;&lt;mi&gt;d&lt;/mi&gt;&lt;mi&gt;r&lt;/mi&gt;&lt;/mtd&gt;&lt;/mtr&gt;&lt;/mtable&gt;&lt;/menclose&gt;&lt;mspace linebreak=\&quot;newline\&quot;/&gt;&lt;mi&gt;P&lt;/mi&gt;&lt;mfenced&gt;&lt;mrow&gt;&lt;mi&gt;r&lt;/mi&gt;&lt;mo&gt;,&lt;/mo&gt;&lt;mi&gt;&amp;#x3C6;&lt;/mi&gt;&lt;/mrow&gt;&lt;/mfenced&gt;&lt;mo&gt;=&lt;/mo&gt;&lt;msubsup&gt;&lt;mo&gt;&amp;#x222B;&lt;/mo&gt;&lt;mn&gt;0&lt;/mn&gt;&lt;mrow&gt;&lt;mn&gt;2&lt;/mn&gt;&lt;mi mathvariant=\&quot;normal\&quot;&gt;&amp;#x3C0;&lt;/mi&gt;&lt;/mrow&gt;&lt;/msubsup&gt;&lt;msubsup&gt;&lt;mo&gt;&amp;#x222B;&lt;/mo&gt;&lt;mn&gt;0&lt;/mn&gt;&lt;mo&gt;&amp;#x221E;&lt;/mo&gt;&lt;/msubsup&gt;&lt;mo&gt;-&lt;/mo&gt;&lt;mfrac&gt;&lt;mn&gt;1&lt;/mn&gt;&lt;mrow&gt;&lt;mn&gt;2&lt;/mn&gt;&lt;mi mathvariant=\&quot;normal\&quot;&gt;&amp;#x3C0;&lt;/mi&gt;&lt;/mrow&gt;&lt;/mfrac&gt;&lt;mo&gt;&amp;#xB7;&lt;/mo&gt;&lt;msup&gt;&lt;mi&gt;e&lt;/mi&gt;&lt;mi&gt;u&lt;/mi&gt;&lt;/msup&gt;&lt;mo&gt;&amp;#xA0;&lt;/mo&gt;&lt;mi&gt;d&lt;/mi&gt;&lt;mi&gt;u&lt;/mi&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o&gt;-&lt;/mo&gt;&lt;mfrac&gt;&lt;mn&gt;1&lt;/mn&gt;&lt;mrow&gt;&lt;mn&gt;2&lt;/mn&gt;&lt;mi mathvariant=\&quot;normal\&quot;&gt;&amp;#x3C0;&lt;/mi&gt;&lt;/mrow&gt;&lt;/mfrac&gt;&lt;mo&gt;&amp;#xB7;&lt;/mo&gt;&lt;msup&gt;&lt;mi&gt;e&lt;/mi&gt;&lt;mrow&gt;&lt;mo&gt;-&lt;/mo&gt;&lt;mfrac&gt;&lt;msup&gt;&lt;mi&gt;r&lt;/mi&gt;&lt;mn&gt;2&lt;/mn&gt;&lt;/msup&gt;&lt;mrow&gt;&lt;mn&gt;2&lt;/mn&gt;&lt;msup&gt;&lt;mi&gt;&amp;#x3C3;&lt;/mi&gt;&lt;mn&gt;2&lt;/mn&gt;&lt;/msup&gt;&lt;/mrow&gt;&lt;/mfrac&gt;&lt;/mrow&gt;&lt;/msup&gt;&lt;menclose notation=\&quot;left\&quot;&gt;&lt;mtable&gt;&lt;mtr&gt;&lt;mtd&gt;&lt;mo&gt;&amp;#x221E;&lt;/mo&gt;&lt;/mtd&gt;&lt;/mtr&gt;&lt;mtr&gt;&lt;mtd&gt;&lt;mn&gt;0&lt;/mn&gt;&lt;/mtd&gt;&lt;/mtr&gt;&lt;/mtable&gt;&lt;/menclose&gt;&lt;mo&gt;&amp;#xA0;&lt;/mo&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o&gt;-&lt;/mo&gt;&lt;mfrac&gt;&lt;mn&gt;1&lt;/mn&gt;&lt;mrow&gt;&lt;mn&gt;2&lt;/mn&gt;&lt;mi mathvariant=\&quot;normal\&quot;&gt;&amp;#x3C0;&lt;/mi&gt;&lt;/mrow&gt;&lt;/mfrac&gt;&lt;mo&gt;&amp;#xB7;&lt;/mo&gt;&lt;mfenced&gt;&lt;mrow&gt;&lt;mn&gt;0&lt;/mn&gt;&lt;mo&gt;-&lt;/mo&gt;&lt;mn&gt;1&lt;/mn&gt;&lt;/mrow&gt;&lt;/mfenced&gt;&lt;mo&gt;&amp;#xA0;&lt;/mo&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frac&gt;&lt;mn&gt;1&lt;/mn&gt;&lt;mrow&gt;&lt;mn&gt;2&lt;/mn&gt;&lt;mi mathvariant=\&quot;normal\&quot;&gt;&amp;#x3C0;&lt;/mi&gt;&lt;/mrow&gt;&lt;/mfrac&gt;&lt;mo&gt;&amp;#xA0;&lt;/mo&gt;&lt;mo&gt;&amp;#xA0;&lt;/mo&gt;&lt;mi&gt;d&lt;/mi&gt;&lt;mi&gt;&amp;#x3C6;&lt;/mi&gt;&lt;mspace linebreak=\&quot;newline\&quot;/&gt;&lt;mi&gt;&amp;#x3C1;&lt;/mi&gt;&lt;mfenced&gt;&lt;mi&gt;&amp;#x3C6;&lt;/mi&gt;&lt;/mfenced&gt;&lt;mo&gt;=&lt;/mo&gt;&lt;mfrac&gt;&lt;mn&gt;1&lt;/mn&gt;&lt;mrow&gt;&lt;mn&gt;2&lt;/mn&gt;&lt;mi mathvariant=\&quot;normal\&quot;&gt;&amp;#x3C0;&lt;/mi&gt;&lt;/mrow&gt;&lt;/mfrac&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2 straight pi end superscript integral subscript 0 superscript infinity fraction numerator r over denominator sigma squared 2 straight pi end fraction e to the power of negative fraction numerator r squared over denominator 2 sigma squared end fraction end exponent space d r space d phi space left enclose table row cell u equals negative fraction numerator r squared over denominator 2 sigma squared end fraction end cell row cell d u equals negative r over sigma squared times d r end cell end table end enclose&#10;P open parentheses r comma phi close parentheses equals integral subscript 0 superscript 2 straight pi end superscript integral subscript 0 superscript infinity minus fraction numerator 1 over denominator 2 straight pi end fraction times e to the power of u space d u space d phi&#10;P open parentheses r comma phi close parentheses equals integral subscript 0 superscript 2 straight pi end superscript minus fraction numerator 1 over denominator 2 straight pi end fraction times e to the power of negative fraction numerator r squared over denominator 2 sigma squared end fraction end exponent left enclose table row infinity row 0 end table end enclose space space d phi&#10;P open parentheses r comma phi close parentheses equals integral subscript 0 superscript 2 straight pi end superscript minus fraction numerator 1 over denominator 2 straight pi end fraction times open parentheses 0 minus 1 close parentheses space space d phi&#10;P open parentheses r comma phi close parentheses equals integral subscript 0 superscript 2 straight pi end superscript fraction numerator 1 over denominator 2 straight pi end fraction space space d phi&#10;rho open parentheses phi close parentheses equals fraction numerator 1 over denominator 2 straight pi end fraction" title="{&quot;mathml&quot;:&quot;&lt;math xmlns=\&quot;http://www.w3.org/1998/Math/MathML\&quot;&gt;&lt;mi&gt;P&lt;/mi&gt;&lt;mfenced&gt;&lt;mrow&gt;&lt;mi&gt;r&lt;/mi&gt;&lt;mo&gt;,&lt;/mo&gt;&lt;mi&gt;&amp;#x3C6;&lt;/mi&gt;&lt;/mrow&gt;&lt;/mfenced&gt;&lt;mo&gt;=&lt;/mo&gt;&lt;msubsup&gt;&lt;mo&gt;&amp;#x222B;&lt;/mo&gt;&lt;mn&gt;0&lt;/mn&gt;&lt;mrow&gt;&lt;mn&gt;2&lt;/mn&gt;&lt;mi mathvariant=\&quot;normal\&quot;&gt;&amp;#x3C0;&lt;/mi&gt;&lt;/mrow&gt;&lt;/msubsup&gt;&lt;msubsup&gt;&lt;mo&gt;&amp;#x222B;&lt;/mo&gt;&lt;mn&gt;0&lt;/mn&gt;&lt;mo&gt;&amp;#x221E;&lt;/mo&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o&gt;&amp;#xA0;&lt;/mo&gt;&lt;mi&gt;d&lt;/mi&gt;&lt;mi&gt;r&lt;/mi&gt;&lt;mo&gt;&amp;#xA0;&lt;/mo&gt;&lt;mi&gt;d&lt;/mi&gt;&lt;mi&gt;&amp;#x3C6;&lt;/mi&gt;&lt;mo&gt;&amp;#xA0;&lt;/mo&gt;&lt;menclose notation=\&quot;left\&quot;&gt;&lt;mtable&gt;&lt;mtr&gt;&lt;mtd&gt;&lt;mi&gt;u&lt;/mi&gt;&lt;mo&gt;=&lt;/mo&gt;&lt;mo&gt;-&lt;/mo&gt;&lt;mfrac&gt;&lt;msup&gt;&lt;mi&gt;r&lt;/mi&gt;&lt;mn&gt;2&lt;/mn&gt;&lt;/msup&gt;&lt;mrow&gt;&lt;mn&gt;2&lt;/mn&gt;&lt;msup&gt;&lt;mi&gt;&amp;#x3C3;&lt;/mi&gt;&lt;mn&gt;2&lt;/mn&gt;&lt;/msup&gt;&lt;/mrow&gt;&lt;/mfrac&gt;&lt;/mtd&gt;&lt;/mtr&gt;&lt;mtr&gt;&lt;mtd&gt;&lt;mi&gt;d&lt;/mi&gt;&lt;mi&gt;u&lt;/mi&gt;&lt;mo&gt;=&lt;/mo&gt;&lt;mo&gt;-&lt;/mo&gt;&lt;mfrac&gt;&lt;mi&gt;r&lt;/mi&gt;&lt;msup&gt;&lt;mi&gt;&amp;#x3C3;&lt;/mi&gt;&lt;mn&gt;2&lt;/mn&gt;&lt;/msup&gt;&lt;/mfrac&gt;&lt;mo&gt;&amp;#xB7;&lt;/mo&gt;&lt;mi&gt;d&lt;/mi&gt;&lt;mi&gt;r&lt;/mi&gt;&lt;/mtd&gt;&lt;/mtr&gt;&lt;/mtable&gt;&lt;/menclose&gt;&lt;mspace linebreak=\&quot;newline\&quot;/&gt;&lt;mi&gt;P&lt;/mi&gt;&lt;mfenced&gt;&lt;mrow&gt;&lt;mi&gt;r&lt;/mi&gt;&lt;mo&gt;,&lt;/mo&gt;&lt;mi&gt;&amp;#x3C6;&lt;/mi&gt;&lt;/mrow&gt;&lt;/mfenced&gt;&lt;mo&gt;=&lt;/mo&gt;&lt;msubsup&gt;&lt;mo&gt;&amp;#x222B;&lt;/mo&gt;&lt;mn&gt;0&lt;/mn&gt;&lt;mrow&gt;&lt;mn&gt;2&lt;/mn&gt;&lt;mi mathvariant=\&quot;normal\&quot;&gt;&amp;#x3C0;&lt;/mi&gt;&lt;/mrow&gt;&lt;/msubsup&gt;&lt;msubsup&gt;&lt;mo&gt;&amp;#x222B;&lt;/mo&gt;&lt;mn&gt;0&lt;/mn&gt;&lt;mo&gt;&amp;#x221E;&lt;/mo&gt;&lt;/msubsup&gt;&lt;mo&gt;-&lt;/mo&gt;&lt;mfrac&gt;&lt;mn&gt;1&lt;/mn&gt;&lt;mrow&gt;&lt;mn&gt;2&lt;/mn&gt;&lt;mi mathvariant=\&quot;normal\&quot;&gt;&amp;#x3C0;&lt;/mi&gt;&lt;/mrow&gt;&lt;/mfrac&gt;&lt;mo&gt;&amp;#xB7;&lt;/mo&gt;&lt;msup&gt;&lt;mi&gt;e&lt;/mi&gt;&lt;mi&gt;u&lt;/mi&gt;&lt;/msup&gt;&lt;mo&gt;&amp;#xA0;&lt;/mo&gt;&lt;mi&gt;d&lt;/mi&gt;&lt;mi&gt;u&lt;/mi&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o&gt;-&lt;/mo&gt;&lt;mfrac&gt;&lt;mn&gt;1&lt;/mn&gt;&lt;mrow&gt;&lt;mn&gt;2&lt;/mn&gt;&lt;mi mathvariant=\&quot;normal\&quot;&gt;&amp;#x3C0;&lt;/mi&gt;&lt;/mrow&gt;&lt;/mfrac&gt;&lt;mo&gt;&amp;#xB7;&lt;/mo&gt;&lt;msup&gt;&lt;mi&gt;e&lt;/mi&gt;&lt;mrow&gt;&lt;mo&gt;-&lt;/mo&gt;&lt;mfrac&gt;&lt;msup&gt;&lt;mi&gt;r&lt;/mi&gt;&lt;mn&gt;2&lt;/mn&gt;&lt;/msup&gt;&lt;mrow&gt;&lt;mn&gt;2&lt;/mn&gt;&lt;msup&gt;&lt;mi&gt;&amp;#x3C3;&lt;/mi&gt;&lt;mn&gt;2&lt;/mn&gt;&lt;/msup&gt;&lt;/mrow&gt;&lt;/mfrac&gt;&lt;/mrow&gt;&lt;/msup&gt;&lt;menclose notation=\&quot;left\&quot;&gt;&lt;mtable&gt;&lt;mtr&gt;&lt;mtd&gt;&lt;mo&gt;&amp;#x221E;&lt;/mo&gt;&lt;/mtd&gt;&lt;/mtr&gt;&lt;mtr&gt;&lt;mtd&gt;&lt;mn&gt;0&lt;/mn&gt;&lt;/mtd&gt;&lt;/mtr&gt;&lt;/mtable&gt;&lt;/menclose&gt;&lt;mo&gt;&amp;#xA0;&lt;/mo&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o&gt;-&lt;/mo&gt;&lt;mfrac&gt;&lt;mn&gt;1&lt;/mn&gt;&lt;mrow&gt;&lt;mn&gt;2&lt;/mn&gt;&lt;mi mathvariant=\&quot;normal\&quot;&gt;&amp;#x3C0;&lt;/mi&gt;&lt;/mrow&gt;&lt;/mfrac&gt;&lt;mo&gt;&amp;#xB7;&lt;/mo&gt;&lt;mfenced&gt;&lt;mrow&gt;&lt;mn&gt;0&lt;/mn&gt;&lt;mo&gt;-&lt;/mo&gt;&lt;mn&gt;1&lt;/mn&gt;&lt;/mrow&gt;&lt;/mfenced&gt;&lt;mo&gt;&amp;#xA0;&lt;/mo&gt;&lt;mo&gt;&amp;#xA0;&lt;/mo&gt;&lt;mi&gt;d&lt;/mi&gt;&lt;mi&gt;&amp;#x3C6;&lt;/mi&gt;&lt;mspace linebreak=\&quot;newline\&quot;/&gt;&lt;mi&gt;P&lt;/mi&gt;&lt;mfenced&gt;&lt;mrow&gt;&lt;mi&gt;r&lt;/mi&gt;&lt;mo&gt;,&lt;/mo&gt;&lt;mi&gt;&amp;#x3C6;&lt;/mi&gt;&lt;/mrow&gt;&lt;/mfenced&gt;&lt;mo&gt;=&lt;/mo&gt;&lt;msubsup&gt;&lt;mo&gt;&amp;#x222B;&lt;/mo&gt;&lt;mn&gt;0&lt;/mn&gt;&lt;mrow&gt;&lt;mn&gt;2&lt;/mn&gt;&lt;mi mathvariant=\&quot;normal\&quot;&gt;&amp;#x3C0;&lt;/mi&gt;&lt;/mrow&gt;&lt;/msubsup&gt;&lt;mfrac&gt;&lt;mn&gt;1&lt;/mn&gt;&lt;mrow&gt;&lt;mn&gt;2&lt;/mn&gt;&lt;mi mathvariant=\&quot;normal\&quot;&gt;&amp;#x3C0;&lt;/mi&gt;&lt;/mrow&gt;&lt;/mfrac&gt;&lt;mo&gt;&amp;#xA0;&lt;/mo&gt;&lt;mo&gt;&amp;#xA0;&lt;/mo&gt;&lt;mi&gt;d&lt;/mi&gt;&lt;mi&gt;&amp;#x3C6;&lt;/mi&gt;&lt;mspace linebreak=\&quot;newline\&quot;/&gt;&lt;mi&gt;&amp;#x3C1;&lt;/mi&gt;&lt;mfenced&gt;&lt;mi&gt;&amp;#x3C6;&lt;/mi&gt;&lt;/mfenced&gt;&lt;mo&gt;=&lt;/mo&gt;&lt;mfrac&gt;&lt;mn&gt;1&lt;/mn&gt;&lt;mrow&gt;&lt;mn&gt;2&lt;/mn&gt;&lt;mi mathvariant=\&quot;normal\&quot;&gt;&amp;#x3C0;&lt;/mi&gt;&lt;/mrow&gt;&lt;/mfrac&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5445" cy="2783870"/>
                    </a:xfrm>
                    <a:prstGeom prst="rect">
                      <a:avLst/>
                    </a:prstGeom>
                  </pic:spPr>
                </pic:pic>
              </a:graphicData>
            </a:graphic>
          </wp:inline>
        </w:drawing>
      </w:r>
    </w:p>
    <w:p w14:paraId="0651BF7B" w14:textId="092B90ED" w:rsidR="00C73439" w:rsidRDefault="00C73439" w:rsidP="00F03133">
      <w:pPr>
        <w:jc w:val="both"/>
        <w:rPr>
          <w:rFonts w:ascii="Times New Roman" w:hAnsi="Times New Roman" w:cs="Times New Roman"/>
          <w:sz w:val="24"/>
          <w:szCs w:val="24"/>
          <w:lang w:val="lv-LV"/>
        </w:rPr>
      </w:pPr>
    </w:p>
    <w:p w14:paraId="67639343" w14:textId="72154FE6" w:rsidR="00C73439" w:rsidRDefault="00C73439" w:rsidP="00F03133">
      <w:pPr>
        <w:jc w:val="both"/>
        <w:rPr>
          <w:rFonts w:ascii="Times New Roman" w:hAnsi="Times New Roman" w:cs="Times New Roman"/>
          <w:sz w:val="24"/>
          <w:szCs w:val="24"/>
          <w:lang w:val="lv-LV"/>
        </w:rPr>
      </w:pPr>
    </w:p>
    <w:p w14:paraId="22084025" w14:textId="2107ABBB" w:rsidR="00C73439" w:rsidRDefault="00C73439" w:rsidP="00C73439">
      <w:pPr>
        <w:jc w:val="both"/>
        <w:rPr>
          <w:rFonts w:ascii="Times New Roman" w:hAnsi="Times New Roman" w:cs="Times New Roman"/>
          <w:sz w:val="24"/>
          <w:szCs w:val="24"/>
          <w:lang w:val="lv-LV"/>
        </w:rPr>
      </w:pPr>
      <w:r w:rsidRPr="00C73439">
        <w:rPr>
          <w:rFonts w:ascii="Times New Roman" w:hAnsi="Times New Roman" w:cs="Times New Roman"/>
          <w:sz w:val="24"/>
          <w:szCs w:val="24"/>
          <w:lang w:val="lv-LV"/>
        </w:rPr>
        <w:t>Optional Show analytically that an amplitude of the complex Gaussian process with mean values µx and µy of its real and imaginary parts,</w:t>
      </w:r>
      <w:r>
        <w:rPr>
          <w:rFonts w:ascii="Times New Roman" w:hAnsi="Times New Roman" w:cs="Times New Roman"/>
          <w:sz w:val="24"/>
          <w:szCs w:val="24"/>
          <w:lang w:val="lv-LV"/>
        </w:rPr>
        <w:t xml:space="preserve"> </w:t>
      </w:r>
      <w:r w:rsidRPr="00C73439">
        <w:rPr>
          <w:rFonts w:ascii="Times New Roman" w:hAnsi="Times New Roman" w:cs="Times New Roman"/>
          <w:sz w:val="24"/>
          <w:szCs w:val="24"/>
          <w:lang w:val="lv-LV"/>
        </w:rPr>
        <w:t>respectively, is Rice distributed.</w:t>
      </w:r>
      <w:r>
        <w:rPr>
          <w:rFonts w:ascii="Times New Roman" w:hAnsi="Times New Roman" w:cs="Times New Roman"/>
          <w:sz w:val="24"/>
          <w:szCs w:val="24"/>
          <w:lang w:val="lv-LV"/>
        </w:rPr>
        <w:t xml:space="preserve"> </w:t>
      </w:r>
      <w:r w:rsidRPr="00C73439">
        <w:rPr>
          <w:rFonts w:ascii="Times New Roman" w:hAnsi="Times New Roman" w:cs="Times New Roman"/>
          <w:sz w:val="24"/>
          <w:szCs w:val="24"/>
          <w:lang w:val="lv-LV"/>
        </w:rPr>
        <w:t>Hint: use the same approach as for the Rayleigh distribution. Exploit</w:t>
      </w:r>
      <w:r>
        <w:rPr>
          <w:rFonts w:ascii="Times New Roman" w:hAnsi="Times New Roman" w:cs="Times New Roman"/>
          <w:sz w:val="24"/>
          <w:szCs w:val="24"/>
          <w:lang w:val="lv-LV"/>
        </w:rPr>
        <w:t xml:space="preserve"> </w:t>
      </w:r>
      <w:r w:rsidRPr="00C73439">
        <w:rPr>
          <w:rFonts w:ascii="Times New Roman" w:hAnsi="Times New Roman" w:cs="Times New Roman"/>
          <w:sz w:val="24"/>
          <w:szCs w:val="24"/>
          <w:lang w:val="lv-LV"/>
        </w:rPr>
        <w:t>the following definition of the zeroth-order modified Bessel function of</w:t>
      </w:r>
      <w:r>
        <w:rPr>
          <w:rFonts w:ascii="Times New Roman" w:hAnsi="Times New Roman" w:cs="Times New Roman"/>
          <w:sz w:val="24"/>
          <w:szCs w:val="24"/>
          <w:lang w:val="lv-LV"/>
        </w:rPr>
        <w:t xml:space="preserve"> </w:t>
      </w:r>
      <w:r w:rsidRPr="00C73439">
        <w:rPr>
          <w:rFonts w:ascii="Times New Roman" w:hAnsi="Times New Roman" w:cs="Times New Roman"/>
          <w:sz w:val="24"/>
          <w:szCs w:val="24"/>
          <w:lang w:val="lv-LV"/>
        </w:rPr>
        <w:t>the first kind:</w:t>
      </w:r>
    </w:p>
    <w:p w14:paraId="7AA126D5" w14:textId="03B8F63F" w:rsidR="0063113B" w:rsidRDefault="00C73439" w:rsidP="00F03133">
      <w:pPr>
        <w:jc w:val="both"/>
        <w:rPr>
          <w:rFonts w:ascii="Times New Roman" w:hAnsi="Times New Roman" w:cs="Times New Roman"/>
          <w:sz w:val="24"/>
          <w:szCs w:val="24"/>
          <w:lang w:val="lv-LV"/>
        </w:rPr>
      </w:pPr>
      <w:r>
        <w:rPr>
          <w:noProof/>
          <w:position w:val="-91"/>
        </w:rPr>
        <w:drawing>
          <wp:inline distT="0" distB="0" distL="0" distR="0" wp14:anchorId="7DEB7181" wp14:editId="4C6E4F09">
            <wp:extent cx="1626973" cy="1149178"/>
            <wp:effectExtent l="0" t="0" r="0" b="0"/>
            <wp:docPr id="14" name="Picture 14" descr="rho open parentheses x close parentheses equals fraction numerator 1 over denominator sigma square root of 2 straight pi end root end fraction e to the power of negative 1 half open parentheses fraction numerator x minus mu subscript x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subscript x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sub&gt;&lt;mi&gt;&amp;#x3BC;&lt;/mi&gt;&lt;mi&gt;x&lt;/mi&gt;&lt;/msub&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sub&gt;&lt;mi&gt;&amp;#x3BC;&lt;/mi&gt;&lt;mi&gt;x&lt;/mi&gt;&lt;/msub&gt;&lt;/mrow&gt;&lt;mi&gt;&amp;#x3C3;&lt;/mi&gt;&lt;/mfrac&gt;&lt;/mfenced&gt;&lt;mn&gt;2&lt;/mn&gt;&lt;/msup&gt;&lt;/mrow&gt;&lt;/msup&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ho open parentheses x close parentheses equals fraction numerator 1 over denominator sigma square root of 2 straight pi end root end fraction e to the power of negative 1 half open parentheses fraction numerator x minus mu subscript x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subscript x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sub&gt;&lt;mi&gt;&amp;#x3BC;&lt;/mi&gt;&lt;mi&gt;x&lt;/mi&gt;&lt;/msub&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sub&gt;&lt;mi&gt;&amp;#x3BC;&lt;/mi&gt;&lt;mi&gt;x&lt;/mi&gt;&lt;/msub&gt;&lt;/mrow&gt;&lt;mi&gt;&amp;#x3C3;&lt;/mi&gt;&lt;/mfrac&gt;&lt;/mfenced&gt;&lt;mn&gt;2&lt;/mn&gt;&lt;/msup&gt;&lt;/mrow&gt;&lt;/msup&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6973" cy="1149178"/>
                    </a:xfrm>
                    <a:prstGeom prst="rect">
                      <a:avLst/>
                    </a:prstGeom>
                  </pic:spPr>
                </pic:pic>
              </a:graphicData>
            </a:graphic>
          </wp:inline>
        </w:drawing>
      </w:r>
    </w:p>
    <w:p w14:paraId="69CB9145" w14:textId="20839DF7" w:rsidR="00456353" w:rsidRDefault="00456353" w:rsidP="00F03133">
      <w:pPr>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Vidējā vērtība</w:t>
      </w:r>
      <w:r>
        <w:rPr>
          <w:rFonts w:ascii="Times New Roman" w:hAnsi="Times New Roman" w:cs="Times New Roman"/>
          <w:sz w:val="24"/>
          <w:szCs w:val="24"/>
          <w:lang w:val="lv-LV"/>
        </w:rPr>
        <w:t xml:space="preserve">s ir </w:t>
      </w:r>
      <w:r>
        <w:rPr>
          <w:noProof/>
          <w:position w:val="-9"/>
        </w:rPr>
        <w:drawing>
          <wp:inline distT="0" distB="0" distL="0" distR="0" wp14:anchorId="62C17B85" wp14:editId="33AC89F7">
            <wp:extent cx="145535" cy="119449"/>
            <wp:effectExtent l="0" t="0" r="0" b="0"/>
            <wp:docPr id="32" name="Picture 32" descr="mu subscript x" title="{&quot;mathml&quot;:&quot;&lt;math xmlns=\&quot;http://www.w3.org/1998/Math/MathML\&quot;&gt;&lt;msub&gt;&lt;mi&gt;&amp;#x3BC;&lt;/mi&gt;&lt;mi&gt;x&lt;/mi&gt;&lt;/msub&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x" title="{&quot;mathml&quot;:&quot;&lt;math xmlns=\&quot;http://www.w3.org/1998/Math/MathML\&quot;&gt;&lt;msub&gt;&lt;mi&gt;&amp;#x3BC;&lt;/mi&gt;&lt;mi&gt;x&lt;/mi&gt;&lt;/msub&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5535" cy="119449"/>
                    </a:xfrm>
                    <a:prstGeom prst="rect">
                      <a:avLst/>
                    </a:prstGeom>
                  </pic:spPr>
                </pic:pic>
              </a:graphicData>
            </a:graphic>
          </wp:inline>
        </w:drawing>
      </w:r>
      <w:r>
        <w:rPr>
          <w:rFonts w:ascii="Times New Roman" w:hAnsi="Times New Roman" w:cs="Times New Roman"/>
          <w:sz w:val="24"/>
          <w:szCs w:val="24"/>
          <w:lang w:val="lv-LV"/>
        </w:rPr>
        <w:t xml:space="preserve"> un </w:t>
      </w:r>
      <w:r>
        <w:rPr>
          <w:noProof/>
          <w:position w:val="-12"/>
        </w:rPr>
        <w:drawing>
          <wp:inline distT="0" distB="0" distL="0" distR="0" wp14:anchorId="744FDFAC" wp14:editId="3744CC9C">
            <wp:extent cx="145535" cy="138670"/>
            <wp:effectExtent l="0" t="0" r="0" b="0"/>
            <wp:docPr id="34" name="Picture 34" descr="mu subscript y" title="{&quot;mathml&quot;:&quot;&lt;math xmlns=\&quot;http://www.w3.org/1998/Math/MathML\&quot;&gt;&lt;msub&gt;&lt;mi&gt;&amp;#x3BC;&lt;/mi&gt;&lt;mi&gt;y&lt;/mi&gt;&lt;/msub&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y" title="{&quot;mathml&quot;:&quot;&lt;math xmlns=\&quot;http://www.w3.org/1998/Math/MathML\&quot;&gt;&lt;msub&gt;&lt;mi&gt;&amp;#x3BC;&lt;/mi&gt;&lt;mi&gt;y&lt;/mi&gt;&lt;/msub&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5535" cy="138670"/>
                    </a:xfrm>
                    <a:prstGeom prst="rect">
                      <a:avLst/>
                    </a:prstGeom>
                  </pic:spPr>
                </pic:pic>
              </a:graphicData>
            </a:graphic>
          </wp:inline>
        </w:drawing>
      </w:r>
      <w:r w:rsidRPr="006F6B1D">
        <w:rPr>
          <w:rFonts w:ascii="Times New Roman" w:hAnsi="Times New Roman" w:cs="Times New Roman"/>
          <w:sz w:val="24"/>
          <w:szCs w:val="24"/>
          <w:lang w:val="lv-LV"/>
        </w:rPr>
        <w:t xml:space="preserve">. </w:t>
      </w:r>
      <w:r>
        <w:rPr>
          <w:rFonts w:ascii="Times New Roman" w:hAnsi="Times New Roman" w:cs="Times New Roman"/>
          <w:sz w:val="24"/>
          <w:szCs w:val="24"/>
          <w:lang w:val="lv-LV"/>
        </w:rPr>
        <w:t>Divu procesu sadalījuma blīvuma funkcija</w:t>
      </w:r>
      <w:r w:rsidRPr="006F6B1D">
        <w:rPr>
          <w:rFonts w:ascii="Times New Roman" w:hAnsi="Times New Roman" w:cs="Times New Roman"/>
          <w:sz w:val="24"/>
          <w:szCs w:val="24"/>
          <w:lang w:val="lv-LV"/>
        </w:rPr>
        <w:t>:</w:t>
      </w:r>
    </w:p>
    <w:p w14:paraId="40616115" w14:textId="4528FED1" w:rsidR="0063113B" w:rsidRDefault="00C73439" w:rsidP="00F03133">
      <w:pPr>
        <w:jc w:val="both"/>
        <w:rPr>
          <w:rFonts w:ascii="Times New Roman" w:hAnsi="Times New Roman" w:cs="Times New Roman"/>
          <w:sz w:val="24"/>
          <w:szCs w:val="24"/>
          <w:lang w:val="lv-LV"/>
        </w:rPr>
      </w:pPr>
      <w:r>
        <w:rPr>
          <w:noProof/>
          <w:position w:val="-68"/>
        </w:rPr>
        <w:drawing>
          <wp:inline distT="0" distB="0" distL="0" distR="0" wp14:anchorId="1818C3D4" wp14:editId="0FB010D1">
            <wp:extent cx="3516045" cy="1082040"/>
            <wp:effectExtent l="0" t="0" r="8255" b="3810"/>
            <wp:docPr id="15" name="Picture 15"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open parentheses x minus mu subscript x close parentheses squared plus open parentheses y minus mu subscript y close parentheses squared over denominator 2 sigma squared end fraction end exponent d x space d y&#10;P open parentheses x comma y close parentheses equals double integral fraction numerator 1 over denominator sigma squared 2 straight pi end fraction e to the power of negative fraction numerator x squared minus mu subscript x x plus mu subscript x squared plus y squared minus mu subscript y y plus mu subscript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fenced&gt;&lt;mrow&gt;&lt;mi&gt;x&lt;/mi&gt;&lt;mo&gt;-&lt;/mo&gt;&lt;msub&gt;&lt;mi&gt;&amp;#x3BC;&lt;/mi&gt;&lt;mi&gt;x&lt;/mi&gt;&lt;/msub&gt;&lt;/mrow&gt;&lt;/mfenced&gt;&lt;mn&gt;2&lt;/mn&gt;&lt;/msup&gt;&lt;mo&gt;+&lt;/mo&gt;&lt;msup&gt;&lt;mfenced&gt;&lt;mrow&gt;&lt;mi&gt;y&lt;/mi&gt;&lt;mo&gt;-&lt;/mo&gt;&lt;msub&gt;&lt;mi&gt;&amp;#x3BC;&lt;/mi&gt;&lt;mi&gt;y&lt;/mi&gt;&lt;/msub&gt;&lt;/mrow&gt;&lt;/mfenced&gt;&lt;mn&gt;2&lt;/mn&gt;&lt;/msup&gt;&lt;/mrow&gt;&lt;mrow&gt;&lt;mn&gt;2&lt;/mn&gt;&lt;msup&gt;&lt;mi&gt;&amp;#x3C3;&lt;/mi&gt;&lt;mn&gt;2&lt;/mn&gt;&lt;/msup&gt;&lt;/mrow&gt;&lt;/mfrac&gt;&lt;/mrow&gt;&lt;/msup&gt;&lt;mi&gt;d&lt;/mi&gt;&lt;mi&gt;x&lt;/mi&gt;&lt;mo&gt;&amp;#xA0;&lt;/mo&gt;&lt;mi&gt;d&lt;/mi&gt;&lt;mi&gt;y&lt;/mi&gt;&lt;mspace linebreak=\&quot;newline\&quot;/&gt;&lt;mi&gt;P&lt;/mi&gt;&lt;mfenced&gt;&lt;mrow&gt;&lt;mi&gt;x&lt;/mi&gt;&lt;mo&gt;,&lt;/mo&gt;&lt;mi&gt;y&lt;/mi&gt;&lt;/mrow&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b&gt;&lt;mi&gt;&amp;#x3BC;&lt;/mi&gt;&lt;mi&gt;x&lt;/mi&gt;&lt;/msub&gt;&lt;mi&gt;x&lt;/mi&gt;&lt;mo&gt;+&lt;/mo&gt;&lt;msup&gt;&lt;msub&gt;&lt;mi&gt;&amp;#x3BC;&lt;/mi&gt;&lt;mi&gt;x&lt;/mi&gt;&lt;/msub&gt;&lt;mn&gt;2&lt;/mn&gt;&lt;/msup&gt;&lt;mo&gt;+&lt;/mo&gt;&lt;msup&gt;&lt;mi&gt;y&lt;/mi&gt;&lt;mn&gt;2&lt;/mn&gt;&lt;/msup&gt;&lt;mo&gt;-&lt;/mo&gt;&lt;msub&gt;&lt;mi&gt;&amp;#x3BC;&lt;/mi&gt;&lt;mi&gt;y&lt;/mi&gt;&lt;/msub&gt;&lt;mi&gt;y&lt;/mi&gt;&lt;mo&gt;+&lt;/mo&gt;&lt;msup&gt;&lt;msub&gt;&lt;mi&gt;&amp;#x3BC;&lt;/mi&gt;&lt;mi&gt;y&lt;/mi&gt;&lt;/msub&gt;&lt;mn&gt;2&lt;/mn&gt;&lt;/msup&gt;&lt;/mrow&gt;&lt;mrow&gt;&lt;mn&gt;2&lt;/mn&gt;&lt;msup&gt;&lt;mi&gt;&amp;#x3C3;&lt;/mi&gt;&lt;mn&gt;2&lt;/mn&gt;&lt;/msup&gt;&lt;/mrow&gt;&lt;/mfrac&gt;&lt;/mrow&gt;&lt;/msup&gt;&lt;mi&gt;d&lt;/mi&gt;&lt;mi&gt;x&lt;/mi&gt;&lt;mo&gt;&amp;#xA0;&lt;/mo&gt;&lt;mi&gt;d&lt;/mi&gt;&lt;mi&gt;y&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open parentheses x minus mu subscript x close parentheses squared plus open parentheses y minus mu subscript y close parentheses squared over denominator 2 sigma squared end fraction end exponent d x space d y&#10;P open parentheses x comma y close parentheses equals double integral fraction numerator 1 over denominator sigma squared 2 straight pi end fraction e to the power of negative fraction numerator x squared minus mu subscript x x plus mu subscript x squared plus y squared minus mu subscript y y plus mu subscript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fenced&gt;&lt;mrow&gt;&lt;mi&gt;x&lt;/mi&gt;&lt;mo&gt;-&lt;/mo&gt;&lt;msub&gt;&lt;mi&gt;&amp;#x3BC;&lt;/mi&gt;&lt;mi&gt;x&lt;/mi&gt;&lt;/msub&gt;&lt;/mrow&gt;&lt;/mfenced&gt;&lt;mn&gt;2&lt;/mn&gt;&lt;/msup&gt;&lt;mo&gt;+&lt;/mo&gt;&lt;msup&gt;&lt;mfenced&gt;&lt;mrow&gt;&lt;mi&gt;y&lt;/mi&gt;&lt;mo&gt;-&lt;/mo&gt;&lt;msub&gt;&lt;mi&gt;&amp;#x3BC;&lt;/mi&gt;&lt;mi&gt;y&lt;/mi&gt;&lt;/msub&gt;&lt;/mrow&gt;&lt;/mfenced&gt;&lt;mn&gt;2&lt;/mn&gt;&lt;/msup&gt;&lt;/mrow&gt;&lt;mrow&gt;&lt;mn&gt;2&lt;/mn&gt;&lt;msup&gt;&lt;mi&gt;&amp;#x3C3;&lt;/mi&gt;&lt;mn&gt;2&lt;/mn&gt;&lt;/msup&gt;&lt;/mrow&gt;&lt;/mfrac&gt;&lt;/mrow&gt;&lt;/msup&gt;&lt;mi&gt;d&lt;/mi&gt;&lt;mi&gt;x&lt;/mi&gt;&lt;mo&gt;&amp;#xA0;&lt;/mo&gt;&lt;mi&gt;d&lt;/mi&gt;&lt;mi&gt;y&lt;/mi&gt;&lt;mspace linebreak=\&quot;newline\&quot;/&gt;&lt;mi&gt;P&lt;/mi&gt;&lt;mfenced&gt;&lt;mrow&gt;&lt;mi&gt;x&lt;/mi&gt;&lt;mo&gt;,&lt;/mo&gt;&lt;mi&gt;y&lt;/mi&gt;&lt;/mrow&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b&gt;&lt;mi&gt;&amp;#x3BC;&lt;/mi&gt;&lt;mi&gt;x&lt;/mi&gt;&lt;/msub&gt;&lt;mi&gt;x&lt;/mi&gt;&lt;mo&gt;+&lt;/mo&gt;&lt;msup&gt;&lt;msub&gt;&lt;mi&gt;&amp;#x3BC;&lt;/mi&gt;&lt;mi&gt;x&lt;/mi&gt;&lt;/msub&gt;&lt;mn&gt;2&lt;/mn&gt;&lt;/msup&gt;&lt;mo&gt;+&lt;/mo&gt;&lt;msup&gt;&lt;mi&gt;y&lt;/mi&gt;&lt;mn&gt;2&lt;/mn&gt;&lt;/msup&gt;&lt;mo&gt;-&lt;/mo&gt;&lt;msub&gt;&lt;mi&gt;&amp;#x3BC;&lt;/mi&gt;&lt;mi&gt;y&lt;/mi&gt;&lt;/msub&gt;&lt;mi&gt;y&lt;/mi&gt;&lt;mo&gt;+&lt;/mo&gt;&lt;msup&gt;&lt;msub&gt;&lt;mi&gt;&amp;#x3BC;&lt;/mi&gt;&lt;mi&gt;y&lt;/mi&gt;&lt;/msub&gt;&lt;mn&gt;2&lt;/mn&gt;&lt;/msup&gt;&lt;/mrow&gt;&lt;mrow&gt;&lt;mn&gt;2&lt;/mn&gt;&lt;msup&gt;&lt;mi&gt;&amp;#x3C3;&lt;/mi&gt;&lt;mn&gt;2&lt;/mn&gt;&lt;/msup&gt;&lt;/mrow&gt;&lt;/mfrac&gt;&lt;/mrow&gt;&lt;/msup&gt;&lt;mi&gt;d&lt;/mi&gt;&lt;mi&gt;x&lt;/mi&gt;&lt;mo&gt;&amp;#xA0;&lt;/mo&gt;&lt;mi&gt;d&lt;/mi&gt;&lt;mi&gt;y&lt;/mi&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9249" cy="1083026"/>
                    </a:xfrm>
                    <a:prstGeom prst="rect">
                      <a:avLst/>
                    </a:prstGeom>
                  </pic:spPr>
                </pic:pic>
              </a:graphicData>
            </a:graphic>
          </wp:inline>
        </w:drawing>
      </w:r>
    </w:p>
    <w:p w14:paraId="25DD9BB7" w14:textId="77777777" w:rsidR="00C73439" w:rsidRDefault="00C73439"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Pārejot uz polārām koordinātēm:</w:t>
      </w:r>
    </w:p>
    <w:p w14:paraId="50C4645A" w14:textId="3B584122" w:rsidR="00C73439" w:rsidRDefault="00B44997" w:rsidP="00F03133">
      <w:pPr>
        <w:jc w:val="both"/>
        <w:rPr>
          <w:rFonts w:ascii="Times New Roman" w:hAnsi="Times New Roman" w:cs="Times New Roman"/>
          <w:sz w:val="24"/>
          <w:szCs w:val="24"/>
          <w:lang w:val="lv-LV"/>
        </w:rPr>
      </w:pPr>
      <w:r>
        <w:rPr>
          <w:noProof/>
          <w:position w:val="-19"/>
        </w:rPr>
        <w:drawing>
          <wp:inline distT="0" distB="0" distL="0" distR="0" wp14:anchorId="43C78560" wp14:editId="6487482B">
            <wp:extent cx="3935898" cy="487680"/>
            <wp:effectExtent l="0" t="0" r="7620" b="7620"/>
            <wp:docPr id="47" name="Picture 47"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minus mu subscript x times r times cos open parentheses phi close parentheses plus mu subscript x squared minus mu subscript y times r times sin open parentheses phi close parentheses plus mu subscript y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row&gt;&lt;mi&gt;r&lt;/mi&gt;&lt;mo&gt;-&lt;/mo&gt;&lt;msub&gt;&lt;mi&gt;&amp;#x3BC;&lt;/mi&gt;&lt;mi&gt;x&lt;/mi&gt;&lt;/msub&gt;&lt;mo&gt;&amp;#xB7;&lt;/mo&gt;&lt;mi&gt;r&lt;/mi&gt;&lt;mo&gt;&amp;#xB7;&lt;/mo&gt;&lt;mi&gt;cos&lt;/mi&gt;&lt;mfenced&gt;&lt;mi&gt;&amp;#x3C6;&lt;/mi&gt;&lt;/mfenced&gt;&lt;mo&gt;+&lt;/mo&gt;&lt;msup&gt;&lt;msub&gt;&lt;mi&gt;&amp;#x3BC;&lt;/mi&gt;&lt;mi&gt;x&lt;/mi&gt;&lt;/msub&gt;&lt;mn&gt;2&lt;/mn&gt;&lt;/msup&gt;&lt;mo&gt;-&lt;/mo&gt;&lt;msub&gt;&lt;mi&gt;&amp;#x3BC;&lt;/mi&gt;&lt;mi&gt;y&lt;/mi&gt;&lt;/msub&gt;&lt;mo&gt;&amp;#xB7;&lt;/mo&gt;&lt;mi&gt;r&lt;/mi&gt;&lt;mo&gt;&amp;#xB7;&lt;/mo&gt;&lt;mi&gt;sin&lt;/mi&gt;&lt;mfenced&gt;&lt;mi&gt;&amp;#x3C6;&lt;/mi&gt;&lt;/mfenced&gt;&lt;mo&gt;+&lt;/mo&gt;&lt;msup&gt;&lt;msub&gt;&lt;mi&gt;&amp;#x3BC;&lt;/mi&gt;&lt;mi&gt;y&lt;/mi&gt;&lt;/msub&gt;&lt;mn&gt;2&lt;/mn&gt;&lt;/msup&gt;&lt;/mrow&gt;&lt;mrow&gt;&lt;mn&gt;2&lt;/mn&gt;&lt;msup&gt;&lt;mi&gt;&amp;#x3C3;&lt;/mi&gt;&lt;mn&gt;2&lt;/mn&gt;&lt;/msup&gt;&lt;/mrow&gt;&lt;/mfrac&gt;&lt;/mrow&gt;&lt;/msup&gt;&lt;mi&gt;d&lt;/mi&gt;&lt;mi&gt;r&lt;/mi&gt;&lt;mo&gt;&amp;#xA0;&lt;/mo&gt;&lt;mi&gt;d&lt;/mi&gt;&lt;mi&gt;&amp;#x3C6;&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minus mu subscript x times r times cos open parentheses phi close parentheses plus mu subscript x squared minus mu subscript y times r times sin open parentheses phi close parentheses plus mu subscript y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row&gt;&lt;mi&gt;r&lt;/mi&gt;&lt;mo&gt;-&lt;/mo&gt;&lt;msub&gt;&lt;mi&gt;&amp;#x3BC;&lt;/mi&gt;&lt;mi&gt;x&lt;/mi&gt;&lt;/msub&gt;&lt;mo&gt;&amp;#xB7;&lt;/mo&gt;&lt;mi&gt;r&lt;/mi&gt;&lt;mo&gt;&amp;#xB7;&lt;/mo&gt;&lt;mi&gt;cos&lt;/mi&gt;&lt;mfenced&gt;&lt;mi&gt;&amp;#x3C6;&lt;/mi&gt;&lt;/mfenced&gt;&lt;mo&gt;+&lt;/mo&gt;&lt;msup&gt;&lt;msub&gt;&lt;mi&gt;&amp;#x3BC;&lt;/mi&gt;&lt;mi&gt;x&lt;/mi&gt;&lt;/msub&gt;&lt;mn&gt;2&lt;/mn&gt;&lt;/msup&gt;&lt;mo&gt;-&lt;/mo&gt;&lt;msub&gt;&lt;mi&gt;&amp;#x3BC;&lt;/mi&gt;&lt;mi&gt;y&lt;/mi&gt;&lt;/msub&gt;&lt;mo&gt;&amp;#xB7;&lt;/mo&gt;&lt;mi&gt;r&lt;/mi&gt;&lt;mo&gt;&amp;#xB7;&lt;/mo&gt;&lt;mi&gt;sin&lt;/mi&gt;&lt;mfenced&gt;&lt;mi&gt;&amp;#x3C6;&lt;/mi&gt;&lt;/mfenced&gt;&lt;mo&gt;+&lt;/mo&gt;&lt;msup&gt;&lt;msub&gt;&lt;mi&gt;&amp;#x3BC;&lt;/mi&gt;&lt;mi&gt;y&lt;/mi&gt;&lt;/msub&gt;&lt;mn&gt;2&lt;/mn&gt;&lt;/msup&gt;&lt;/mrow&gt;&lt;mrow&gt;&lt;mn&gt;2&lt;/mn&gt;&lt;msup&gt;&lt;mi&gt;&amp;#x3C3;&lt;/mi&gt;&lt;mn&gt;2&lt;/mn&gt;&lt;/msup&gt;&lt;/mrow&gt;&lt;/mfrac&gt;&lt;/mrow&gt;&lt;/msup&gt;&lt;mi&gt;d&lt;/mi&gt;&lt;mi&gt;r&lt;/mi&gt;&lt;mo&gt;&amp;#xA0;&lt;/mo&gt;&lt;mi&gt;d&lt;/mi&gt;&lt;mi&gt;&amp;#x3C6;&lt;/mi&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45724" cy="488898"/>
                    </a:xfrm>
                    <a:prstGeom prst="rect">
                      <a:avLst/>
                    </a:prstGeom>
                  </pic:spPr>
                </pic:pic>
              </a:graphicData>
            </a:graphic>
          </wp:inline>
        </w:drawing>
      </w:r>
    </w:p>
    <w:p w14:paraId="79A6EC92" w14:textId="77777777" w:rsidR="002D0983" w:rsidRDefault="002D0983" w:rsidP="002D0983">
      <w:pPr>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Nointegrējot pa fāzi iegūsim amplitūdas sadalījuma blīvuma funkciju:</w:t>
      </w:r>
    </w:p>
    <w:p w14:paraId="6FD131A4" w14:textId="1697BC6A" w:rsidR="002D0983" w:rsidRDefault="00B44997" w:rsidP="00F03133">
      <w:pPr>
        <w:jc w:val="both"/>
        <w:rPr>
          <w:rFonts w:ascii="Times New Roman" w:hAnsi="Times New Roman" w:cs="Times New Roman"/>
          <w:sz w:val="24"/>
          <w:szCs w:val="24"/>
          <w:lang w:val="lv-LV"/>
        </w:rPr>
      </w:pPr>
      <w:r>
        <w:rPr>
          <w:noProof/>
          <w:position w:val="-63"/>
        </w:rPr>
        <w:lastRenderedPageBreak/>
        <w:drawing>
          <wp:inline distT="0" distB="0" distL="0" distR="0" wp14:anchorId="5623F936" wp14:editId="2089FD3B">
            <wp:extent cx="4395800" cy="1066800"/>
            <wp:effectExtent l="0" t="0" r="5080" b="0"/>
            <wp:docPr id="48" name="Picture 48"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minus mu subscript x times r times cos open parentheses phi close parentheses plus mu subscript x squared minus mu subscript y times r times sin open parentheses phi close parentheses plus mu subscript y squared over denominator 2 sigma squared end fraction end exponent d r space d phi&#10;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r over sigma squared times open parentheses mu subscript x times cos open parentheses phi close parentheses plus mu subscript y times sin open parentheses phi close parentheses close parentheses end exponent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row&gt;&lt;mi&gt;r&lt;/mi&gt;&lt;mo&gt;-&lt;/mo&gt;&lt;msub&gt;&lt;mi&gt;&amp;#x3BC;&lt;/mi&gt;&lt;mi&gt;x&lt;/mi&gt;&lt;/msub&gt;&lt;mo&gt;&amp;#xB7;&lt;/mo&gt;&lt;mi&gt;r&lt;/mi&gt;&lt;mo&gt;&amp;#xB7;&lt;/mo&gt;&lt;mi&gt;cos&lt;/mi&gt;&lt;mfenced&gt;&lt;mi&gt;&amp;#x3C6;&lt;/mi&gt;&lt;/mfenced&gt;&lt;mo&gt;+&lt;/mo&gt;&lt;msup&gt;&lt;msub&gt;&lt;mi&gt;&amp;#x3BC;&lt;/mi&gt;&lt;mi&gt;x&lt;/mi&gt;&lt;/msub&gt;&lt;mn&gt;2&lt;/mn&gt;&lt;/msup&gt;&lt;mo&gt;-&lt;/mo&gt;&lt;msub&gt;&lt;mi&gt;&amp;#x3BC;&lt;/mi&gt;&lt;mi&gt;y&lt;/mi&gt;&lt;/msub&gt;&lt;mo&gt;&amp;#xB7;&lt;/mo&gt;&lt;mi&gt;r&lt;/mi&gt;&lt;mo&gt;&amp;#xB7;&lt;/mo&gt;&lt;mi&gt;sin&lt;/mi&gt;&lt;mfenced&gt;&lt;mi&gt;&amp;#x3C6;&lt;/mi&gt;&lt;/mfenced&gt;&lt;mo&gt;+&lt;/mo&gt;&lt;msup&gt;&lt;msub&gt;&lt;mi&gt;&amp;#x3BC;&lt;/mi&gt;&lt;mi&gt;y&lt;/mi&gt;&lt;/msub&gt;&lt;mn&gt;2&lt;/mn&gt;&lt;/msup&gt;&lt;/mrow&gt;&lt;mrow&gt;&lt;mn&gt;2&lt;/mn&gt;&lt;msup&gt;&lt;mi&gt;&amp;#x3C3;&lt;/mi&gt;&lt;mn&gt;2&lt;/mn&gt;&lt;/msup&gt;&lt;/mrow&gt;&lt;/mfrac&gt;&lt;/mrow&gt;&lt;/msup&gt;&lt;mi&gt;d&lt;/mi&gt;&lt;mi&gt;r&lt;/mi&gt;&lt;mo&gt;&amp;#xA0;&lt;/mo&gt;&lt;mi&gt;d&lt;/mi&gt;&lt;mi&gt;&amp;#x3C6;&lt;/mi&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i&gt;r&lt;/mi&gt;&lt;msup&gt;&lt;mi&gt;&amp;#x3C3;&lt;/mi&gt;&lt;mn&gt;2&lt;/mn&gt;&lt;/msup&gt;&lt;/mfrac&gt;&lt;mo&gt;&amp;#xB7;&lt;/mo&gt;&lt;mfenced&gt;&lt;mrow&gt;&lt;msub&gt;&lt;mi&gt;&amp;#x3BC;&lt;/mi&gt;&lt;mi&gt;x&lt;/mi&gt;&lt;/msub&gt;&lt;mo&gt;&amp;#xB7;&lt;/mo&gt;&lt;mi&gt;cos&lt;/mi&gt;&lt;mfenced&gt;&lt;mi&gt;&amp;#x3C6;&lt;/mi&gt;&lt;/mfenced&gt;&lt;mo&gt;+&lt;/mo&gt;&lt;msub&gt;&lt;mi&gt;&amp;#x3BC;&lt;/mi&gt;&lt;mi&gt;y&lt;/mi&gt;&lt;/msub&gt;&lt;mo&gt;&amp;#xB7;&lt;/mo&gt;&lt;mi&gt;sin&lt;/mi&gt;&lt;mfenced&gt;&lt;mi&gt;&amp;#x3C6;&lt;/mi&gt;&lt;/mfenced&gt;&lt;/mrow&gt;&lt;/mfenced&gt;&lt;/mrow&gt;&lt;/msup&gt;&lt;mo&gt;&amp;#xA0;&lt;/mo&gt;&lt;mi&gt;d&lt;/mi&gt;&lt;mi&gt;&amp;#x3C6;&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minus mu subscript x times r times cos open parentheses phi close parentheses plus mu subscript x squared minus mu subscript y times r times sin open parentheses phi close parentheses plus mu subscript y squared over denominator 2 sigma squared end fraction end exponent d r space d phi&#10;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r over sigma squared times open parentheses mu subscript x times cos open parentheses phi close parentheses plus mu subscript y times sin open parentheses phi close parentheses close parentheses end exponent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row&gt;&lt;mi&gt;r&lt;/mi&gt;&lt;mo&gt;-&lt;/mo&gt;&lt;msub&gt;&lt;mi&gt;&amp;#x3BC;&lt;/mi&gt;&lt;mi&gt;x&lt;/mi&gt;&lt;/msub&gt;&lt;mo&gt;&amp;#xB7;&lt;/mo&gt;&lt;mi&gt;r&lt;/mi&gt;&lt;mo&gt;&amp;#xB7;&lt;/mo&gt;&lt;mi&gt;cos&lt;/mi&gt;&lt;mfenced&gt;&lt;mi&gt;&amp;#x3C6;&lt;/mi&gt;&lt;/mfenced&gt;&lt;mo&gt;+&lt;/mo&gt;&lt;msup&gt;&lt;msub&gt;&lt;mi&gt;&amp;#x3BC;&lt;/mi&gt;&lt;mi&gt;x&lt;/mi&gt;&lt;/msub&gt;&lt;mn&gt;2&lt;/mn&gt;&lt;/msup&gt;&lt;mo&gt;-&lt;/mo&gt;&lt;msub&gt;&lt;mi&gt;&amp;#x3BC;&lt;/mi&gt;&lt;mi&gt;y&lt;/mi&gt;&lt;/msub&gt;&lt;mo&gt;&amp;#xB7;&lt;/mo&gt;&lt;mi&gt;r&lt;/mi&gt;&lt;mo&gt;&amp;#xB7;&lt;/mo&gt;&lt;mi&gt;sin&lt;/mi&gt;&lt;mfenced&gt;&lt;mi&gt;&amp;#x3C6;&lt;/mi&gt;&lt;/mfenced&gt;&lt;mo&gt;+&lt;/mo&gt;&lt;msup&gt;&lt;msub&gt;&lt;mi&gt;&amp;#x3BC;&lt;/mi&gt;&lt;mi&gt;y&lt;/mi&gt;&lt;/msub&gt;&lt;mn&gt;2&lt;/mn&gt;&lt;/msup&gt;&lt;/mrow&gt;&lt;mrow&gt;&lt;mn&gt;2&lt;/mn&gt;&lt;msup&gt;&lt;mi&gt;&amp;#x3C3;&lt;/mi&gt;&lt;mn&gt;2&lt;/mn&gt;&lt;/msup&gt;&lt;/mrow&gt;&lt;/mfrac&gt;&lt;/mrow&gt;&lt;/msup&gt;&lt;mi&gt;d&lt;/mi&gt;&lt;mi&gt;r&lt;/mi&gt;&lt;mo&gt;&amp;#xA0;&lt;/mo&gt;&lt;mi&gt;d&lt;/mi&gt;&lt;mi&gt;&amp;#x3C6;&lt;/mi&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i&gt;r&lt;/mi&gt;&lt;msup&gt;&lt;mi&gt;&amp;#x3C3;&lt;/mi&gt;&lt;mn&gt;2&lt;/mn&gt;&lt;/msup&gt;&lt;/mfrac&gt;&lt;mo&gt;&amp;#xB7;&lt;/mo&gt;&lt;mfenced&gt;&lt;mrow&gt;&lt;msub&gt;&lt;mi&gt;&amp;#x3BC;&lt;/mi&gt;&lt;mi&gt;x&lt;/mi&gt;&lt;/msub&gt;&lt;mo&gt;&amp;#xB7;&lt;/mo&gt;&lt;mi&gt;cos&lt;/mi&gt;&lt;mfenced&gt;&lt;mi&gt;&amp;#x3C6;&lt;/mi&gt;&lt;/mfenced&gt;&lt;mo&gt;+&lt;/mo&gt;&lt;msub&gt;&lt;mi&gt;&amp;#x3BC;&lt;/mi&gt;&lt;mi&gt;y&lt;/mi&gt;&lt;/msub&gt;&lt;mo&gt;&amp;#xB7;&lt;/mo&gt;&lt;mi&gt;sin&lt;/mi&gt;&lt;mfenced&gt;&lt;mi&gt;&amp;#x3C6;&lt;/mi&gt;&lt;/mfenced&gt;&lt;/mrow&gt;&lt;/mfenced&gt;&lt;/mrow&gt;&lt;/msup&gt;&lt;mo&gt;&amp;#xA0;&lt;/mo&gt;&lt;mi&gt;d&lt;/mi&gt;&lt;mi&gt;&amp;#x3C6;&lt;/mi&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6593" cy="1069419"/>
                    </a:xfrm>
                    <a:prstGeom prst="rect">
                      <a:avLst/>
                    </a:prstGeom>
                  </pic:spPr>
                </pic:pic>
              </a:graphicData>
            </a:graphic>
          </wp:inline>
        </w:drawing>
      </w:r>
    </w:p>
    <w:p w14:paraId="7EBCC7C3" w14:textId="7EC4749F" w:rsidR="0056163E" w:rsidRDefault="0056163E"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Pārveidosim un vienkāršosim  </w:t>
      </w:r>
      <w:r>
        <w:rPr>
          <w:noProof/>
          <w:position w:val="-12"/>
        </w:rPr>
        <w:drawing>
          <wp:inline distT="0" distB="0" distL="0" distR="0" wp14:anchorId="0C1E4BB9" wp14:editId="014BAC5C">
            <wp:extent cx="1473200" cy="171622"/>
            <wp:effectExtent l="0" t="0" r="0" b="0"/>
            <wp:docPr id="29" name="Picture 29" descr="mu subscript x times cos open parentheses phi close parentheses plus mu subscript y times sin open parentheses phi close parentheses" title="{&quot;mathml&quot;:&quot;&lt;math xmlns=\&quot;http://www.w3.org/1998/Math/MathML\&quot;&gt;&lt;msub&gt;&lt;mi&gt;&amp;#x3BC;&lt;/mi&gt;&lt;mi&gt;x&lt;/mi&gt;&lt;/msub&gt;&lt;mo&gt;&amp;#xB7;&lt;/mo&gt;&lt;mi&gt;cos&lt;/mi&gt;&lt;mfenced&gt;&lt;mi&gt;&amp;#x3C6;&lt;/mi&gt;&lt;/mfenced&gt;&lt;mo&gt;+&lt;/mo&gt;&lt;msub&gt;&lt;mi&gt;&amp;#x3BC;&lt;/mi&gt;&lt;mi&gt;y&lt;/mi&gt;&lt;/msub&gt;&lt;mo&gt;&amp;#xB7;&lt;/mo&gt;&lt;mi&gt;sin&lt;/mi&gt;&lt;mfenced&gt;&lt;mi&gt;&amp;#x3C6;&lt;/mi&gt;&lt;/mfenced&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x times cos open parentheses phi close parentheses plus mu subscript y times sin open parentheses phi close parentheses" title="{&quot;mathml&quot;:&quot;&lt;math xmlns=\&quot;http://www.w3.org/1998/Math/MathML\&quot;&gt;&lt;msub&gt;&lt;mi&gt;&amp;#x3BC;&lt;/mi&gt;&lt;mi&gt;x&lt;/mi&gt;&lt;/msub&gt;&lt;mo&gt;&amp;#xB7;&lt;/mo&gt;&lt;mi&gt;cos&lt;/mi&gt;&lt;mfenced&gt;&lt;mi&gt;&amp;#x3C6;&lt;/mi&gt;&lt;/mfenced&gt;&lt;mo&gt;+&lt;/mo&gt;&lt;msub&gt;&lt;mi&gt;&amp;#x3BC;&lt;/mi&gt;&lt;mi&gt;y&lt;/mi&gt;&lt;/msub&gt;&lt;mo&gt;&amp;#xB7;&lt;/mo&gt;&lt;mi&gt;sin&lt;/mi&gt;&lt;mfenced&gt;&lt;mi&gt;&amp;#x3C6;&lt;/mi&gt;&lt;/mfenced&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73200" cy="171622"/>
                    </a:xfrm>
                    <a:prstGeom prst="rect">
                      <a:avLst/>
                    </a:prstGeom>
                  </pic:spPr>
                </pic:pic>
              </a:graphicData>
            </a:graphic>
          </wp:inline>
        </w:drawing>
      </w:r>
      <w:r>
        <w:rPr>
          <w:rFonts w:ascii="Times New Roman" w:hAnsi="Times New Roman" w:cs="Times New Roman"/>
          <w:sz w:val="24"/>
          <w:szCs w:val="24"/>
          <w:lang w:val="lv-LV"/>
        </w:rPr>
        <w:t>:</w:t>
      </w:r>
    </w:p>
    <w:p w14:paraId="51BAFCD5" w14:textId="656A51B7" w:rsidR="0056163E" w:rsidRDefault="00456353" w:rsidP="00F03133">
      <w:pPr>
        <w:jc w:val="both"/>
        <w:rPr>
          <w:rFonts w:ascii="Times New Roman" w:hAnsi="Times New Roman" w:cs="Times New Roman"/>
          <w:sz w:val="24"/>
          <w:szCs w:val="24"/>
          <w:lang w:val="lv-LV"/>
        </w:rPr>
      </w:pPr>
      <w:r>
        <w:rPr>
          <w:noProof/>
          <w:position w:val="-71"/>
        </w:rPr>
        <w:drawing>
          <wp:inline distT="0" distB="0" distL="0" distR="0" wp14:anchorId="6F586894" wp14:editId="03D6A551">
            <wp:extent cx="5877058" cy="1402080"/>
            <wp:effectExtent l="0" t="0" r="9525" b="7620"/>
            <wp:docPr id="31" name="Picture 31" descr="mu subscript x times cos open parentheses phi close parentheses plus mu subscript y times sin open parentheses phi close parentheses equals square root of mu subscript x squared plus mu subscript y squared end root times open parentheses fraction numerator mu subscript x over denominator square root of mu subscript x squared plus mu subscript y squared end root end fraction times cos open parentheses phi close parentheses plus fraction numerator mu subscript y over denominator square root of mu subscript x squared plus mu subscript y squared end root end fraction times sin open parentheses phi close parentheses close parentheses equals left enclose fraction numerator mu subscript x over denominator square root of mu subscript x squared plus mu subscript y squared end root end fraction equals sin open parentheses psi close parentheses end enclose&#10;equals square root of mu subscript x squared plus mu subscript y squared end root times open parentheses sin open parentheses psi close parentheses times cos open parentheses phi close parentheses plus cos open parentheses psi close parentheses times sin open parentheses phi close parentheses close parentheses equals&#10;equals square root of mu subscript x squared plus mu subscript y squared end root times sin open parentheses phi plus psi close parentheses equals&#10;equals square root of mu subscript x squared plus mu subscript y squared end root times cos open parentheses phi plus psi minus straight pi over 2 close parentheses" title="{&quot;mathml&quot;:&quot;&lt;math xmlns=\&quot;http://www.w3.org/1998/Math/MathML\&quot;&gt;&lt;msub&gt;&lt;mi&gt;&amp;#x3BC;&lt;/mi&gt;&lt;mi&gt;x&lt;/mi&gt;&lt;/msub&gt;&lt;mo&gt;&amp;#xB7;&lt;/mo&gt;&lt;mi&gt;cos&lt;/mi&gt;&lt;mfenced&gt;&lt;mi&gt;&amp;#x3C6;&lt;/mi&gt;&lt;/mfenced&gt;&lt;mo&gt;+&lt;/mo&gt;&lt;msub&gt;&lt;mi&gt;&amp;#x3BC;&lt;/mi&gt;&lt;mi&gt;y&lt;/mi&gt;&lt;/msub&gt;&lt;mo&gt;&amp;#xB7;&lt;/mo&gt;&lt;mi&gt;sin&lt;/mi&gt;&lt;mfenced&gt;&lt;mi&gt;&amp;#x3C6;&lt;/mi&gt;&lt;/mfenced&gt;&lt;mo&gt;=&lt;/mo&gt;&lt;msqrt&gt;&lt;msup&gt;&lt;msub&gt;&lt;mi&gt;&amp;#x3BC;&lt;/mi&gt;&lt;mi&gt;x&lt;/mi&gt;&lt;/msub&gt;&lt;mn&gt;2&lt;/mn&gt;&lt;/msup&gt;&lt;mo&gt;+&lt;/mo&gt;&lt;msup&gt;&lt;msub&gt;&lt;mi&gt;&amp;#x3BC;&lt;/mi&gt;&lt;mi&gt;y&lt;/mi&gt;&lt;/msub&gt;&lt;mn&gt;2&lt;/mn&gt;&lt;/msup&gt;&lt;/msqrt&gt;&lt;mo&gt;&amp;#xB7;&lt;/mo&gt;&lt;mfenced&gt;&lt;mrow&gt;&lt;mfrac&gt;&lt;msub&gt;&lt;mi&gt;&amp;#x3BC;&lt;/mi&gt;&lt;mi&gt;x&lt;/mi&gt;&lt;/msub&gt;&lt;msqrt&gt;&lt;msup&gt;&lt;msub&gt;&lt;mi&gt;&amp;#x3BC;&lt;/mi&gt;&lt;mi&gt;x&lt;/mi&gt;&lt;/msub&gt;&lt;mn&gt;2&lt;/mn&gt;&lt;/msup&gt;&lt;mo&gt;+&lt;/mo&gt;&lt;msup&gt;&lt;msub&gt;&lt;mi&gt;&amp;#x3BC;&lt;/mi&gt;&lt;mi&gt;y&lt;/mi&gt;&lt;/msub&gt;&lt;mn&gt;2&lt;/mn&gt;&lt;/msup&gt;&lt;/msqrt&gt;&lt;/mfrac&gt;&lt;mo&gt;&amp;#xB7;&lt;/mo&gt;&lt;mi&gt;cos&lt;/mi&gt;&lt;mfenced&gt;&lt;mi&gt;&amp;#x3C6;&lt;/mi&gt;&lt;/mfenced&gt;&lt;mo&gt;+&lt;/mo&gt;&lt;mfrac&gt;&lt;msub&gt;&lt;mi&gt;&amp;#x3BC;&lt;/mi&gt;&lt;mi&gt;y&lt;/mi&gt;&lt;/msub&gt;&lt;msqrt&gt;&lt;msup&gt;&lt;msub&gt;&lt;mi&gt;&amp;#x3BC;&lt;/mi&gt;&lt;mi&gt;x&lt;/mi&gt;&lt;/msub&gt;&lt;mn&gt;2&lt;/mn&gt;&lt;/msup&gt;&lt;mo&gt;+&lt;/mo&gt;&lt;msup&gt;&lt;msub&gt;&lt;mi&gt;&amp;#x3BC;&lt;/mi&gt;&lt;mi&gt;y&lt;/mi&gt;&lt;/msub&gt;&lt;mn&gt;2&lt;/mn&gt;&lt;/msup&gt;&lt;/msqrt&gt;&lt;/mfrac&gt;&lt;mo&gt;&amp;#xB7;&lt;/mo&gt;&lt;mi&gt;sin&lt;/mi&gt;&lt;mfenced&gt;&lt;mi&gt;&amp;#x3C6;&lt;/mi&gt;&lt;/mfenced&gt;&lt;/mrow&gt;&lt;/mfenced&gt;&lt;mo&gt;=&lt;/mo&gt;&lt;menclose notation=\&quot;left\&quot;&gt;&lt;mfrac&gt;&lt;msub&gt;&lt;mi&gt;&amp;#x3BC;&lt;/mi&gt;&lt;mi&gt;x&lt;/mi&gt;&lt;/msub&gt;&lt;msqrt&gt;&lt;msup&gt;&lt;msub&gt;&lt;mi&gt;&amp;#x3BC;&lt;/mi&gt;&lt;mi&gt;x&lt;/mi&gt;&lt;/msub&gt;&lt;mn&gt;2&lt;/mn&gt;&lt;/msup&gt;&lt;mo&gt;+&lt;/mo&gt;&lt;msup&gt;&lt;msub&gt;&lt;mi&gt;&amp;#x3BC;&lt;/mi&gt;&lt;mi&gt;y&lt;/mi&gt;&lt;/msub&gt;&lt;mn&gt;2&lt;/mn&gt;&lt;/msup&gt;&lt;/msqrt&gt;&lt;/mfrac&gt;&lt;mo&gt;=&lt;/mo&gt;&lt;mi&gt;sin&lt;/mi&gt;&lt;mfenced&gt;&lt;mi&gt;&amp;#x3C8;&lt;/mi&gt;&lt;/mfenced&gt;&lt;/menclose&gt;&lt;mspace linebreak=\&quot;newline\&quot;/&gt;&lt;mo&gt;=&lt;/mo&gt;&lt;msqrt&gt;&lt;msup&gt;&lt;msub&gt;&lt;mi&gt;&amp;#x3BC;&lt;/mi&gt;&lt;mi&gt;x&lt;/mi&gt;&lt;/msub&gt;&lt;mn&gt;2&lt;/mn&gt;&lt;/msup&gt;&lt;mo&gt;+&lt;/mo&gt;&lt;msup&gt;&lt;msub&gt;&lt;mi&gt;&amp;#x3BC;&lt;/mi&gt;&lt;mi&gt;y&lt;/mi&gt;&lt;/msub&gt;&lt;mn&gt;2&lt;/mn&gt;&lt;/msup&gt;&lt;/msqrt&gt;&lt;mo&gt;&amp;#xB7;&lt;/mo&gt;&lt;mfenced&gt;&lt;mrow&gt;&lt;mi&gt;sin&lt;/mi&gt;&lt;mfenced&gt;&lt;mi&gt;&amp;#x3C8;&lt;/mi&gt;&lt;/mfenced&gt;&lt;mo&gt;&amp;#xB7;&lt;/mo&gt;&lt;mi&gt;cos&lt;/mi&gt;&lt;mfenced&gt;&lt;mi&gt;&amp;#x3C6;&lt;/mi&gt;&lt;/mfenced&gt;&lt;mo&gt;+&lt;/mo&gt;&lt;mi&gt;cos&lt;/mi&gt;&lt;mfenced&gt;&lt;mi&gt;&amp;#x3C8;&lt;/mi&gt;&lt;/mfenced&gt;&lt;mo&gt;&amp;#xB7;&lt;/mo&gt;&lt;mi&gt;sin&lt;/mi&gt;&lt;mfenced&gt;&lt;mi&gt;&amp;#x3C6;&lt;/mi&gt;&lt;/mfenced&gt;&lt;/mrow&gt;&lt;/mfenced&gt;&lt;mo&gt;=&lt;/mo&gt;&lt;mspace linebreak=\&quot;newline\&quot;/&gt;&lt;mo&gt;=&lt;/mo&gt;&lt;msqrt&gt;&lt;msup&gt;&lt;msub&gt;&lt;mi&gt;&amp;#x3BC;&lt;/mi&gt;&lt;mi&gt;x&lt;/mi&gt;&lt;/msub&gt;&lt;mn&gt;2&lt;/mn&gt;&lt;/msup&gt;&lt;mo&gt;+&lt;/mo&gt;&lt;msup&gt;&lt;msub&gt;&lt;mi&gt;&amp;#x3BC;&lt;/mi&gt;&lt;mi&gt;y&lt;/mi&gt;&lt;/msub&gt;&lt;mn&gt;2&lt;/mn&gt;&lt;/msup&gt;&lt;/msqrt&gt;&lt;mo&gt;&amp;#xB7;&lt;/mo&gt;&lt;mi&gt;sin&lt;/mi&gt;&lt;mfenced&gt;&lt;mrow&gt;&lt;mi&gt;&amp;#x3C6;&lt;/mi&gt;&lt;mo&gt;+&lt;/mo&gt;&lt;mi&gt;&amp;#x3C8;&lt;/mi&gt;&lt;/mrow&gt;&lt;/mfenced&gt;&lt;mo&gt;=&lt;/mo&gt;&lt;mspace linebreak=\&quot;newline\&quot;/&gt;&lt;mo&gt;=&lt;/mo&gt;&lt;msqrt&gt;&lt;msup&gt;&lt;msub&gt;&lt;mi&gt;&amp;#x3BC;&lt;/mi&gt;&lt;mi&gt;x&lt;/mi&gt;&lt;/msub&gt;&lt;mn&gt;2&lt;/mn&gt;&lt;/msup&gt;&lt;mo&gt;+&lt;/mo&gt;&lt;msup&gt;&lt;msub&gt;&lt;mi&gt;&amp;#x3BC;&lt;/mi&gt;&lt;mi&gt;y&lt;/mi&gt;&lt;/msub&gt;&lt;mn&gt;2&lt;/mn&gt;&lt;/msup&gt;&lt;/msqrt&gt;&lt;mo&gt;&amp;#xB7;&lt;/mo&gt;&lt;mi&gt;cos&lt;/mi&gt;&lt;mfenced&gt;&lt;mrow&gt;&lt;mi&gt;&amp;#x3C6;&lt;/mi&gt;&lt;mo&gt;+&lt;/mo&gt;&lt;mi&gt;&amp;#x3C8;&lt;/mi&gt;&lt;mo&gt;-&lt;/mo&gt;&lt;mfrac&gt;&lt;mi mathvariant=\&quot;normal\&quot;&gt;&amp;#x3C0;&lt;/mi&gt;&lt;mn&gt;2&lt;/mn&gt;&lt;/mfrac&gt;&lt;/mrow&gt;&lt;/mfenced&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u subscript x times cos open parentheses phi close parentheses plus mu subscript y times sin open parentheses phi close parentheses equals square root of mu subscript x squared plus mu subscript y squared end root times open parentheses fraction numerator mu subscript x over denominator square root of mu subscript x squared plus mu subscript y squared end root end fraction times cos open parentheses phi close parentheses plus fraction numerator mu subscript y over denominator square root of mu subscript x squared plus mu subscript y squared end root end fraction times sin open parentheses phi close parentheses close parentheses equals left enclose fraction numerator mu subscript x over denominator square root of mu subscript x squared plus mu subscript y squared end root end fraction equals sin open parentheses psi close parentheses end enclose&#10;equals square root of mu subscript x squared plus mu subscript y squared end root times open parentheses sin open parentheses psi close parentheses times cos open parentheses phi close parentheses plus cos open parentheses psi close parentheses times sin open parentheses phi close parentheses close parentheses equals&#10;equals square root of mu subscript x squared plus mu subscript y squared end root times sin open parentheses phi plus psi close parentheses equals&#10;equals square root of mu subscript x squared plus mu subscript y squared end root times cos open parentheses phi plus psi minus straight pi over 2 close parentheses" title="{&quot;mathml&quot;:&quot;&lt;math xmlns=\&quot;http://www.w3.org/1998/Math/MathML\&quot;&gt;&lt;msub&gt;&lt;mi&gt;&amp;#x3BC;&lt;/mi&gt;&lt;mi&gt;x&lt;/mi&gt;&lt;/msub&gt;&lt;mo&gt;&amp;#xB7;&lt;/mo&gt;&lt;mi&gt;cos&lt;/mi&gt;&lt;mfenced&gt;&lt;mi&gt;&amp;#x3C6;&lt;/mi&gt;&lt;/mfenced&gt;&lt;mo&gt;+&lt;/mo&gt;&lt;msub&gt;&lt;mi&gt;&amp;#x3BC;&lt;/mi&gt;&lt;mi&gt;y&lt;/mi&gt;&lt;/msub&gt;&lt;mo&gt;&amp;#xB7;&lt;/mo&gt;&lt;mi&gt;sin&lt;/mi&gt;&lt;mfenced&gt;&lt;mi&gt;&amp;#x3C6;&lt;/mi&gt;&lt;/mfenced&gt;&lt;mo&gt;=&lt;/mo&gt;&lt;msqrt&gt;&lt;msup&gt;&lt;msub&gt;&lt;mi&gt;&amp;#x3BC;&lt;/mi&gt;&lt;mi&gt;x&lt;/mi&gt;&lt;/msub&gt;&lt;mn&gt;2&lt;/mn&gt;&lt;/msup&gt;&lt;mo&gt;+&lt;/mo&gt;&lt;msup&gt;&lt;msub&gt;&lt;mi&gt;&amp;#x3BC;&lt;/mi&gt;&lt;mi&gt;y&lt;/mi&gt;&lt;/msub&gt;&lt;mn&gt;2&lt;/mn&gt;&lt;/msup&gt;&lt;/msqrt&gt;&lt;mo&gt;&amp;#xB7;&lt;/mo&gt;&lt;mfenced&gt;&lt;mrow&gt;&lt;mfrac&gt;&lt;msub&gt;&lt;mi&gt;&amp;#x3BC;&lt;/mi&gt;&lt;mi&gt;x&lt;/mi&gt;&lt;/msub&gt;&lt;msqrt&gt;&lt;msup&gt;&lt;msub&gt;&lt;mi&gt;&amp;#x3BC;&lt;/mi&gt;&lt;mi&gt;x&lt;/mi&gt;&lt;/msub&gt;&lt;mn&gt;2&lt;/mn&gt;&lt;/msup&gt;&lt;mo&gt;+&lt;/mo&gt;&lt;msup&gt;&lt;msub&gt;&lt;mi&gt;&amp;#x3BC;&lt;/mi&gt;&lt;mi&gt;y&lt;/mi&gt;&lt;/msub&gt;&lt;mn&gt;2&lt;/mn&gt;&lt;/msup&gt;&lt;/msqrt&gt;&lt;/mfrac&gt;&lt;mo&gt;&amp;#xB7;&lt;/mo&gt;&lt;mi&gt;cos&lt;/mi&gt;&lt;mfenced&gt;&lt;mi&gt;&amp;#x3C6;&lt;/mi&gt;&lt;/mfenced&gt;&lt;mo&gt;+&lt;/mo&gt;&lt;mfrac&gt;&lt;msub&gt;&lt;mi&gt;&amp;#x3BC;&lt;/mi&gt;&lt;mi&gt;y&lt;/mi&gt;&lt;/msub&gt;&lt;msqrt&gt;&lt;msup&gt;&lt;msub&gt;&lt;mi&gt;&amp;#x3BC;&lt;/mi&gt;&lt;mi&gt;x&lt;/mi&gt;&lt;/msub&gt;&lt;mn&gt;2&lt;/mn&gt;&lt;/msup&gt;&lt;mo&gt;+&lt;/mo&gt;&lt;msup&gt;&lt;msub&gt;&lt;mi&gt;&amp;#x3BC;&lt;/mi&gt;&lt;mi&gt;y&lt;/mi&gt;&lt;/msub&gt;&lt;mn&gt;2&lt;/mn&gt;&lt;/msup&gt;&lt;/msqrt&gt;&lt;/mfrac&gt;&lt;mo&gt;&amp;#xB7;&lt;/mo&gt;&lt;mi&gt;sin&lt;/mi&gt;&lt;mfenced&gt;&lt;mi&gt;&amp;#x3C6;&lt;/mi&gt;&lt;/mfenced&gt;&lt;/mrow&gt;&lt;/mfenced&gt;&lt;mo&gt;=&lt;/mo&gt;&lt;menclose notation=\&quot;left\&quot;&gt;&lt;mfrac&gt;&lt;msub&gt;&lt;mi&gt;&amp;#x3BC;&lt;/mi&gt;&lt;mi&gt;x&lt;/mi&gt;&lt;/msub&gt;&lt;msqrt&gt;&lt;msup&gt;&lt;msub&gt;&lt;mi&gt;&amp;#x3BC;&lt;/mi&gt;&lt;mi&gt;x&lt;/mi&gt;&lt;/msub&gt;&lt;mn&gt;2&lt;/mn&gt;&lt;/msup&gt;&lt;mo&gt;+&lt;/mo&gt;&lt;msup&gt;&lt;msub&gt;&lt;mi&gt;&amp;#x3BC;&lt;/mi&gt;&lt;mi&gt;y&lt;/mi&gt;&lt;/msub&gt;&lt;mn&gt;2&lt;/mn&gt;&lt;/msup&gt;&lt;/msqrt&gt;&lt;/mfrac&gt;&lt;mo&gt;=&lt;/mo&gt;&lt;mi&gt;sin&lt;/mi&gt;&lt;mfenced&gt;&lt;mi&gt;&amp;#x3C8;&lt;/mi&gt;&lt;/mfenced&gt;&lt;/menclose&gt;&lt;mspace linebreak=\&quot;newline\&quot;/&gt;&lt;mo&gt;=&lt;/mo&gt;&lt;msqrt&gt;&lt;msup&gt;&lt;msub&gt;&lt;mi&gt;&amp;#x3BC;&lt;/mi&gt;&lt;mi&gt;x&lt;/mi&gt;&lt;/msub&gt;&lt;mn&gt;2&lt;/mn&gt;&lt;/msup&gt;&lt;mo&gt;+&lt;/mo&gt;&lt;msup&gt;&lt;msub&gt;&lt;mi&gt;&amp;#x3BC;&lt;/mi&gt;&lt;mi&gt;y&lt;/mi&gt;&lt;/msub&gt;&lt;mn&gt;2&lt;/mn&gt;&lt;/msup&gt;&lt;/msqrt&gt;&lt;mo&gt;&amp;#xB7;&lt;/mo&gt;&lt;mfenced&gt;&lt;mrow&gt;&lt;mi&gt;sin&lt;/mi&gt;&lt;mfenced&gt;&lt;mi&gt;&amp;#x3C8;&lt;/mi&gt;&lt;/mfenced&gt;&lt;mo&gt;&amp;#xB7;&lt;/mo&gt;&lt;mi&gt;cos&lt;/mi&gt;&lt;mfenced&gt;&lt;mi&gt;&amp;#x3C6;&lt;/mi&gt;&lt;/mfenced&gt;&lt;mo&gt;+&lt;/mo&gt;&lt;mi&gt;cos&lt;/mi&gt;&lt;mfenced&gt;&lt;mi&gt;&amp;#x3C8;&lt;/mi&gt;&lt;/mfenced&gt;&lt;mo&gt;&amp;#xB7;&lt;/mo&gt;&lt;mi&gt;sin&lt;/mi&gt;&lt;mfenced&gt;&lt;mi&gt;&amp;#x3C6;&lt;/mi&gt;&lt;/mfenced&gt;&lt;/mrow&gt;&lt;/mfenced&gt;&lt;mo&gt;=&lt;/mo&gt;&lt;mspace linebreak=\&quot;newline\&quot;/&gt;&lt;mo&gt;=&lt;/mo&gt;&lt;msqrt&gt;&lt;msup&gt;&lt;msub&gt;&lt;mi&gt;&amp;#x3BC;&lt;/mi&gt;&lt;mi&gt;x&lt;/mi&gt;&lt;/msub&gt;&lt;mn&gt;2&lt;/mn&gt;&lt;/msup&gt;&lt;mo&gt;+&lt;/mo&gt;&lt;msup&gt;&lt;msub&gt;&lt;mi&gt;&amp;#x3BC;&lt;/mi&gt;&lt;mi&gt;y&lt;/mi&gt;&lt;/msub&gt;&lt;mn&gt;2&lt;/mn&gt;&lt;/msup&gt;&lt;/msqrt&gt;&lt;mo&gt;&amp;#xB7;&lt;/mo&gt;&lt;mi&gt;sin&lt;/mi&gt;&lt;mfenced&gt;&lt;mrow&gt;&lt;mi&gt;&amp;#x3C6;&lt;/mi&gt;&lt;mo&gt;+&lt;/mo&gt;&lt;mi&gt;&amp;#x3C8;&lt;/mi&gt;&lt;/mrow&gt;&lt;/mfenced&gt;&lt;mo&gt;=&lt;/mo&gt;&lt;mspace linebreak=\&quot;newline\&quot;/&gt;&lt;mo&gt;=&lt;/mo&gt;&lt;msqrt&gt;&lt;msup&gt;&lt;msub&gt;&lt;mi&gt;&amp;#x3BC;&lt;/mi&gt;&lt;mi&gt;x&lt;/mi&gt;&lt;/msub&gt;&lt;mn&gt;2&lt;/mn&gt;&lt;/msup&gt;&lt;mo&gt;+&lt;/mo&gt;&lt;msup&gt;&lt;msub&gt;&lt;mi&gt;&amp;#x3BC;&lt;/mi&gt;&lt;mi&gt;y&lt;/mi&gt;&lt;/msub&gt;&lt;mn&gt;2&lt;/mn&gt;&lt;/msup&gt;&lt;/msqrt&gt;&lt;mo&gt;&amp;#xB7;&lt;/mo&gt;&lt;mi&gt;cos&lt;/mi&gt;&lt;mfenced&gt;&lt;mrow&gt;&lt;mi&gt;&amp;#x3C6;&lt;/mi&gt;&lt;mo&gt;+&lt;/mo&gt;&lt;mi&gt;&amp;#x3C8;&lt;/mi&gt;&lt;mo&gt;-&lt;/mo&gt;&lt;mfrac&gt;&lt;mi mathvariant=\&quot;normal\&quot;&gt;&amp;#x3C0;&lt;/mi&gt;&lt;mn&gt;2&lt;/mn&gt;&lt;/mfrac&gt;&lt;/mrow&gt;&lt;/mfenced&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88058" cy="1404704"/>
                    </a:xfrm>
                    <a:prstGeom prst="rect">
                      <a:avLst/>
                    </a:prstGeom>
                  </pic:spPr>
                </pic:pic>
              </a:graphicData>
            </a:graphic>
          </wp:inline>
        </w:drawing>
      </w:r>
    </w:p>
    <w:p w14:paraId="3ACDB98A" w14:textId="78E1683E" w:rsidR="00456353" w:rsidRDefault="00456353"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Tad ievietojam to iepriekšējā izteiksmē:</w:t>
      </w:r>
    </w:p>
    <w:p w14:paraId="7A691978" w14:textId="38F76763" w:rsidR="00456353" w:rsidRDefault="00B44997" w:rsidP="00F03133">
      <w:pPr>
        <w:jc w:val="both"/>
        <w:rPr>
          <w:rFonts w:ascii="Times New Roman" w:hAnsi="Times New Roman" w:cs="Times New Roman"/>
          <w:sz w:val="24"/>
          <w:szCs w:val="24"/>
          <w:lang w:val="lv-LV"/>
        </w:rPr>
      </w:pPr>
      <w:r>
        <w:rPr>
          <w:noProof/>
          <w:position w:val="-50"/>
        </w:rPr>
        <w:drawing>
          <wp:inline distT="0" distB="0" distL="0" distR="0" wp14:anchorId="06461A6F" wp14:editId="4A594162">
            <wp:extent cx="4265656" cy="1043940"/>
            <wp:effectExtent l="0" t="0" r="1905" b="3810"/>
            <wp:docPr id="49" name="Picture 49" descr="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r over sigma squared times open parentheses square root of mu subscript x squared plus mu subscript y squared end root times cos open parentheses phi plus psi minus straight pi over 2 close parentheses close parentheses end exponent space d phi&#10;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fraction numerator r times square root of mu subscript x squared plus mu subscript y squared end root over denominator sigma squared end fraction times cos open parentheses phi plus psi minus straight pi over 2 close parentheses end exponent space space d phi&#10;" title="{&quot;mathml&quot;:&quot;&lt;math xmlns=\&quot;http://www.w3.org/1998/Math/MathML\&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i&gt;r&lt;/mi&gt;&lt;msup&gt;&lt;mi&gt;&amp;#x3C3;&lt;/mi&gt;&lt;mn&gt;2&lt;/mn&gt;&lt;/msup&gt;&lt;/mfrac&gt;&lt;mo&gt;&amp;#xB7;&lt;/mo&gt;&lt;mfenced&gt;&lt;mrow&gt;&lt;msqrt&gt;&lt;msup&gt;&lt;msub&gt;&lt;mi&gt;&amp;#x3BC;&lt;/mi&gt;&lt;mi&gt;x&lt;/mi&gt;&lt;/msub&gt;&lt;mn&gt;2&lt;/mn&gt;&lt;/msup&gt;&lt;mo&gt;+&lt;/mo&gt;&lt;msup&gt;&lt;msub&gt;&lt;mi&gt;&amp;#x3BC;&lt;/mi&gt;&lt;mi&gt;y&lt;/mi&gt;&lt;/msub&gt;&lt;mn&gt;2&lt;/mn&gt;&lt;/msup&gt;&lt;/msqrt&gt;&lt;mo&gt;&amp;#xB7;&lt;/mo&gt;&lt;mi&gt;cos&lt;/mi&gt;&lt;mfenced&gt;&lt;mrow&gt;&lt;mi&gt;&amp;#x3C6;&lt;/mi&gt;&lt;mo&gt;+&lt;/mo&gt;&lt;mi&gt;&amp;#x3C8;&lt;/mi&gt;&lt;mo&gt;-&lt;/mo&gt;&lt;mfrac&gt;&lt;mi mathvariant=\&quot;normal\&quot;&gt;&amp;#x3C0;&lt;/mi&gt;&lt;mn&gt;2&lt;/mn&gt;&lt;/mfrac&gt;&lt;/mrow&gt;&lt;/mfenced&gt;&lt;/mrow&gt;&lt;/mfenced&gt;&lt;/mrow&gt;&lt;/msup&gt;&lt;mo&gt;&amp;#xA0;&lt;/mo&gt;&lt;mi&gt;d&lt;/mi&gt;&lt;mi&gt;&amp;#x3C6;&lt;/mi&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o&gt;&amp;#xB7;&lt;/mo&gt;&lt;mi&gt;cos&lt;/mi&gt;&lt;mfenced&gt;&lt;mrow&gt;&lt;mi&gt;&amp;#x3C6;&lt;/mi&gt;&lt;mo&gt;+&lt;/mo&gt;&lt;mi&gt;&amp;#x3C8;&lt;/mi&gt;&lt;mo&gt;-&lt;/mo&gt;&lt;mfrac&gt;&lt;mi mathvariant=\&quot;normal\&quot;&gt;&amp;#x3C0;&lt;/mi&gt;&lt;mn&gt;2&lt;/mn&gt;&lt;/mfrac&gt;&lt;/mrow&gt;&lt;/mfenced&gt;&lt;/mrow&gt;&lt;/msup&gt;&lt;mo&gt;&amp;#xA0;&lt;/mo&gt;&lt;mo&gt;&amp;#xA0;&lt;/mo&gt;&lt;mi&gt;d&lt;/mi&gt;&lt;mi&gt;&amp;#x3C6;&lt;/mi&gt;&lt;mspace linebreak=\&quot;newline\&quot;/&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r over sigma squared times open parentheses square root of mu subscript x squared plus mu subscript y squared end root times cos open parentheses phi plus psi minus straight pi over 2 close parentheses close parentheses end exponent space d phi&#10;P open parentheses r comma phi close parentheses equals integral subscript 0 superscript infinity r over sigma squared times fraction numerator 1 over denominator 2 straight pi end fraction times e to the power of fraction numerator negative open parentheses r plus mu subscript x squared plus mu subscript y squared close parentheses over denominator 2 sigma squared end fraction end exponent space d r integral subscript 0 superscript 2 straight pi end superscript e to the power of fraction numerator r times square root of mu subscript x squared plus mu subscript y squared end root over denominator sigma squared end fraction times cos open parentheses phi plus psi minus straight pi over 2 close parentheses end exponent space space d phi&#10;" title="{&quot;mathml&quot;:&quot;&lt;math xmlns=\&quot;http://www.w3.org/1998/Math/MathML\&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i&gt;r&lt;/mi&gt;&lt;msup&gt;&lt;mi&gt;&amp;#x3C3;&lt;/mi&gt;&lt;mn&gt;2&lt;/mn&gt;&lt;/msup&gt;&lt;/mfrac&gt;&lt;mo&gt;&amp;#xB7;&lt;/mo&gt;&lt;mfenced&gt;&lt;mrow&gt;&lt;msqrt&gt;&lt;msup&gt;&lt;msub&gt;&lt;mi&gt;&amp;#x3BC;&lt;/mi&gt;&lt;mi&gt;x&lt;/mi&gt;&lt;/msub&gt;&lt;mn&gt;2&lt;/mn&gt;&lt;/msup&gt;&lt;mo&gt;+&lt;/mo&gt;&lt;msup&gt;&lt;msub&gt;&lt;mi&gt;&amp;#x3BC;&lt;/mi&gt;&lt;mi&gt;y&lt;/mi&gt;&lt;/msub&gt;&lt;mn&gt;2&lt;/mn&gt;&lt;/msup&gt;&lt;/msqrt&gt;&lt;mo&gt;&amp;#xB7;&lt;/mo&gt;&lt;mi&gt;cos&lt;/mi&gt;&lt;mfenced&gt;&lt;mrow&gt;&lt;mi&gt;&amp;#x3C6;&lt;/mi&gt;&lt;mo&gt;+&lt;/mo&gt;&lt;mi&gt;&amp;#x3C8;&lt;/mi&gt;&lt;mo&gt;-&lt;/mo&gt;&lt;mfrac&gt;&lt;mi mathvariant=\&quot;normal\&quot;&gt;&amp;#x3C0;&lt;/mi&gt;&lt;mn&gt;2&lt;/mn&gt;&lt;/mfrac&gt;&lt;/mrow&gt;&lt;/mfenced&gt;&lt;/mrow&gt;&lt;/mfenced&gt;&lt;/mrow&gt;&lt;/msup&gt;&lt;mo&gt;&amp;#xA0;&lt;/mo&gt;&lt;mi&gt;d&lt;/mi&gt;&lt;mi&gt;&amp;#x3C6;&lt;/mi&gt;&lt;mspace linebreak=\&quot;newline\&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frac&gt;&lt;mn&gt;1&lt;/mn&gt;&lt;mrow&gt;&lt;mn&gt;2&lt;/mn&gt;&lt;mi mathvariant=\&quot;normal\&quot;&gt;&amp;#x3C0;&lt;/mi&gt;&lt;/mrow&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A0;&lt;/mo&gt;&lt;mi&gt;d&lt;/mi&gt;&lt;mi&gt;r&lt;/mi&gt;&lt;msubsup&gt;&lt;mo&gt;&amp;#x222B;&lt;/mo&gt;&lt;mn&gt;0&lt;/mn&gt;&lt;mrow&gt;&lt;mn&gt;2&lt;/mn&gt;&lt;mi mathvariant=\&quot;normal\&quot;&gt;&amp;#x3C0;&lt;/mi&gt;&lt;/mrow&gt;&lt;/msubsup&gt;&lt;msup&gt;&lt;mi&gt;e&lt;/mi&gt;&lt;mrow&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o&gt;&amp;#xB7;&lt;/mo&gt;&lt;mi&gt;cos&lt;/mi&gt;&lt;mfenced&gt;&lt;mrow&gt;&lt;mi&gt;&amp;#x3C6;&lt;/mi&gt;&lt;mo&gt;+&lt;/mo&gt;&lt;mi&gt;&amp;#x3C8;&lt;/mi&gt;&lt;mo&gt;-&lt;/mo&gt;&lt;mfrac&gt;&lt;mi mathvariant=\&quot;normal\&quot;&gt;&amp;#x3C0;&lt;/mi&gt;&lt;mn&gt;2&lt;/mn&gt;&lt;/mfrac&gt;&lt;/mrow&gt;&lt;/mfenced&gt;&lt;/mrow&gt;&lt;/msup&gt;&lt;mo&gt;&amp;#xA0;&lt;/mo&gt;&lt;mo&gt;&amp;#xA0;&lt;/mo&gt;&lt;mi&gt;d&lt;/mi&gt;&lt;mi&gt;&amp;#x3C6;&lt;/mi&gt;&lt;mspace linebreak=\&quot;newline\&quot;/&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71750" cy="1045431"/>
                    </a:xfrm>
                    <a:prstGeom prst="rect">
                      <a:avLst/>
                    </a:prstGeom>
                  </pic:spPr>
                </pic:pic>
              </a:graphicData>
            </a:graphic>
          </wp:inline>
        </w:drawing>
      </w:r>
    </w:p>
    <w:p w14:paraId="55B723F5" w14:textId="0303B384" w:rsidR="00456353" w:rsidRDefault="00456353"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 xml:space="preserve">Izteiksme </w:t>
      </w:r>
      <w:r>
        <w:rPr>
          <w:noProof/>
          <w:position w:val="-24"/>
        </w:rPr>
        <w:drawing>
          <wp:inline distT="0" distB="0" distL="0" distR="0" wp14:anchorId="674E836F" wp14:editId="4A151A6E">
            <wp:extent cx="2259892" cy="530929"/>
            <wp:effectExtent l="0" t="0" r="0" b="0"/>
            <wp:docPr id="39" name="Picture 39" descr="fraction numerator 1 over denominator 2 straight pi end fraction times space integral subscript 0 superscript 2 straight pi end superscript e to the power of fraction numerator r times square root of mu subscript x squared plus mu subscript y squared end root over denominator sigma squared end fraction times cos open parentheses phi plus psi minus straight pi over 2 close parentheses end exponent space space d phi" title="{&quot;mathml&quot;:&quot;&lt;math xmlns=\&quot;http://www.w3.org/1998/Math/MathML\&quot;&gt;&lt;mfrac&gt;&lt;mn&gt;1&lt;/mn&gt;&lt;mrow&gt;&lt;mn&gt;2&lt;/mn&gt;&lt;mi mathvariant=\&quot;normal\&quot;&gt;&amp;#x3C0;&lt;/mi&gt;&lt;/mrow&gt;&lt;/mfrac&gt;&lt;mo&gt;&amp;#xB7;&lt;/mo&gt;&lt;mo&gt;&amp;#xA0;&lt;/mo&gt;&lt;msubsup&gt;&lt;mo&gt;&amp;#x222B;&lt;/mo&gt;&lt;mn&gt;0&lt;/mn&gt;&lt;mrow&gt;&lt;mn&gt;2&lt;/mn&gt;&lt;mi mathvariant=\&quot;normal\&quot;&gt;&amp;#x3C0;&lt;/mi&gt;&lt;/mrow&gt;&lt;/msubsup&gt;&lt;msup&gt;&lt;mi&gt;e&lt;/mi&gt;&lt;mrow&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o&gt;&amp;#xB7;&lt;/mo&gt;&lt;mi&gt;cos&lt;/mi&gt;&lt;mfenced&gt;&lt;mrow&gt;&lt;mi&gt;&amp;#x3C6;&lt;/mi&gt;&lt;mo&gt;+&lt;/mo&gt;&lt;mi&gt;&amp;#x3C8;&lt;/mi&gt;&lt;mo&gt;-&lt;/mo&gt;&lt;mfrac&gt;&lt;mi mathvariant=\&quot;normal\&quot;&gt;&amp;#x3C0;&lt;/mi&gt;&lt;mn&gt;2&lt;/mn&gt;&lt;/mfrac&gt;&lt;/mrow&gt;&lt;/mfenced&gt;&lt;/mrow&gt;&lt;/msup&gt;&lt;mo&gt;&amp;#xA0;&lt;/mo&gt;&lt;mo&gt;&amp;#xA0;&lt;/mo&gt;&lt;mi&gt;d&lt;/mi&gt;&lt;mi&gt;&amp;#x3C6;&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raction numerator 1 over denominator 2 straight pi end fraction times space integral subscript 0 superscript 2 straight pi end superscript e to the power of fraction numerator r times square root of mu subscript x squared plus mu subscript y squared end root over denominator sigma squared end fraction times cos open parentheses phi plus psi minus straight pi over 2 close parentheses end exponent space space d phi" title="{&quot;mathml&quot;:&quot;&lt;math xmlns=\&quot;http://www.w3.org/1998/Math/MathML\&quot;&gt;&lt;mfrac&gt;&lt;mn&gt;1&lt;/mn&gt;&lt;mrow&gt;&lt;mn&gt;2&lt;/mn&gt;&lt;mi mathvariant=\&quot;normal\&quot;&gt;&amp;#x3C0;&lt;/mi&gt;&lt;/mrow&gt;&lt;/mfrac&gt;&lt;mo&gt;&amp;#xB7;&lt;/mo&gt;&lt;mo&gt;&amp;#xA0;&lt;/mo&gt;&lt;msubsup&gt;&lt;mo&gt;&amp;#x222B;&lt;/mo&gt;&lt;mn&gt;0&lt;/mn&gt;&lt;mrow&gt;&lt;mn&gt;2&lt;/mn&gt;&lt;mi mathvariant=\&quot;normal\&quot;&gt;&amp;#x3C0;&lt;/mi&gt;&lt;/mrow&gt;&lt;/msubsup&gt;&lt;msup&gt;&lt;mi&gt;e&lt;/mi&gt;&lt;mrow&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o&gt;&amp;#xB7;&lt;/mo&gt;&lt;mi&gt;cos&lt;/mi&gt;&lt;mfenced&gt;&lt;mrow&gt;&lt;mi&gt;&amp;#x3C6;&lt;/mi&gt;&lt;mo&gt;+&lt;/mo&gt;&lt;mi&gt;&amp;#x3C8;&lt;/mi&gt;&lt;mo&gt;-&lt;/mo&gt;&lt;mfrac&gt;&lt;mi mathvariant=\&quot;normal\&quot;&gt;&amp;#x3C0;&lt;/mi&gt;&lt;mn&gt;2&lt;/mn&gt;&lt;/mfrac&gt;&lt;/mrow&gt;&lt;/mfenced&gt;&lt;/mrow&gt;&lt;/msup&gt;&lt;mo&gt;&amp;#xA0;&lt;/mo&gt;&lt;mo&gt;&amp;#xA0;&lt;/mo&gt;&lt;mi&gt;d&lt;/mi&gt;&lt;mi&gt;&amp;#x3C6;&lt;/mi&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59892" cy="530929"/>
                    </a:xfrm>
                    <a:prstGeom prst="rect">
                      <a:avLst/>
                    </a:prstGeom>
                  </pic:spPr>
                </pic:pic>
              </a:graphicData>
            </a:graphic>
          </wp:inline>
        </w:drawing>
      </w:r>
      <w:r>
        <w:rPr>
          <w:rFonts w:ascii="Times New Roman" w:hAnsi="Times New Roman" w:cs="Times New Roman"/>
          <w:sz w:val="24"/>
          <w:szCs w:val="24"/>
          <w:lang w:val="lv-LV"/>
        </w:rPr>
        <w:t xml:space="preserve"> atbilst modificētai 0. kārtas Beseļa funkcijai </w:t>
      </w:r>
      <w:r w:rsidR="00F17DF6">
        <w:rPr>
          <w:noProof/>
          <w:position w:val="-25"/>
        </w:rPr>
        <w:drawing>
          <wp:inline distT="0" distB="0" distL="0" distR="0" wp14:anchorId="493DCB77" wp14:editId="62B3647A">
            <wp:extent cx="1659924" cy="410519"/>
            <wp:effectExtent l="0" t="0" r="0" b="0"/>
            <wp:docPr id="41" name="Picture 41" descr="I subscript 0 open parentheses z close parentheses fraction numerator 1 over denominator 2 straight pi end fraction times space integral subscript 0 superscript 2 straight pi end superscript e to the power of z times cos open parentheses t close parentheses end exponent space space d t" title="{&quot;mathml&quot;:&quot;&lt;math xmlns=\&quot;http://www.w3.org/1998/Math/MathML\&quot;&gt;&lt;msub&gt;&lt;mi&gt;I&lt;/mi&gt;&lt;mn&gt;0&lt;/mn&gt;&lt;/msub&gt;&lt;mfenced&gt;&lt;mi&gt;z&lt;/mi&gt;&lt;/mfenced&gt;&lt;mfrac&gt;&lt;mn&gt;1&lt;/mn&gt;&lt;mrow&gt;&lt;mn&gt;2&lt;/mn&gt;&lt;mi mathvariant=\&quot;normal\&quot;&gt;&amp;#x3C0;&lt;/mi&gt;&lt;/mrow&gt;&lt;/mfrac&gt;&lt;mo&gt;&amp;#xB7;&lt;/mo&gt;&lt;mo&gt;&amp;#xA0;&lt;/mo&gt;&lt;msubsup&gt;&lt;mo&gt;&amp;#x222B;&lt;/mo&gt;&lt;mn&gt;0&lt;/mn&gt;&lt;mrow&gt;&lt;mn&gt;2&lt;/mn&gt;&lt;mi mathvariant=\&quot;normal\&quot;&gt;&amp;#x3C0;&lt;/mi&gt;&lt;/mrow&gt;&lt;/msubsup&gt;&lt;msup&gt;&lt;mi&gt;e&lt;/mi&gt;&lt;mrow&gt;&lt;mi&gt;z&lt;/mi&gt;&lt;mo&gt;&amp;#xB7;&lt;/mo&gt;&lt;mi&gt;cos&lt;/mi&gt;&lt;mfenced&gt;&lt;mi&gt;t&lt;/mi&gt;&lt;/mfenced&gt;&lt;/mrow&gt;&lt;/msup&gt;&lt;mo&gt;&amp;#xA0;&lt;/mo&gt;&lt;mo&gt;&amp;#xA0;&lt;/mo&gt;&lt;mi&gt;d&lt;/mi&gt;&lt;mi&gt;t&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ubscript 0 open parentheses z close parentheses fraction numerator 1 over denominator 2 straight pi end fraction times space integral subscript 0 superscript 2 straight pi end superscript e to the power of z times cos open parentheses t close parentheses end exponent space space d t" title="{&quot;mathml&quot;:&quot;&lt;math xmlns=\&quot;http://www.w3.org/1998/Math/MathML\&quot;&gt;&lt;msub&gt;&lt;mi&gt;I&lt;/mi&gt;&lt;mn&gt;0&lt;/mn&gt;&lt;/msub&gt;&lt;mfenced&gt;&lt;mi&gt;z&lt;/mi&gt;&lt;/mfenced&gt;&lt;mfrac&gt;&lt;mn&gt;1&lt;/mn&gt;&lt;mrow&gt;&lt;mn&gt;2&lt;/mn&gt;&lt;mi mathvariant=\&quot;normal\&quot;&gt;&amp;#x3C0;&lt;/mi&gt;&lt;/mrow&gt;&lt;/mfrac&gt;&lt;mo&gt;&amp;#xB7;&lt;/mo&gt;&lt;mo&gt;&amp;#xA0;&lt;/mo&gt;&lt;msubsup&gt;&lt;mo&gt;&amp;#x222B;&lt;/mo&gt;&lt;mn&gt;0&lt;/mn&gt;&lt;mrow&gt;&lt;mn&gt;2&lt;/mn&gt;&lt;mi mathvariant=\&quot;normal\&quot;&gt;&amp;#x3C0;&lt;/mi&gt;&lt;/mrow&gt;&lt;/msubsup&gt;&lt;msup&gt;&lt;mi&gt;e&lt;/mi&gt;&lt;mrow&gt;&lt;mi&gt;z&lt;/mi&gt;&lt;mo&gt;&amp;#xB7;&lt;/mo&gt;&lt;mi&gt;cos&lt;/mi&gt;&lt;mfenced&gt;&lt;mi&gt;t&lt;/mi&gt;&lt;/mfenced&gt;&lt;/mrow&gt;&lt;/msup&gt;&lt;mo&gt;&amp;#xA0;&lt;/mo&gt;&lt;mo&gt;&amp;#xA0;&lt;/mo&gt;&lt;mi&gt;d&lt;/mi&gt;&lt;mi&gt;t&lt;/mi&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59924" cy="410519"/>
                    </a:xfrm>
                    <a:prstGeom prst="rect">
                      <a:avLst/>
                    </a:prstGeom>
                  </pic:spPr>
                </pic:pic>
              </a:graphicData>
            </a:graphic>
          </wp:inline>
        </w:drawing>
      </w:r>
      <w:r w:rsidR="00F17DF6">
        <w:rPr>
          <w:rFonts w:ascii="Times New Roman" w:hAnsi="Times New Roman" w:cs="Times New Roman"/>
          <w:sz w:val="24"/>
          <w:szCs w:val="24"/>
          <w:lang w:val="lv-LV"/>
        </w:rPr>
        <w:t xml:space="preserve"> . Tad iegūstam:</w:t>
      </w:r>
    </w:p>
    <w:p w14:paraId="400A79F6" w14:textId="4AB9A9D6" w:rsidR="00F17DF6" w:rsidRDefault="00B44997" w:rsidP="00F03133">
      <w:pPr>
        <w:jc w:val="both"/>
        <w:rPr>
          <w:rFonts w:ascii="Times New Roman" w:hAnsi="Times New Roman" w:cs="Times New Roman"/>
          <w:sz w:val="24"/>
          <w:szCs w:val="24"/>
          <w:lang w:val="lv-LV"/>
        </w:rPr>
      </w:pPr>
      <w:r>
        <w:rPr>
          <w:noProof/>
          <w:position w:val="-17"/>
        </w:rPr>
        <w:drawing>
          <wp:inline distT="0" distB="0" distL="0" distR="0" wp14:anchorId="4FB565C9" wp14:editId="73F9352A">
            <wp:extent cx="3381237" cy="502920"/>
            <wp:effectExtent l="0" t="0" r="0" b="0"/>
            <wp:docPr id="50" name="Picture 50" descr="P open parentheses r comma phi close parentheses equals integral subscript 0 superscript infinity r over sigma squared times e to the power of fraction numerator negative open parentheses r plus mu subscript x squared plus mu subscript y squared close parentheses over denominator 2 sigma squared end fraction end exponent times I subscript 0 open parentheses fraction numerator r times square root of mu subscript x squared plus mu subscript y squared end root over denominator sigma squared end fraction close parentheses d r&#10;" title="{&quot;mathml&quot;:&quot;&lt;math xmlns=\&quot;http://www.w3.org/1998/Math/MathML\&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B7;&lt;/mo&gt;&lt;msub&gt;&lt;mi&gt;I&lt;/mi&gt;&lt;mn&gt;0&lt;/mn&gt;&lt;/msub&gt;&lt;mfenced&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fenced&gt;&lt;mi&gt;d&lt;/mi&gt;&lt;mi&gt;r&lt;/mi&gt;&lt;mspace linebreak=\&quot;newline\&quot;/&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r over sigma squared times e to the power of fraction numerator negative open parentheses r plus mu subscript x squared plus mu subscript y squared close parentheses over denominator 2 sigma squared end fraction end exponent times I subscript 0 open parentheses fraction numerator r times square root of mu subscript x squared plus mu subscript y squared end root over denominator sigma squared end fraction close parentheses d r&#10;" title="{&quot;mathml&quot;:&quot;&lt;math xmlns=\&quot;http://www.w3.org/1998/Math/MathML\&quot;&gt;&lt;mi&gt;P&lt;/mi&gt;&lt;mfenced&gt;&lt;mrow&gt;&lt;mi&gt;r&lt;/mi&gt;&lt;mo&gt;,&lt;/mo&gt;&lt;mi&gt;&amp;#x3C6;&lt;/mi&gt;&lt;/mrow&gt;&lt;/mfenced&gt;&lt;mo&gt;=&lt;/mo&gt;&lt;msubsup&gt;&lt;mo&gt;&amp;#x222B;&lt;/mo&gt;&lt;mn&gt;0&lt;/mn&gt;&lt;mo&gt;&amp;#x221E;&lt;/mo&gt;&lt;/msubsup&gt;&lt;mfrac&gt;&lt;mi&gt;r&lt;/mi&gt;&lt;msup&gt;&lt;mi&gt;&amp;#x3C3;&lt;/mi&gt;&lt;mn&gt;2&lt;/mn&gt;&lt;/msup&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B7;&lt;/mo&gt;&lt;msub&gt;&lt;mi&gt;I&lt;/mi&gt;&lt;mn&gt;0&lt;/mn&gt;&lt;/msub&gt;&lt;mfenced&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fenced&gt;&lt;mi&gt;d&lt;/mi&gt;&lt;mi&gt;r&lt;/mi&gt;&lt;mspace linebreak=\&quot;newline\&quot;/&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83605" cy="503272"/>
                    </a:xfrm>
                    <a:prstGeom prst="rect">
                      <a:avLst/>
                    </a:prstGeom>
                  </pic:spPr>
                </pic:pic>
              </a:graphicData>
            </a:graphic>
          </wp:inline>
        </w:drawing>
      </w:r>
    </w:p>
    <w:p w14:paraId="1B472471" w14:textId="3E4B8C10" w:rsidR="00C73439" w:rsidRDefault="00B44997"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Un amplitūdas sadalījuma blīvuma funkcija ir:</w:t>
      </w:r>
    </w:p>
    <w:p w14:paraId="73490A91" w14:textId="13042EBE" w:rsidR="00B44997" w:rsidRDefault="00B44997" w:rsidP="00F03133">
      <w:pPr>
        <w:jc w:val="both"/>
        <w:rPr>
          <w:rFonts w:ascii="Times New Roman" w:hAnsi="Times New Roman" w:cs="Times New Roman"/>
          <w:sz w:val="24"/>
          <w:szCs w:val="24"/>
          <w:lang w:val="lv-LV"/>
        </w:rPr>
      </w:pPr>
      <w:r>
        <w:rPr>
          <w:noProof/>
          <w:position w:val="-20"/>
        </w:rPr>
        <w:drawing>
          <wp:inline distT="0" distB="0" distL="0" distR="0" wp14:anchorId="0C9F2197" wp14:editId="760AAFB8">
            <wp:extent cx="2928884" cy="533400"/>
            <wp:effectExtent l="0" t="0" r="5080" b="0"/>
            <wp:docPr id="51" name="Picture 51" descr="rho open parentheses r close parentheses equals r over sigma squared times e to the power of fraction numerator negative open parentheses r plus mu subscript x squared plus mu subscript y squared close parentheses over denominator 2 sigma squared end fraction end exponent times I subscript 0 open parentheses fraction numerator r times square root of mu subscript x squared plus mu subscript y squared end root over denominator sigma squared end fraction close parentheses&#10;" title="{&quot;mathml&quot;:&quot;&lt;math xmlns=\&quot;http://www.w3.org/1998/Math/MathML\&quot;&gt;&lt;mi&gt;&amp;#x3C1;&lt;/mi&gt;&lt;mfenced&gt;&lt;mi&gt;r&lt;/mi&gt;&lt;/mfenced&gt;&lt;mo&gt;=&lt;/mo&gt;&lt;mfrac&gt;&lt;mi&gt;r&lt;/mi&gt;&lt;msup&gt;&lt;mi&gt;&amp;#x3C3;&lt;/mi&gt;&lt;mn&gt;2&lt;/mn&gt;&lt;/msup&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B7;&lt;/mo&gt;&lt;msub&gt;&lt;mi&gt;I&lt;/mi&gt;&lt;mn&gt;0&lt;/mn&gt;&lt;/msub&gt;&lt;mfenced&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fenced&gt;&lt;mspace linebreak=\&quot;newline\&quot;/&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ho open parentheses r close parentheses equals r over sigma squared times e to the power of fraction numerator negative open parentheses r plus mu subscript x squared plus mu subscript y squared close parentheses over denominator 2 sigma squared end fraction end exponent times I subscript 0 open parentheses fraction numerator r times square root of mu subscript x squared plus mu subscript y squared end root over denominator sigma squared end fraction close parentheses&#10;" title="{&quot;mathml&quot;:&quot;&lt;math xmlns=\&quot;http://www.w3.org/1998/Math/MathML\&quot;&gt;&lt;mi&gt;&amp;#x3C1;&lt;/mi&gt;&lt;mfenced&gt;&lt;mi&gt;r&lt;/mi&gt;&lt;/mfenced&gt;&lt;mo&gt;=&lt;/mo&gt;&lt;mfrac&gt;&lt;mi&gt;r&lt;/mi&gt;&lt;msup&gt;&lt;mi&gt;&amp;#x3C3;&lt;/mi&gt;&lt;mn&gt;2&lt;/mn&gt;&lt;/msup&gt;&lt;/mfrac&gt;&lt;mo&gt;&amp;#xB7;&lt;/mo&gt;&lt;msup&gt;&lt;mi&gt;e&lt;/mi&gt;&lt;mfrac&gt;&lt;mrow&gt;&lt;mo&gt;-&lt;/mo&gt;&lt;mfenced&gt;&lt;mrow&gt;&lt;mi&gt;r&lt;/mi&gt;&lt;mo&gt;+&lt;/mo&gt;&lt;msup&gt;&lt;msub&gt;&lt;mi&gt;&amp;#x3BC;&lt;/mi&gt;&lt;mi&gt;x&lt;/mi&gt;&lt;/msub&gt;&lt;mn&gt;2&lt;/mn&gt;&lt;/msup&gt;&lt;mo&gt;+&lt;/mo&gt;&lt;msup&gt;&lt;msub&gt;&lt;mi&gt;&amp;#x3BC;&lt;/mi&gt;&lt;mi&gt;y&lt;/mi&gt;&lt;/msub&gt;&lt;mn&gt;2&lt;/mn&gt;&lt;/msup&gt;&lt;/mrow&gt;&lt;/mfenced&gt;&lt;/mrow&gt;&lt;mrow&gt;&lt;mn&gt;2&lt;/mn&gt;&lt;msup&gt;&lt;mi&gt;&amp;#x3C3;&lt;/mi&gt;&lt;mn&gt;2&lt;/mn&gt;&lt;/msup&gt;&lt;/mrow&gt;&lt;/mfrac&gt;&lt;/msup&gt;&lt;mo&gt;&amp;#xB7;&lt;/mo&gt;&lt;msub&gt;&lt;mi&gt;I&lt;/mi&gt;&lt;mn&gt;0&lt;/mn&gt;&lt;/msub&gt;&lt;mfenced&gt;&lt;mfrac&gt;&lt;mrow&gt;&lt;mi&gt;r&lt;/mi&gt;&lt;mo&gt;&amp;#xB7;&lt;/mo&gt;&lt;msqrt&gt;&lt;msup&gt;&lt;msub&gt;&lt;mi&gt;&amp;#x3BC;&lt;/mi&gt;&lt;mi&gt;x&lt;/mi&gt;&lt;/msub&gt;&lt;mn&gt;2&lt;/mn&gt;&lt;/msup&gt;&lt;mo&gt;+&lt;/mo&gt;&lt;msup&gt;&lt;msub&gt;&lt;mi&gt;&amp;#x3BC;&lt;/mi&gt;&lt;mi&gt;y&lt;/mi&gt;&lt;/msub&gt;&lt;mn&gt;2&lt;/mn&gt;&lt;/msup&gt;&lt;/msqrt&gt;&lt;/mrow&gt;&lt;msup&gt;&lt;mi&gt;&amp;#x3C3;&lt;/mi&gt;&lt;mn&gt;2&lt;/mn&gt;&lt;/msup&gt;&lt;/mfrac&gt;&lt;/mfenced&gt;&lt;mspace linebreak=\&quot;newline\&quot;/&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60245" cy="539111"/>
                    </a:xfrm>
                    <a:prstGeom prst="rect">
                      <a:avLst/>
                    </a:prstGeom>
                  </pic:spPr>
                </pic:pic>
              </a:graphicData>
            </a:graphic>
          </wp:inline>
        </w:drawing>
      </w:r>
    </w:p>
    <w:p w14:paraId="2281DD1B" w14:textId="41460680" w:rsidR="00B44997" w:rsidRDefault="00B44997" w:rsidP="00F03133">
      <w:pPr>
        <w:jc w:val="both"/>
        <w:rPr>
          <w:rFonts w:ascii="Times New Roman" w:hAnsi="Times New Roman" w:cs="Times New Roman"/>
          <w:sz w:val="24"/>
          <w:szCs w:val="24"/>
          <w:lang w:val="lv-LV"/>
        </w:rPr>
      </w:pPr>
    </w:p>
    <w:p w14:paraId="36743E22" w14:textId="24806BD4" w:rsidR="00B44997" w:rsidRDefault="00B44997" w:rsidP="00F03133">
      <w:pPr>
        <w:jc w:val="both"/>
        <w:rPr>
          <w:rFonts w:ascii="Times New Roman" w:hAnsi="Times New Roman" w:cs="Times New Roman"/>
          <w:sz w:val="24"/>
          <w:szCs w:val="24"/>
          <w:lang w:val="lv-LV"/>
        </w:rPr>
      </w:pPr>
    </w:p>
    <w:p w14:paraId="6DB576CF" w14:textId="659BD863" w:rsidR="00B44997" w:rsidRDefault="00B44997" w:rsidP="00F03133">
      <w:pPr>
        <w:jc w:val="both"/>
        <w:rPr>
          <w:rFonts w:ascii="Times New Roman" w:hAnsi="Times New Roman" w:cs="Times New Roman"/>
          <w:sz w:val="24"/>
          <w:szCs w:val="24"/>
          <w:lang w:val="lv-LV"/>
        </w:rPr>
      </w:pPr>
    </w:p>
    <w:p w14:paraId="26C92B1A" w14:textId="77777777" w:rsidR="00B44997" w:rsidRPr="00C73439" w:rsidRDefault="00B44997" w:rsidP="00F03133">
      <w:pPr>
        <w:jc w:val="both"/>
        <w:rPr>
          <w:rFonts w:ascii="Times New Roman" w:hAnsi="Times New Roman" w:cs="Times New Roman"/>
          <w:sz w:val="24"/>
          <w:szCs w:val="24"/>
          <w:lang w:val="lv-LV"/>
        </w:rPr>
      </w:pPr>
    </w:p>
    <w:p w14:paraId="3CB2015D" w14:textId="3F7B638E" w:rsidR="00204BFC" w:rsidRPr="00A92B73" w:rsidRDefault="00A92B73" w:rsidP="00A92B73">
      <w:pPr>
        <w:rPr>
          <w:rFonts w:ascii="Times New Roman" w:hAnsi="Times New Roman" w:cs="Times New Roman"/>
          <w:b/>
          <w:bCs/>
          <w:sz w:val="28"/>
          <w:szCs w:val="28"/>
          <w:lang w:val="lv-LV"/>
        </w:rPr>
      </w:pPr>
      <w:r w:rsidRPr="00A92B73">
        <w:rPr>
          <w:rFonts w:ascii="Times New Roman" w:hAnsi="Times New Roman" w:cs="Times New Roman"/>
          <w:b/>
          <w:bCs/>
          <w:sz w:val="28"/>
          <w:szCs w:val="28"/>
          <w:lang w:val="lv-LV"/>
        </w:rPr>
        <w:t>MATLAB simulācija</w:t>
      </w:r>
    </w:p>
    <w:p w14:paraId="214891D9" w14:textId="41CEDFE8" w:rsidR="009549B9" w:rsidRDefault="00B44997" w:rsidP="00F03133">
      <w:pPr>
        <w:jc w:val="both"/>
        <w:rPr>
          <w:rFonts w:ascii="Times New Roman" w:hAnsi="Times New Roman" w:cs="Times New Roman"/>
          <w:sz w:val="24"/>
          <w:szCs w:val="24"/>
          <w:lang w:val="lv-LV"/>
        </w:rPr>
      </w:pPr>
      <w:r>
        <w:rPr>
          <w:rFonts w:ascii="Times New Roman" w:hAnsi="Times New Roman" w:cs="Times New Roman"/>
          <w:sz w:val="24"/>
          <w:szCs w:val="24"/>
          <w:lang w:val="lv-LV"/>
        </w:rPr>
        <w:t>Tika uztaisīts modelis</w:t>
      </w:r>
    </w:p>
    <w:p w14:paraId="3870A6F7" w14:textId="5DEA3BA0" w:rsidR="00E47B55" w:rsidRPr="00E47B55" w:rsidRDefault="00E47B55" w:rsidP="00E47B55">
      <w:pPr>
        <w:rPr>
          <w:rFonts w:ascii="Times New Roman" w:hAnsi="Times New Roman" w:cs="Times New Roman"/>
          <w:b/>
          <w:bCs/>
          <w:sz w:val="28"/>
          <w:szCs w:val="28"/>
          <w:lang w:val="lv-LV"/>
        </w:rPr>
      </w:pPr>
      <w:r w:rsidRPr="00E47B55">
        <w:rPr>
          <w:rFonts w:ascii="Times New Roman" w:hAnsi="Times New Roman" w:cs="Times New Roman"/>
          <w:b/>
          <w:bCs/>
          <w:sz w:val="28"/>
          <w:szCs w:val="28"/>
          <w:lang w:val="lv-LV"/>
        </w:rPr>
        <w:lastRenderedPageBreak/>
        <w:t>Divu staru izplatīšanas kanāla modelis</w:t>
      </w:r>
    </w:p>
    <w:p w14:paraId="37CC34B0" w14:textId="7DFE5F49" w:rsidR="00E47B55" w:rsidRDefault="00E47B55" w:rsidP="00F03133">
      <w:pPr>
        <w:jc w:val="both"/>
        <w:rPr>
          <w:rFonts w:ascii="Times New Roman" w:hAnsi="Times New Roman" w:cs="Times New Roman"/>
          <w:sz w:val="24"/>
          <w:szCs w:val="24"/>
          <w:lang w:val="lv-LV"/>
        </w:rPr>
      </w:pPr>
    </w:p>
    <w:p w14:paraId="229A5E85" w14:textId="1728D67B" w:rsidR="00E47B55" w:rsidRDefault="00E47B55" w:rsidP="00F03133">
      <w:pPr>
        <w:jc w:val="both"/>
        <w:rPr>
          <w:rFonts w:ascii="Times New Roman" w:hAnsi="Times New Roman" w:cs="Times New Roman"/>
          <w:sz w:val="24"/>
          <w:szCs w:val="24"/>
          <w:lang w:val="lv-LV"/>
        </w:rPr>
      </w:pPr>
    </w:p>
    <w:p w14:paraId="14B8EF13" w14:textId="77777777" w:rsidR="00E47B55" w:rsidRPr="006F6B1D" w:rsidRDefault="00E47B55" w:rsidP="00F03133">
      <w:pPr>
        <w:jc w:val="both"/>
        <w:rPr>
          <w:rFonts w:ascii="Times New Roman" w:hAnsi="Times New Roman" w:cs="Times New Roman"/>
          <w:sz w:val="24"/>
          <w:szCs w:val="24"/>
          <w:lang w:val="lv-LV"/>
        </w:rPr>
      </w:pPr>
    </w:p>
    <w:p w14:paraId="220A9AD6" w14:textId="7DCDA768" w:rsidR="00017D7D" w:rsidRPr="006F6B1D" w:rsidRDefault="00A92B73" w:rsidP="00017D7D">
      <w:pPr>
        <w:rPr>
          <w:rFonts w:ascii="Times New Roman" w:hAnsi="Times New Roman" w:cs="Times New Roman"/>
          <w:b/>
          <w:bCs/>
          <w:sz w:val="28"/>
          <w:szCs w:val="28"/>
          <w:lang w:val="lv-LV"/>
        </w:rPr>
      </w:pPr>
      <w:r>
        <w:rPr>
          <w:rFonts w:ascii="Times New Roman" w:hAnsi="Times New Roman" w:cs="Times New Roman"/>
          <w:b/>
          <w:bCs/>
          <w:sz w:val="28"/>
          <w:szCs w:val="28"/>
          <w:lang w:val="lv-LV"/>
        </w:rPr>
        <w:t>Secinājumi</w:t>
      </w:r>
    </w:p>
    <w:p w14:paraId="753C12EE" w14:textId="1CAF1B57" w:rsidR="0035157A" w:rsidRPr="006F6B1D" w:rsidRDefault="007B7033" w:rsidP="0035157A">
      <w:pPr>
        <w:ind w:firstLine="720"/>
        <w:jc w:val="both"/>
        <w:rPr>
          <w:rFonts w:ascii="Times New Roman" w:hAnsi="Times New Roman" w:cs="Times New Roman"/>
          <w:sz w:val="24"/>
          <w:szCs w:val="24"/>
          <w:lang w:val="lv-LV"/>
        </w:rPr>
      </w:pPr>
      <w:r w:rsidRPr="006F6B1D">
        <w:rPr>
          <w:rFonts w:ascii="Times New Roman" w:hAnsi="Times New Roman" w:cs="Times New Roman"/>
          <w:sz w:val="24"/>
          <w:szCs w:val="24"/>
          <w:lang w:val="lv-LV"/>
        </w:rPr>
        <w:t xml:space="preserve">The current work studied </w:t>
      </w:r>
      <w:r w:rsidR="00823B44" w:rsidRPr="006F6B1D">
        <w:rPr>
          <w:rFonts w:ascii="Times New Roman" w:hAnsi="Times New Roman" w:cs="Times New Roman"/>
          <w:sz w:val="24"/>
          <w:szCs w:val="24"/>
          <w:lang w:val="lv-LV"/>
        </w:rPr>
        <w:t>dynamical systems capable of compensating different signal distortions: DC offset, gain distortion, IQ phase impairment.</w:t>
      </w:r>
      <w:r w:rsidR="00F43150" w:rsidRPr="006F6B1D">
        <w:rPr>
          <w:rFonts w:ascii="Times New Roman" w:hAnsi="Times New Roman" w:cs="Times New Roman"/>
          <w:sz w:val="24"/>
          <w:szCs w:val="24"/>
          <w:lang w:val="lv-LV"/>
        </w:rPr>
        <w:t xml:space="preserve"> The said dynamical systems were developed in MATLAB software. </w:t>
      </w:r>
      <w:r w:rsidR="0035157A" w:rsidRPr="006F6B1D">
        <w:rPr>
          <w:rFonts w:ascii="Times New Roman" w:hAnsi="Times New Roman" w:cs="Times New Roman"/>
          <w:sz w:val="24"/>
          <w:szCs w:val="24"/>
          <w:lang w:val="lv-LV"/>
        </w:rPr>
        <w:t>Different distortions were applied to the signal, and all were successfully compensated. This work was especially useful in understanding concepts and performance behind AGC. The extra task with IQ impairment was challenging, and there were 2 approaches taken in implementing dynamical compensation, both successful.</w:t>
      </w:r>
    </w:p>
    <w:sectPr w:rsidR="0035157A" w:rsidRPr="006F6B1D" w:rsidSect="001264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roid Sans">
    <w:altName w:val="MS Gothic"/>
    <w:panose1 w:val="00000000000000000000"/>
    <w:charset w:val="80"/>
    <w:family w:val="auto"/>
    <w:notTrueType/>
    <w:pitch w:val="variable"/>
    <w:sig w:usb0="00000000" w:usb1="08070000" w:usb2="00000010" w:usb3="00000000" w:csb0="00020000" w:csb1="00000000"/>
  </w:font>
  <w:font w:name="FreeSans">
    <w:altName w:val="MS Gothic"/>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82412B"/>
    <w:multiLevelType w:val="hybridMultilevel"/>
    <w:tmpl w:val="436E5ACA"/>
    <w:lvl w:ilvl="0" w:tplc="9536E320">
      <w:start w:val="1"/>
      <w:numFmt w:val="decimal"/>
      <w:lvlText w:val="%1."/>
      <w:lvlJc w:val="left"/>
      <w:pPr>
        <w:ind w:left="1080" w:hanging="360"/>
      </w:pPr>
      <w:rPr>
        <w:b w:val="0"/>
        <w:bCs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1ADC26F6"/>
    <w:multiLevelType w:val="hybridMultilevel"/>
    <w:tmpl w:val="AB6A6DC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BFB1BC8"/>
    <w:multiLevelType w:val="hybridMultilevel"/>
    <w:tmpl w:val="4134B5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8CF42B8"/>
    <w:multiLevelType w:val="hybridMultilevel"/>
    <w:tmpl w:val="7D4E82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CB71DA4"/>
    <w:multiLevelType w:val="hybridMultilevel"/>
    <w:tmpl w:val="1132F9C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A162E30"/>
    <w:multiLevelType w:val="hybridMultilevel"/>
    <w:tmpl w:val="072A25E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EB3713B"/>
    <w:multiLevelType w:val="hybridMultilevel"/>
    <w:tmpl w:val="1C4C1446"/>
    <w:lvl w:ilvl="0" w:tplc="38B01754">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5AE03A5"/>
    <w:multiLevelType w:val="hybridMultilevel"/>
    <w:tmpl w:val="3C5C02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2"/>
  </w:num>
  <w:num w:numId="5">
    <w:abstractNumId w:val="0"/>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zIxtzQyMLc0NLRQ0lEKTi0uzszPAykwrQUAp4BkUywAAAA="/>
  </w:docVars>
  <w:rsids>
    <w:rsidRoot w:val="000A0A61"/>
    <w:rsid w:val="0001249A"/>
    <w:rsid w:val="00014580"/>
    <w:rsid w:val="00017D7D"/>
    <w:rsid w:val="0003078F"/>
    <w:rsid w:val="000431EB"/>
    <w:rsid w:val="000578DB"/>
    <w:rsid w:val="0006061B"/>
    <w:rsid w:val="000615D3"/>
    <w:rsid w:val="00063E2A"/>
    <w:rsid w:val="0007118F"/>
    <w:rsid w:val="00094E38"/>
    <w:rsid w:val="000A0A61"/>
    <w:rsid w:val="000A69E9"/>
    <w:rsid w:val="000B5885"/>
    <w:rsid w:val="000C7087"/>
    <w:rsid w:val="000F03F8"/>
    <w:rsid w:val="000F23C0"/>
    <w:rsid w:val="001006D6"/>
    <w:rsid w:val="00102D78"/>
    <w:rsid w:val="00106BC8"/>
    <w:rsid w:val="00111110"/>
    <w:rsid w:val="001231DD"/>
    <w:rsid w:val="001264F1"/>
    <w:rsid w:val="0013528C"/>
    <w:rsid w:val="00137088"/>
    <w:rsid w:val="001530A7"/>
    <w:rsid w:val="001572AA"/>
    <w:rsid w:val="00170BA1"/>
    <w:rsid w:val="001714AF"/>
    <w:rsid w:val="00175295"/>
    <w:rsid w:val="00191B9B"/>
    <w:rsid w:val="001B48AB"/>
    <w:rsid w:val="001B7C3D"/>
    <w:rsid w:val="001C3C5F"/>
    <w:rsid w:val="001C46A2"/>
    <w:rsid w:val="001D0774"/>
    <w:rsid w:val="001E3EBD"/>
    <w:rsid w:val="001F3090"/>
    <w:rsid w:val="00204BFC"/>
    <w:rsid w:val="00206720"/>
    <w:rsid w:val="002154BB"/>
    <w:rsid w:val="002376E0"/>
    <w:rsid w:val="00243B51"/>
    <w:rsid w:val="00247411"/>
    <w:rsid w:val="00252C2A"/>
    <w:rsid w:val="00256AE0"/>
    <w:rsid w:val="002573DC"/>
    <w:rsid w:val="00274EED"/>
    <w:rsid w:val="00277802"/>
    <w:rsid w:val="002B6550"/>
    <w:rsid w:val="002D0983"/>
    <w:rsid w:val="002E4531"/>
    <w:rsid w:val="00301F9E"/>
    <w:rsid w:val="00322730"/>
    <w:rsid w:val="00340074"/>
    <w:rsid w:val="0034243D"/>
    <w:rsid w:val="00347A3C"/>
    <w:rsid w:val="0035157A"/>
    <w:rsid w:val="00356CFF"/>
    <w:rsid w:val="00365C96"/>
    <w:rsid w:val="00382463"/>
    <w:rsid w:val="00393278"/>
    <w:rsid w:val="00394A4A"/>
    <w:rsid w:val="003D32F8"/>
    <w:rsid w:val="003D75E0"/>
    <w:rsid w:val="003E7E29"/>
    <w:rsid w:val="003F07BF"/>
    <w:rsid w:val="004145DA"/>
    <w:rsid w:val="004170C6"/>
    <w:rsid w:val="00423901"/>
    <w:rsid w:val="004345CE"/>
    <w:rsid w:val="00436F98"/>
    <w:rsid w:val="004449E0"/>
    <w:rsid w:val="00451988"/>
    <w:rsid w:val="00456353"/>
    <w:rsid w:val="0046059B"/>
    <w:rsid w:val="0046160B"/>
    <w:rsid w:val="00463CA8"/>
    <w:rsid w:val="004652EB"/>
    <w:rsid w:val="004665C6"/>
    <w:rsid w:val="00467DF4"/>
    <w:rsid w:val="0047563F"/>
    <w:rsid w:val="004905A0"/>
    <w:rsid w:val="00492ACE"/>
    <w:rsid w:val="004A0619"/>
    <w:rsid w:val="004B45D4"/>
    <w:rsid w:val="004D2530"/>
    <w:rsid w:val="004D6FF4"/>
    <w:rsid w:val="004E6319"/>
    <w:rsid w:val="00501752"/>
    <w:rsid w:val="005041BE"/>
    <w:rsid w:val="00517BA8"/>
    <w:rsid w:val="00523F25"/>
    <w:rsid w:val="00527F2F"/>
    <w:rsid w:val="005408AC"/>
    <w:rsid w:val="00543BE3"/>
    <w:rsid w:val="00551385"/>
    <w:rsid w:val="0056163E"/>
    <w:rsid w:val="005732F2"/>
    <w:rsid w:val="0057573B"/>
    <w:rsid w:val="00591924"/>
    <w:rsid w:val="005A2383"/>
    <w:rsid w:val="005A5CBE"/>
    <w:rsid w:val="005B5844"/>
    <w:rsid w:val="005B5A73"/>
    <w:rsid w:val="005D7A9C"/>
    <w:rsid w:val="005E049D"/>
    <w:rsid w:val="005F1F7B"/>
    <w:rsid w:val="005F3E03"/>
    <w:rsid w:val="00612B3D"/>
    <w:rsid w:val="00617BB0"/>
    <w:rsid w:val="00624BF9"/>
    <w:rsid w:val="0063113B"/>
    <w:rsid w:val="00633CB6"/>
    <w:rsid w:val="00645799"/>
    <w:rsid w:val="00651A96"/>
    <w:rsid w:val="00655FD3"/>
    <w:rsid w:val="0065666D"/>
    <w:rsid w:val="00656D15"/>
    <w:rsid w:val="00665947"/>
    <w:rsid w:val="00666D7A"/>
    <w:rsid w:val="00670054"/>
    <w:rsid w:val="006937FC"/>
    <w:rsid w:val="006A5D6E"/>
    <w:rsid w:val="006B5BB1"/>
    <w:rsid w:val="006C7BA4"/>
    <w:rsid w:val="006E6EB5"/>
    <w:rsid w:val="006F134A"/>
    <w:rsid w:val="006F60E5"/>
    <w:rsid w:val="006F6B1D"/>
    <w:rsid w:val="00700F5D"/>
    <w:rsid w:val="00713BF6"/>
    <w:rsid w:val="0071418A"/>
    <w:rsid w:val="00723E5C"/>
    <w:rsid w:val="007408AB"/>
    <w:rsid w:val="007457B0"/>
    <w:rsid w:val="00750661"/>
    <w:rsid w:val="0075362F"/>
    <w:rsid w:val="007648FF"/>
    <w:rsid w:val="00764C91"/>
    <w:rsid w:val="007679EB"/>
    <w:rsid w:val="0077474F"/>
    <w:rsid w:val="00774FBC"/>
    <w:rsid w:val="007808E9"/>
    <w:rsid w:val="007966FA"/>
    <w:rsid w:val="007B57AC"/>
    <w:rsid w:val="007B7033"/>
    <w:rsid w:val="007C1906"/>
    <w:rsid w:val="007C208E"/>
    <w:rsid w:val="007E148B"/>
    <w:rsid w:val="007E24A9"/>
    <w:rsid w:val="007F1113"/>
    <w:rsid w:val="007F29CB"/>
    <w:rsid w:val="007F617C"/>
    <w:rsid w:val="00822CBD"/>
    <w:rsid w:val="00823324"/>
    <w:rsid w:val="0082338C"/>
    <w:rsid w:val="00823B44"/>
    <w:rsid w:val="00825761"/>
    <w:rsid w:val="00826FD0"/>
    <w:rsid w:val="00827BF4"/>
    <w:rsid w:val="0083466A"/>
    <w:rsid w:val="00835781"/>
    <w:rsid w:val="00836CAF"/>
    <w:rsid w:val="00855A93"/>
    <w:rsid w:val="00855D45"/>
    <w:rsid w:val="00884ECE"/>
    <w:rsid w:val="00891758"/>
    <w:rsid w:val="008A7A9E"/>
    <w:rsid w:val="008B2154"/>
    <w:rsid w:val="008B3903"/>
    <w:rsid w:val="008C1F92"/>
    <w:rsid w:val="008D232B"/>
    <w:rsid w:val="008E31AA"/>
    <w:rsid w:val="0091114F"/>
    <w:rsid w:val="009306F9"/>
    <w:rsid w:val="00940EB3"/>
    <w:rsid w:val="00945578"/>
    <w:rsid w:val="0095269D"/>
    <w:rsid w:val="009549B9"/>
    <w:rsid w:val="0096117D"/>
    <w:rsid w:val="0096243F"/>
    <w:rsid w:val="009631F3"/>
    <w:rsid w:val="00966B38"/>
    <w:rsid w:val="00983AF8"/>
    <w:rsid w:val="00984B7C"/>
    <w:rsid w:val="00993B68"/>
    <w:rsid w:val="009A3A13"/>
    <w:rsid w:val="009B70B3"/>
    <w:rsid w:val="009B758B"/>
    <w:rsid w:val="009C5857"/>
    <w:rsid w:val="009C5AD3"/>
    <w:rsid w:val="009D1FE2"/>
    <w:rsid w:val="009E55E8"/>
    <w:rsid w:val="009E58BA"/>
    <w:rsid w:val="009E7CF4"/>
    <w:rsid w:val="00A00E40"/>
    <w:rsid w:val="00A403D9"/>
    <w:rsid w:val="00A429D2"/>
    <w:rsid w:val="00A4706E"/>
    <w:rsid w:val="00A55661"/>
    <w:rsid w:val="00A71CFC"/>
    <w:rsid w:val="00A74CA2"/>
    <w:rsid w:val="00A92B73"/>
    <w:rsid w:val="00A92EDF"/>
    <w:rsid w:val="00A97E69"/>
    <w:rsid w:val="00AC112B"/>
    <w:rsid w:val="00AC144E"/>
    <w:rsid w:val="00AD56CF"/>
    <w:rsid w:val="00AD67EB"/>
    <w:rsid w:val="00AD70A0"/>
    <w:rsid w:val="00AE3075"/>
    <w:rsid w:val="00B04CF8"/>
    <w:rsid w:val="00B06E3C"/>
    <w:rsid w:val="00B13E90"/>
    <w:rsid w:val="00B14D31"/>
    <w:rsid w:val="00B177E0"/>
    <w:rsid w:val="00B31478"/>
    <w:rsid w:val="00B352B8"/>
    <w:rsid w:val="00B448D1"/>
    <w:rsid w:val="00B44997"/>
    <w:rsid w:val="00B57B0D"/>
    <w:rsid w:val="00B6192E"/>
    <w:rsid w:val="00B625BB"/>
    <w:rsid w:val="00B639D3"/>
    <w:rsid w:val="00B66974"/>
    <w:rsid w:val="00B75AD0"/>
    <w:rsid w:val="00B764D4"/>
    <w:rsid w:val="00B91C8D"/>
    <w:rsid w:val="00BA18AE"/>
    <w:rsid w:val="00BA2A5B"/>
    <w:rsid w:val="00BB04A6"/>
    <w:rsid w:val="00BD3A81"/>
    <w:rsid w:val="00BD40FD"/>
    <w:rsid w:val="00BE0E88"/>
    <w:rsid w:val="00BE6DD4"/>
    <w:rsid w:val="00BF3AE1"/>
    <w:rsid w:val="00BF3FDA"/>
    <w:rsid w:val="00C077A7"/>
    <w:rsid w:val="00C11077"/>
    <w:rsid w:val="00C17268"/>
    <w:rsid w:val="00C2458E"/>
    <w:rsid w:val="00C25BDA"/>
    <w:rsid w:val="00C36F3E"/>
    <w:rsid w:val="00C43D38"/>
    <w:rsid w:val="00C45E41"/>
    <w:rsid w:val="00C550DF"/>
    <w:rsid w:val="00C60595"/>
    <w:rsid w:val="00C73439"/>
    <w:rsid w:val="00C7612F"/>
    <w:rsid w:val="00C779A2"/>
    <w:rsid w:val="00C82347"/>
    <w:rsid w:val="00C934E1"/>
    <w:rsid w:val="00C9391A"/>
    <w:rsid w:val="00CA2061"/>
    <w:rsid w:val="00CA710C"/>
    <w:rsid w:val="00CB6EF4"/>
    <w:rsid w:val="00CC00EF"/>
    <w:rsid w:val="00CC0CA0"/>
    <w:rsid w:val="00CC3A03"/>
    <w:rsid w:val="00CC409E"/>
    <w:rsid w:val="00CC46AD"/>
    <w:rsid w:val="00CD28D5"/>
    <w:rsid w:val="00CD2E02"/>
    <w:rsid w:val="00CE28D9"/>
    <w:rsid w:val="00CE338D"/>
    <w:rsid w:val="00D03610"/>
    <w:rsid w:val="00D03B47"/>
    <w:rsid w:val="00D22DD0"/>
    <w:rsid w:val="00D41B41"/>
    <w:rsid w:val="00D61E12"/>
    <w:rsid w:val="00D6554F"/>
    <w:rsid w:val="00D95BCC"/>
    <w:rsid w:val="00D97929"/>
    <w:rsid w:val="00DB3611"/>
    <w:rsid w:val="00DB5BCD"/>
    <w:rsid w:val="00DB6397"/>
    <w:rsid w:val="00DE0D74"/>
    <w:rsid w:val="00DE7670"/>
    <w:rsid w:val="00DF6068"/>
    <w:rsid w:val="00E0601E"/>
    <w:rsid w:val="00E064EE"/>
    <w:rsid w:val="00E15F82"/>
    <w:rsid w:val="00E2173F"/>
    <w:rsid w:val="00E3325A"/>
    <w:rsid w:val="00E42ACB"/>
    <w:rsid w:val="00E47B55"/>
    <w:rsid w:val="00E62CB3"/>
    <w:rsid w:val="00E70776"/>
    <w:rsid w:val="00E72CAD"/>
    <w:rsid w:val="00E74140"/>
    <w:rsid w:val="00E76965"/>
    <w:rsid w:val="00E92728"/>
    <w:rsid w:val="00E96963"/>
    <w:rsid w:val="00EB1134"/>
    <w:rsid w:val="00EC0869"/>
    <w:rsid w:val="00ED0DDF"/>
    <w:rsid w:val="00ED1DAD"/>
    <w:rsid w:val="00EE4CB1"/>
    <w:rsid w:val="00EF0490"/>
    <w:rsid w:val="00F03133"/>
    <w:rsid w:val="00F0347F"/>
    <w:rsid w:val="00F04333"/>
    <w:rsid w:val="00F06C04"/>
    <w:rsid w:val="00F079BD"/>
    <w:rsid w:val="00F12263"/>
    <w:rsid w:val="00F1273E"/>
    <w:rsid w:val="00F13913"/>
    <w:rsid w:val="00F15C2D"/>
    <w:rsid w:val="00F17DF6"/>
    <w:rsid w:val="00F20A0A"/>
    <w:rsid w:val="00F36BFA"/>
    <w:rsid w:val="00F43150"/>
    <w:rsid w:val="00F52493"/>
    <w:rsid w:val="00F633BC"/>
    <w:rsid w:val="00F7119E"/>
    <w:rsid w:val="00F73BE8"/>
    <w:rsid w:val="00F870E5"/>
    <w:rsid w:val="00F95B54"/>
    <w:rsid w:val="00FA634B"/>
    <w:rsid w:val="00FB4799"/>
    <w:rsid w:val="00FE67CE"/>
    <w:rsid w:val="00FE7F02"/>
    <w:rsid w:val="00FF08B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C7C40"/>
  <w15:chartTrackingRefBased/>
  <w15:docId w15:val="{884B641A-36ED-4E7E-AF0A-9B48B1FF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9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www.google.com/url?sa=i&amp;rct=j&amp;q=&amp;esrc=s&amp;source=images&amp;cd=&amp;cad=rja&amp;uact=8&amp;ved=2ahUKEwj9zKXEs6fgAhWF1iwKHceJAlAQjRx6BAgBEAU&amp;url=https://lv.wikipedia.org/wiki/Att%C4%93ls:RTU_logo_2017.svg&amp;psig=AOvVaw2YftzNrZHl3gHZWIEXy3Ih&amp;ust=1549552627423236"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703B93-6FD8-4CB8-A20C-338C5D1BD14E}">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FA8EA-83D1-4000-AEFC-1B5334F5D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3</TotalTime>
  <Pages>5</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s Babajans</dc:creator>
  <cp:keywords/>
  <dc:description/>
  <cp:lastModifiedBy>Ruslan Babajan</cp:lastModifiedBy>
  <cp:revision>161</cp:revision>
  <dcterms:created xsi:type="dcterms:W3CDTF">2021-03-01T08:54:00Z</dcterms:created>
  <dcterms:modified xsi:type="dcterms:W3CDTF">2021-07-09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